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06525" w14:textId="363C3699" w:rsidR="001402C8" w:rsidRPr="000F59D3" w:rsidRDefault="00857E29" w:rsidP="00304CBE">
      <w:pPr>
        <w:tabs>
          <w:tab w:val="right" w:pos="9360"/>
        </w:tabs>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91440" distB="91440" distL="114300" distR="114300" simplePos="0" relativeHeight="251659264" behindDoc="0" locked="0" layoutInCell="1" allowOverlap="1" wp14:anchorId="4C53A235" wp14:editId="41BE2272">
                <wp:simplePos x="0" y="0"/>
                <wp:positionH relativeFrom="margin">
                  <wp:align>center</wp:align>
                </wp:positionH>
                <wp:positionV relativeFrom="paragraph">
                  <wp:posOffset>0</wp:posOffset>
                </wp:positionV>
                <wp:extent cx="3418840" cy="1005205"/>
                <wp:effectExtent l="0" t="0" r="0" b="0"/>
                <wp:wrapTopAndBottom/>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8840" cy="1005205"/>
                        </a:xfrm>
                        <a:prstGeom prst="rect">
                          <a:avLst/>
                        </a:prstGeom>
                        <a:noFill/>
                        <a:ln w="9525">
                          <a:noFill/>
                          <a:miter lim="800000"/>
                          <a:headEnd/>
                          <a:tailEnd/>
                        </a:ln>
                      </wps:spPr>
                      <wps:txbx>
                        <w:txbxContent>
                          <w:p w14:paraId="3F829702" w14:textId="77777777" w:rsidR="00857E29" w:rsidRDefault="00857E29" w:rsidP="00857E29">
                            <w:pPr>
                              <w:pBdr>
                                <w:top w:val="single" w:sz="24" w:space="8" w:color="5B9BD5" w:themeColor="accent1"/>
                                <w:bottom w:val="single" w:sz="24" w:space="8" w:color="5B9BD5" w:themeColor="accent1"/>
                              </w:pBdr>
                              <w:spacing w:after="0"/>
                              <w:rPr>
                                <w:b/>
                                <w:i/>
                                <w:iCs/>
                                <w:color w:val="5B9BD5" w:themeColor="accent1"/>
                                <w:sz w:val="24"/>
                              </w:rPr>
                            </w:pPr>
                            <w:r>
                              <w:rPr>
                                <w:b/>
                                <w:i/>
                                <w:iCs/>
                                <w:color w:val="5B9BD5" w:themeColor="accent1"/>
                                <w:sz w:val="24"/>
                                <w:szCs w:val="24"/>
                              </w:rPr>
                              <w:t>Have you read the Useful Resources documents on the Policy Committee webpage for help completing the template?</w:t>
                            </w:r>
                          </w:p>
                        </w:txbxContent>
                      </wps:txbx>
                      <wps:bodyPr rot="0" vert="horz" wrap="square" lIns="91440" tIns="45720" rIns="91440" bIns="45720" anchor="ctr" anchorCtr="0">
                        <a:spAutoFit/>
                      </wps:bodyPr>
                    </wps:wsp>
                  </a:graphicData>
                </a:graphic>
                <wp14:sizeRelH relativeFrom="margin">
                  <wp14:pctWidth>58500</wp14:pctWidth>
                </wp14:sizeRelH>
                <wp14:sizeRelV relativeFrom="margin">
                  <wp14:pctHeight>20000</wp14:pctHeight>
                </wp14:sizeRelV>
              </wp:anchor>
            </w:drawing>
          </mc:Choice>
          <mc:Fallback>
            <w:pict>
              <v:shapetype w14:anchorId="4C53A235" id="_x0000_t202" coordsize="21600,21600" o:spt="202" path="m,l,21600r21600,l21600,xe">
                <v:stroke joinstyle="miter"/>
                <v:path gradientshapeok="t" o:connecttype="rect"/>
              </v:shapetype>
              <v:shape id="Text Box 307" o:spid="_x0000_s1026" type="#_x0000_t202" style="position:absolute;margin-left:0;margin-top:0;width:269.2pt;height:79.15pt;z-index:25165926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" filled="f" stroked="f">
                <v:textbox style="mso-fit-shape-to-text:t">
                  <w:txbxContent>
                    <w:p w14:paraId="3F829702" w14:textId="77777777" w:rsidR="00857E29" w:rsidRDefault="00857E29" w:rsidP="00857E29">
                      <w:pPr>
                        <w:pBdr>
                          <w:top w:val="single" w:sz="24" w:space="8" w:color="5B9BD5" w:themeColor="accent1"/>
                          <w:bottom w:val="single" w:sz="24" w:space="8" w:color="5B9BD5" w:themeColor="accent1"/>
                        </w:pBdr>
                        <w:spacing w:after="0"/>
                        <w:rPr>
                          <w:b/>
                          <w:i/>
                          <w:iCs/>
                          <w:color w:val="5B9BD5" w:themeColor="accent1"/>
                          <w:sz w:val="24"/>
                        </w:rPr>
                      </w:pPr>
                      <w:r>
                        <w:rPr>
                          <w:b/>
                          <w:i/>
                          <w:iCs/>
                          <w:color w:val="5B9BD5" w:themeColor="accent1"/>
                          <w:sz w:val="24"/>
                          <w:szCs w:val="24"/>
                        </w:rPr>
                        <w:t>Have you read the Useful Resources documents on the Policy Committee webpage for help completing the template?</w:t>
                      </w:r>
                    </w:p>
                  </w:txbxContent>
                </v:textbox>
                <w10:wrap type="topAndBottom" anchorx="margin"/>
              </v:shape>
            </w:pict>
          </mc:Fallback>
        </mc:AlternateContent>
      </w:r>
      <w:r w:rsidR="001402C8" w:rsidRPr="000F59D3">
        <w:rPr>
          <w:rFonts w:ascii="Times New Roman" w:hAnsi="Times New Roman" w:cs="Times New Roman"/>
          <w:sz w:val="24"/>
          <w:szCs w:val="24"/>
        </w:rPr>
        <w:t>Western Michigan University</w:t>
      </w:r>
      <w:r w:rsidR="001402C8" w:rsidRPr="000F59D3">
        <w:rPr>
          <w:rFonts w:ascii="Times New Roman" w:hAnsi="Times New Roman" w:cs="Times New Roman"/>
          <w:sz w:val="24"/>
          <w:szCs w:val="24"/>
        </w:rPr>
        <w:tab/>
        <w:t xml:space="preserve">Policy No: </w:t>
      </w:r>
      <w:r w:rsidR="001D6C80">
        <w:rPr>
          <w:rFonts w:ascii="Times New Roman" w:hAnsi="Times New Roman" w:cs="Times New Roman"/>
          <w:sz w:val="24"/>
          <w:szCs w:val="24"/>
        </w:rPr>
        <w:t>XX-xx</w:t>
      </w:r>
    </w:p>
    <w:p w14:paraId="72F525DD" w14:textId="5C6F6EE5" w:rsidR="001402C8" w:rsidRPr="000F59D3" w:rsidRDefault="001402C8" w:rsidP="00304CBE">
      <w:pPr>
        <w:tabs>
          <w:tab w:val="right" w:pos="9360"/>
        </w:tabs>
        <w:spacing w:after="0" w:line="240" w:lineRule="auto"/>
        <w:rPr>
          <w:rFonts w:ascii="Times New Roman" w:hAnsi="Times New Roman" w:cs="Times New Roman"/>
          <w:sz w:val="24"/>
          <w:szCs w:val="24"/>
        </w:rPr>
      </w:pPr>
      <w:r w:rsidRPr="000F59D3">
        <w:rPr>
          <w:rFonts w:ascii="Times New Roman" w:hAnsi="Times New Roman" w:cs="Times New Roman"/>
          <w:sz w:val="24"/>
          <w:szCs w:val="24"/>
        </w:rPr>
        <w:t>Kalamazoo, MI 49008</w:t>
      </w:r>
      <w:r w:rsidRPr="000F59D3">
        <w:rPr>
          <w:rFonts w:ascii="Times New Roman" w:hAnsi="Times New Roman" w:cs="Times New Roman"/>
          <w:sz w:val="24"/>
          <w:szCs w:val="24"/>
        </w:rPr>
        <w:tab/>
      </w:r>
    </w:p>
    <w:p w14:paraId="41BA7EEE" w14:textId="77777777" w:rsidR="001402C8" w:rsidRPr="000F59D3" w:rsidRDefault="001402C8" w:rsidP="00304CBE">
      <w:pPr>
        <w:spacing w:after="0" w:line="240" w:lineRule="auto"/>
        <w:rPr>
          <w:rFonts w:ascii="Times New Roman" w:hAnsi="Times New Roman" w:cs="Times New Roman"/>
          <w:sz w:val="24"/>
          <w:szCs w:val="24"/>
        </w:rPr>
      </w:pPr>
    </w:p>
    <w:p w14:paraId="2AA43CD1" w14:textId="308350D8" w:rsidR="001402C8" w:rsidRPr="000F59D3" w:rsidRDefault="001D6C80" w:rsidP="00304CB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OLICY TITLE</w:t>
      </w:r>
    </w:p>
    <w:p w14:paraId="536F3B2E" w14:textId="3C77573E" w:rsidR="001402C8" w:rsidRPr="000F59D3" w:rsidRDefault="001402C8" w:rsidP="00304CBE">
      <w:pPr>
        <w:spacing w:after="0" w:line="240" w:lineRule="auto"/>
        <w:jc w:val="center"/>
        <w:rPr>
          <w:rFonts w:ascii="Times New Roman" w:hAnsi="Times New Roman" w:cs="Times New Roman"/>
          <w:sz w:val="24"/>
          <w:szCs w:val="24"/>
        </w:rPr>
      </w:pPr>
    </w:p>
    <w:p w14:paraId="63F7E953" w14:textId="31CC1903" w:rsidR="000F59D3" w:rsidRPr="00911323" w:rsidRDefault="000F59D3" w:rsidP="00911323">
      <w:pPr>
        <w:spacing w:after="0" w:line="240" w:lineRule="auto"/>
        <w:rPr>
          <w:rFonts w:ascii="Times New Roman" w:hAnsi="Times New Roman" w:cs="Times New Roman"/>
          <w:b/>
          <w:sz w:val="24"/>
          <w:szCs w:val="24"/>
        </w:rPr>
      </w:pPr>
      <w:r w:rsidRPr="000F59D3">
        <w:rPr>
          <w:rFonts w:ascii="Times New Roman" w:hAnsi="Times New Roman" w:cs="Times New Roman"/>
          <w:b/>
          <w:sz w:val="24"/>
          <w:szCs w:val="24"/>
        </w:rPr>
        <w:t>Statement of Policy</w:t>
      </w:r>
      <w:r w:rsidR="00F4669B">
        <w:rPr>
          <w:rFonts w:ascii="Times New Roman" w:hAnsi="Times New Roman" w:cs="Times New Roman"/>
          <w:b/>
          <w:sz w:val="24"/>
          <w:szCs w:val="24"/>
        </w:rPr>
        <w:t xml:space="preserve"> </w:t>
      </w:r>
      <w:r w:rsidR="00F4669B" w:rsidRPr="00F4669B">
        <w:rPr>
          <w:rFonts w:ascii="Times New Roman" w:hAnsi="Times New Roman" w:cs="Times New Roman"/>
          <w:sz w:val="24"/>
          <w:szCs w:val="24"/>
        </w:rPr>
        <w:t>[</w:t>
      </w:r>
      <w:r w:rsidRPr="000F59D3">
        <w:rPr>
          <w:rFonts w:ascii="Times New Roman" w:hAnsi="Times New Roman" w:cs="Times New Roman"/>
          <w:i/>
          <w:sz w:val="24"/>
          <w:szCs w:val="24"/>
        </w:rPr>
        <w:t>Provide a general summary of the core rights, requirements, or limitations being established by this policy.</w:t>
      </w:r>
      <w:r w:rsidR="00F4669B" w:rsidRPr="00F4669B">
        <w:rPr>
          <w:rFonts w:ascii="Times New Roman" w:hAnsi="Times New Roman" w:cs="Times New Roman"/>
          <w:sz w:val="24"/>
          <w:szCs w:val="24"/>
        </w:rPr>
        <w:t>]</w:t>
      </w:r>
      <w:r w:rsidR="001D6C80" w:rsidRPr="00911323">
        <w:rPr>
          <w:rFonts w:ascii="Times New Roman" w:hAnsi="Times New Roman" w:cs="Times New Roman"/>
          <w:b/>
          <w:color w:val="808080"/>
          <w:sz w:val="24"/>
          <w:szCs w:val="24"/>
        </w:rPr>
        <w:tab/>
      </w:r>
    </w:p>
    <w:p w14:paraId="0EC505C1" w14:textId="77777777" w:rsidR="000F59D3" w:rsidRPr="000F59D3" w:rsidRDefault="000F59D3" w:rsidP="00C265EF">
      <w:pPr>
        <w:pStyle w:val="ListParagraph"/>
        <w:spacing w:after="0" w:line="240" w:lineRule="auto"/>
        <w:ind w:left="0"/>
        <w:rPr>
          <w:rFonts w:ascii="Times New Roman" w:hAnsi="Times New Roman" w:cs="Times New Roman"/>
          <w:b/>
          <w:sz w:val="24"/>
          <w:szCs w:val="24"/>
        </w:rPr>
      </w:pPr>
    </w:p>
    <w:p w14:paraId="71D7D395" w14:textId="7DE8576F" w:rsidR="00C265EF" w:rsidRPr="00911323" w:rsidRDefault="00C265EF" w:rsidP="00911323">
      <w:pPr>
        <w:pStyle w:val="ListParagraph"/>
        <w:spacing w:after="0" w:line="240" w:lineRule="auto"/>
        <w:ind w:left="0"/>
        <w:rPr>
          <w:rFonts w:ascii="Times New Roman" w:hAnsi="Times New Roman" w:cs="Times New Roman"/>
          <w:i/>
          <w:sz w:val="24"/>
          <w:szCs w:val="24"/>
        </w:rPr>
      </w:pPr>
      <w:r w:rsidRPr="000F59D3">
        <w:rPr>
          <w:rFonts w:ascii="Times New Roman" w:hAnsi="Times New Roman" w:cs="Times New Roman"/>
          <w:b/>
          <w:sz w:val="24"/>
          <w:szCs w:val="24"/>
        </w:rPr>
        <w:t>Summary of Contents/Major Changes</w:t>
      </w:r>
      <w:r w:rsidRPr="000F59D3">
        <w:rPr>
          <w:rFonts w:ascii="Times New Roman" w:hAnsi="Times New Roman" w:cs="Times New Roman"/>
          <w:sz w:val="24"/>
          <w:szCs w:val="24"/>
        </w:rPr>
        <w:t xml:space="preserve">: </w:t>
      </w:r>
      <w:r w:rsidR="00F4669B" w:rsidRPr="00F4669B">
        <w:rPr>
          <w:rFonts w:ascii="Times New Roman" w:hAnsi="Times New Roman" w:cs="Times New Roman"/>
          <w:i/>
          <w:sz w:val="24"/>
          <w:szCs w:val="24"/>
        </w:rPr>
        <w:t>[For new policies</w:t>
      </w:r>
      <w:r w:rsidR="00927AE8">
        <w:rPr>
          <w:rFonts w:ascii="Times New Roman" w:hAnsi="Times New Roman" w:cs="Times New Roman"/>
          <w:i/>
          <w:sz w:val="24"/>
          <w:szCs w:val="24"/>
        </w:rPr>
        <w:t xml:space="preserve">, indicate </w:t>
      </w:r>
      <w:r w:rsidR="00B27F1F">
        <w:rPr>
          <w:rFonts w:ascii="Times New Roman" w:hAnsi="Times New Roman" w:cs="Times New Roman"/>
          <w:i/>
          <w:sz w:val="24"/>
          <w:szCs w:val="24"/>
        </w:rPr>
        <w:t xml:space="preserve">here </w:t>
      </w:r>
      <w:r w:rsidR="00927AE8">
        <w:rPr>
          <w:rFonts w:ascii="Times New Roman" w:hAnsi="Times New Roman" w:cs="Times New Roman"/>
          <w:i/>
          <w:sz w:val="24"/>
          <w:szCs w:val="24"/>
        </w:rPr>
        <w:t>that it is a new policy</w:t>
      </w:r>
      <w:r w:rsidR="00F4669B" w:rsidRPr="00F4669B">
        <w:rPr>
          <w:rFonts w:ascii="Times New Roman" w:hAnsi="Times New Roman" w:cs="Times New Roman"/>
          <w:i/>
          <w:sz w:val="24"/>
          <w:szCs w:val="24"/>
        </w:rPr>
        <w:t xml:space="preserve"> For existing policies that are being changed, this would be a listing of the sections that were changed, and why.]</w:t>
      </w:r>
    </w:p>
    <w:p w14:paraId="79C7FA49" w14:textId="544D517D" w:rsidR="00DF6E38" w:rsidRPr="000F59D3" w:rsidRDefault="003A2E88" w:rsidP="00DF6E38">
      <w:pPr>
        <w:tabs>
          <w:tab w:val="right" w:pos="9360"/>
        </w:tabs>
        <w:spacing w:after="0" w:line="240" w:lineRule="auto"/>
        <w:rPr>
          <w:rFonts w:ascii="Times New Roman" w:hAnsi="Times New Roman" w:cs="Times New Roman"/>
          <w:sz w:val="24"/>
          <w:szCs w:val="24"/>
        </w:rPr>
      </w:pPr>
      <w:bookmarkStart w:id="0" w:name="_GoBack"/>
      <w:bookmarkEnd w:id="0"/>
      <w:r w:rsidRPr="000F59D3">
        <w:rPr>
          <w:rFonts w:ascii="Times New Roman" w:hAnsi="Times New Roman" w:cs="Times New Roman"/>
          <w:sz w:val="24"/>
          <w:szCs w:val="24"/>
        </w:rPr>
        <w:tab/>
      </w:r>
    </w:p>
    <w:p w14:paraId="5DB0B1AB" w14:textId="0C0E9CE5" w:rsidR="00C265EF" w:rsidRPr="000F59D3" w:rsidRDefault="00F4669B" w:rsidP="00C265EF">
      <w:pPr>
        <w:tabs>
          <w:tab w:val="right" w:pos="9360"/>
        </w:tabs>
        <w:spacing w:line="240" w:lineRule="auto"/>
        <w:rPr>
          <w:rFonts w:ascii="Times New Roman" w:hAnsi="Times New Roman" w:cs="Times New Roman"/>
          <w:sz w:val="24"/>
          <w:szCs w:val="24"/>
        </w:rPr>
      </w:pPr>
      <w:r>
        <w:rPr>
          <w:rFonts w:ascii="Times New Roman" w:hAnsi="Times New Roman" w:cs="Times New Roman"/>
          <w:b/>
          <w:sz w:val="24"/>
          <w:szCs w:val="24"/>
        </w:rPr>
        <w:t xml:space="preserve">Responsible Office and Responsible </w:t>
      </w:r>
      <w:r w:rsidR="00000CC7">
        <w:rPr>
          <w:rFonts w:ascii="Times New Roman" w:hAnsi="Times New Roman" w:cs="Times New Roman"/>
          <w:b/>
          <w:sz w:val="24"/>
          <w:szCs w:val="24"/>
        </w:rPr>
        <w:t xml:space="preserve">Enforcement </w:t>
      </w:r>
      <w:r w:rsidR="000F59D3" w:rsidRPr="000F59D3">
        <w:rPr>
          <w:rFonts w:ascii="Times New Roman" w:hAnsi="Times New Roman" w:cs="Times New Roman"/>
          <w:b/>
          <w:sz w:val="24"/>
          <w:szCs w:val="24"/>
        </w:rPr>
        <w:t>Official</w:t>
      </w:r>
      <w:r w:rsidR="000F59D3" w:rsidRPr="000F59D3">
        <w:rPr>
          <w:rFonts w:ascii="Times New Roman" w:hAnsi="Times New Roman" w:cs="Times New Roman"/>
          <w:sz w:val="24"/>
          <w:szCs w:val="24"/>
        </w:rPr>
        <w:t>:</w:t>
      </w:r>
      <w:r>
        <w:rPr>
          <w:rFonts w:ascii="Times New Roman" w:hAnsi="Times New Roman" w:cs="Times New Roman"/>
          <w:sz w:val="24"/>
          <w:szCs w:val="24"/>
        </w:rPr>
        <w:t xml:space="preserve"> </w:t>
      </w:r>
      <w:r w:rsidRPr="00F4669B">
        <w:rPr>
          <w:rFonts w:ascii="Times New Roman" w:hAnsi="Times New Roman" w:cs="Times New Roman"/>
          <w:i/>
          <w:sz w:val="24"/>
          <w:szCs w:val="24"/>
        </w:rPr>
        <w:t>[Which office is in charge of monitoring, enforcing, and revising the policy? Who is the individual within that office who will be performing those functions?</w:t>
      </w:r>
      <w:r w:rsidR="00927AE8">
        <w:rPr>
          <w:rFonts w:ascii="Times New Roman" w:hAnsi="Times New Roman" w:cs="Times New Roman"/>
          <w:i/>
          <w:sz w:val="24"/>
          <w:szCs w:val="24"/>
        </w:rPr>
        <w:t xml:space="preserve">  List position title, not individual name</w:t>
      </w:r>
      <w:r w:rsidRPr="00F4669B">
        <w:rPr>
          <w:rFonts w:ascii="Times New Roman" w:hAnsi="Times New Roman" w:cs="Times New Roman"/>
          <w:i/>
          <w:sz w:val="24"/>
          <w:szCs w:val="24"/>
        </w:rPr>
        <w:t>]</w:t>
      </w:r>
      <w:r w:rsidR="000F59D3" w:rsidRPr="000F59D3">
        <w:rPr>
          <w:rFonts w:ascii="Times New Roman" w:hAnsi="Times New Roman" w:cs="Times New Roman"/>
          <w:sz w:val="24"/>
          <w:szCs w:val="24"/>
        </w:rPr>
        <w:tab/>
      </w:r>
    </w:p>
    <w:p w14:paraId="43BBB1AB" w14:textId="66DE9E00" w:rsidR="00C265EF" w:rsidRPr="00C265EF" w:rsidRDefault="00C265EF" w:rsidP="00C265EF">
      <w:pPr>
        <w:tabs>
          <w:tab w:val="right" w:pos="9360"/>
        </w:tabs>
        <w:spacing w:line="240" w:lineRule="auto"/>
        <w:rPr>
          <w:rFonts w:ascii="Times New Roman" w:hAnsi="Times New Roman" w:cs="Times New Roman"/>
          <w:sz w:val="24"/>
          <w:szCs w:val="24"/>
        </w:rPr>
      </w:pPr>
      <w:r w:rsidRPr="00C265EF">
        <w:rPr>
          <w:rFonts w:ascii="Times New Roman" w:eastAsia="Calibri" w:hAnsi="Times New Roman" w:cs="Times New Roman"/>
          <w:b/>
          <w:sz w:val="24"/>
          <w:szCs w:val="24"/>
        </w:rPr>
        <w:t>C</w:t>
      </w:r>
      <w:r w:rsidRPr="000F59D3">
        <w:rPr>
          <w:rFonts w:ascii="Times New Roman" w:eastAsia="Calibri" w:hAnsi="Times New Roman" w:cs="Times New Roman"/>
          <w:b/>
          <w:sz w:val="24"/>
          <w:szCs w:val="24"/>
        </w:rPr>
        <w:t>lassification</w:t>
      </w:r>
      <w:r w:rsidRPr="00C265EF">
        <w:rPr>
          <w:rFonts w:ascii="Times New Roman" w:eastAsia="Calibri" w:hAnsi="Times New Roman" w:cs="Times New Roman"/>
          <w:sz w:val="24"/>
          <w:szCs w:val="24"/>
        </w:rPr>
        <w:t xml:space="preserve">: </w:t>
      </w:r>
    </w:p>
    <w:p w14:paraId="129BC59D" w14:textId="2D2AA8AA" w:rsidR="00C265EF" w:rsidRPr="00C265EF" w:rsidRDefault="00C265EF" w:rsidP="00C265EF">
      <w:pPr>
        <w:spacing w:after="0" w:line="240" w:lineRule="auto"/>
        <w:ind w:left="360"/>
        <w:rPr>
          <w:rFonts w:ascii="Times New Roman" w:eastAsia="Calibri" w:hAnsi="Times New Roman" w:cs="Times New Roman"/>
          <w:sz w:val="24"/>
          <w:szCs w:val="24"/>
        </w:rPr>
      </w:pPr>
      <w:r w:rsidRPr="00C265EF">
        <w:rPr>
          <w:rFonts w:ascii="Segoe UI Symbol" w:eastAsia="Calibri" w:hAnsi="Segoe UI Symbol" w:cs="Segoe UI Symbol"/>
          <w:sz w:val="24"/>
          <w:szCs w:val="24"/>
        </w:rPr>
        <w:t>☐</w:t>
      </w:r>
      <w:r w:rsidRPr="00C265EF">
        <w:rPr>
          <w:rFonts w:ascii="Times New Roman" w:eastAsia="Calibri" w:hAnsi="Times New Roman" w:cs="Times New Roman"/>
          <w:sz w:val="24"/>
          <w:szCs w:val="24"/>
        </w:rPr>
        <w:tab/>
        <w:t>Board of Trustees</w:t>
      </w:r>
      <w:r w:rsidR="00000CC7">
        <w:rPr>
          <w:rFonts w:ascii="Times New Roman" w:eastAsia="Calibri" w:hAnsi="Times New Roman" w:cs="Times New Roman"/>
          <w:sz w:val="24"/>
          <w:szCs w:val="24"/>
        </w:rPr>
        <w:t xml:space="preserve"> </w:t>
      </w:r>
      <w:r w:rsidRPr="00C265EF">
        <w:rPr>
          <w:rFonts w:ascii="Times New Roman" w:eastAsia="Calibri" w:hAnsi="Times New Roman" w:cs="Times New Roman"/>
          <w:sz w:val="24"/>
          <w:szCs w:val="24"/>
        </w:rPr>
        <w:t>Policy</w:t>
      </w:r>
    </w:p>
    <w:p w14:paraId="782B5C4A" w14:textId="3010CA61" w:rsidR="00DF6E38" w:rsidRDefault="00C265EF" w:rsidP="000F59D3">
      <w:pPr>
        <w:spacing w:after="0" w:line="240" w:lineRule="auto"/>
        <w:ind w:left="360"/>
        <w:rPr>
          <w:rFonts w:ascii="Times New Roman" w:eastAsia="Calibri" w:hAnsi="Times New Roman" w:cs="Times New Roman"/>
          <w:sz w:val="24"/>
          <w:szCs w:val="24"/>
        </w:rPr>
      </w:pPr>
      <w:r w:rsidRPr="00C265EF">
        <w:rPr>
          <w:rFonts w:ascii="Segoe UI Symbol" w:eastAsia="Calibri" w:hAnsi="Segoe UI Symbol" w:cs="Segoe UI Symbol"/>
          <w:sz w:val="24"/>
          <w:szCs w:val="24"/>
        </w:rPr>
        <w:t>☐</w:t>
      </w:r>
      <w:r w:rsidRPr="00C265EF">
        <w:rPr>
          <w:rFonts w:ascii="Times New Roman" w:eastAsia="Calibri" w:hAnsi="Times New Roman" w:cs="Times New Roman"/>
          <w:sz w:val="24"/>
          <w:szCs w:val="24"/>
        </w:rPr>
        <w:tab/>
      </w:r>
      <w:r w:rsidR="00000CC7">
        <w:rPr>
          <w:rFonts w:ascii="Times New Roman" w:eastAsia="Calibri" w:hAnsi="Times New Roman" w:cs="Times New Roman"/>
          <w:sz w:val="24"/>
          <w:szCs w:val="24"/>
        </w:rPr>
        <w:t>Board-delegated</w:t>
      </w:r>
      <w:r w:rsidRPr="00C265EF">
        <w:rPr>
          <w:rFonts w:ascii="Times New Roman" w:eastAsia="Calibri" w:hAnsi="Times New Roman" w:cs="Times New Roman"/>
          <w:sz w:val="24"/>
          <w:szCs w:val="24"/>
        </w:rPr>
        <w:t xml:space="preserve"> Policy</w:t>
      </w:r>
    </w:p>
    <w:p w14:paraId="59536114" w14:textId="77777777" w:rsidR="0072228C" w:rsidRPr="000F59D3" w:rsidRDefault="0072228C" w:rsidP="000F59D3">
      <w:pPr>
        <w:spacing w:after="0" w:line="240" w:lineRule="auto"/>
        <w:ind w:left="360"/>
        <w:rPr>
          <w:rFonts w:ascii="Times New Roman" w:eastAsia="Calibri" w:hAnsi="Times New Roman" w:cs="Times New Roman"/>
          <w:sz w:val="24"/>
          <w:szCs w:val="24"/>
        </w:rPr>
      </w:pPr>
    </w:p>
    <w:p w14:paraId="49CBAC3C" w14:textId="34048C97" w:rsidR="0072228C" w:rsidRPr="0072228C" w:rsidRDefault="0072228C" w:rsidP="0072228C">
      <w:pPr>
        <w:spacing w:after="0" w:line="240" w:lineRule="auto"/>
        <w:rPr>
          <w:rFonts w:ascii="Times New Roman" w:hAnsi="Times New Roman" w:cs="Times New Roman"/>
          <w:sz w:val="24"/>
          <w:szCs w:val="24"/>
        </w:rPr>
      </w:pPr>
      <w:r w:rsidRPr="0072228C">
        <w:rPr>
          <w:rFonts w:ascii="Times New Roman" w:hAnsi="Times New Roman" w:cs="Times New Roman"/>
          <w:b/>
          <w:sz w:val="24"/>
          <w:szCs w:val="24"/>
        </w:rPr>
        <w:t>Categories</w:t>
      </w:r>
      <w:r w:rsidRPr="0072228C">
        <w:rPr>
          <w:rFonts w:ascii="Times New Roman" w:hAnsi="Times New Roman" w:cs="Times New Roman"/>
          <w:sz w:val="24"/>
          <w:szCs w:val="24"/>
        </w:rPr>
        <w:t xml:space="preserve">: </w:t>
      </w:r>
      <w:r w:rsidRPr="0072228C">
        <w:rPr>
          <w:rFonts w:ascii="Times New Roman" w:hAnsi="Times New Roman" w:cs="Times New Roman"/>
          <w:i/>
          <w:sz w:val="24"/>
          <w:szCs w:val="24"/>
        </w:rPr>
        <w:t>[Click on the appropriate checkbox to select one category.]</w:t>
      </w:r>
    </w:p>
    <w:p w14:paraId="259B4540" w14:textId="77777777" w:rsidR="0072228C" w:rsidRDefault="0072228C" w:rsidP="0072228C">
      <w:pPr>
        <w:spacing w:after="0" w:line="240" w:lineRule="auto"/>
        <w:rPr>
          <w:rFonts w:ascii="Times New Roman" w:hAnsi="Times New Roman" w:cs="Times New Roman"/>
        </w:rPr>
      </w:pPr>
    </w:p>
    <w:p w14:paraId="50BC7EB7" w14:textId="4AE54844" w:rsidR="0072228C" w:rsidRPr="00726DEC" w:rsidRDefault="00857E29" w:rsidP="001D6C80">
      <w:pPr>
        <w:tabs>
          <w:tab w:val="left" w:pos="3885"/>
        </w:tabs>
        <w:spacing w:after="0" w:line="240" w:lineRule="auto"/>
        <w:ind w:left="360"/>
        <w:rPr>
          <w:rFonts w:ascii="Times New Roman" w:hAnsi="Times New Roman" w:cs="Times New Roman"/>
        </w:rPr>
      </w:pPr>
      <w:sdt>
        <w:sdtPr>
          <w:rPr>
            <w:rFonts w:ascii="Times New Roman" w:hAnsi="Times New Roman" w:cs="Times New Roman"/>
          </w:rPr>
          <w:id w:val="1744910650"/>
          <w:placeholder>
            <w:docPart w:val="D8184CBD011B4BDA93F8CA51FED3CCE0"/>
          </w:placeholder>
          <w:showingPlcHdr/>
          <w:comboBox>
            <w:listItem w:value="Choose an item."/>
            <w:listItem w:displayText="Powers and Limitations of the Board" w:value="Powers and Limitations of the Board"/>
            <w:listItem w:displayText="University Organization and Authority" w:value="University Organization and Authority"/>
            <w:listItem w:displayText="Academic Affairs" w:value="Academic Affairs"/>
            <w:listItem w:displayText="Academic Programs and Requirements" w:value="Academic Programs and Requirements"/>
            <w:listItem w:displayText="Business, Finance, and Auxiliary Operations" w:value="Business, Finance, and Auxiliary Operations"/>
            <w:listItem w:displayText="Clinical Operations" w:value="Clinical Operations"/>
            <w:listItem w:displayText="Development and Alumni" w:value="Development and Alumni"/>
            <w:listItem w:displayText="Employment: Faculty and Staff" w:value="Employment: Faculty and Staff"/>
            <w:listItem w:displayText="Admissions and Financial Aid" w:value="Admissions and Financial Aid"/>
            <w:listItem w:displayText="Facilities and Environmental Management" w:value="Facilities and Environmental Management"/>
            <w:listItem w:displayText="Federal and State Civil Protections" w:value="Federal and State Civil Protections"/>
            <w:listItem w:displayText="Information Technology and Data Security" w:value="Information Technology and Data Security"/>
            <w:listItem w:displayText="Intercollegiate Athletics" w:value="Intercollegiate Athletics"/>
            <w:listItem w:displayText="International Activities" w:value="International Activities"/>
            <w:listItem w:displayText="Marketing and Communications" w:value="Marketing and Communications"/>
            <w:listItem w:displayText="Public Safety and Parking" w:value="Public Safety and Parking"/>
            <w:listItem w:displayText="Research and Intellectual Property" w:value="Research and Intellectual Property"/>
            <w:listItem w:displayText="Student Affairs and Residential Life" w:value="Student Affairs and Residential Life"/>
          </w:comboBox>
        </w:sdtPr>
        <w:sdtEndPr/>
        <w:sdtContent>
          <w:r w:rsidR="0072228C" w:rsidRPr="00726DEC">
            <w:rPr>
              <w:rStyle w:val="PlaceholderText"/>
              <w:rFonts w:ascii="Times New Roman" w:hAnsi="Times New Roman" w:cs="Times New Roman"/>
            </w:rPr>
            <w:t>Choose an item.</w:t>
          </w:r>
        </w:sdtContent>
      </w:sdt>
      <w:r w:rsidR="001D6C80">
        <w:rPr>
          <w:rFonts w:ascii="Times New Roman" w:hAnsi="Times New Roman" w:cs="Times New Roman"/>
        </w:rPr>
        <w:tab/>
      </w:r>
    </w:p>
    <w:p w14:paraId="34844065" w14:textId="30831C61" w:rsidR="0072228C" w:rsidRPr="000F59D3" w:rsidRDefault="0072228C" w:rsidP="0072228C">
      <w:pPr>
        <w:pBdr>
          <w:bottom w:val="single" w:sz="12" w:space="1" w:color="auto"/>
        </w:pBdr>
        <w:spacing w:after="0" w:line="240" w:lineRule="auto"/>
        <w:rPr>
          <w:rFonts w:ascii="Times New Roman" w:eastAsia="Calibri" w:hAnsi="Times New Roman" w:cs="Times New Roman"/>
          <w:sz w:val="24"/>
          <w:szCs w:val="24"/>
        </w:rPr>
      </w:pPr>
    </w:p>
    <w:p w14:paraId="3FD4515A" w14:textId="2EC30D97" w:rsidR="005A1596" w:rsidRDefault="00EA60E2" w:rsidP="00304CBE">
      <w:pPr>
        <w:pStyle w:val="ListParagraph"/>
        <w:spacing w:after="0" w:line="240" w:lineRule="auto"/>
        <w:ind w:left="360"/>
        <w:contextualSpacing w:val="0"/>
        <w:rPr>
          <w:rFonts w:ascii="Times New Roman" w:hAnsi="Times New Roman" w:cs="Times New Roman"/>
          <w:b/>
          <w:color w:val="808080"/>
          <w:sz w:val="24"/>
          <w:szCs w:val="24"/>
        </w:rPr>
      </w:pPr>
      <w:r>
        <w:rPr>
          <w:rFonts w:ascii="Times New Roman" w:hAnsi="Times New Roman" w:cs="Times New Roman"/>
          <w:b/>
          <w:color w:val="808080"/>
          <w:sz w:val="24"/>
          <w:szCs w:val="24"/>
        </w:rPr>
        <w:t xml:space="preserve"> </w:t>
      </w:r>
    </w:p>
    <w:p w14:paraId="353E36A4" w14:textId="0DA4919B" w:rsidR="003A2E88" w:rsidRPr="00911323" w:rsidRDefault="005A1596" w:rsidP="00911323">
      <w:pPr>
        <w:rPr>
          <w:rFonts w:ascii="Times New Roman" w:hAnsi="Times New Roman" w:cs="Times New Roman"/>
          <w:b/>
          <w:color w:val="808080"/>
          <w:sz w:val="24"/>
          <w:szCs w:val="24"/>
        </w:rPr>
      </w:pPr>
      <w:r>
        <w:rPr>
          <w:rFonts w:ascii="Times New Roman" w:hAnsi="Times New Roman" w:cs="Times New Roman"/>
          <w:b/>
          <w:color w:val="808080"/>
          <w:sz w:val="24"/>
          <w:szCs w:val="24"/>
        </w:rPr>
        <w:br w:type="page"/>
      </w:r>
    </w:p>
    <w:p w14:paraId="5D7DB6CA" w14:textId="710FA561" w:rsidR="001402C8" w:rsidRPr="000F59D3" w:rsidRDefault="003A2E88" w:rsidP="00304CBE">
      <w:pPr>
        <w:pStyle w:val="ListParagraph"/>
        <w:numPr>
          <w:ilvl w:val="0"/>
          <w:numId w:val="14"/>
        </w:numPr>
        <w:spacing w:after="0" w:line="240" w:lineRule="auto"/>
        <w:ind w:left="360"/>
        <w:contextualSpacing w:val="0"/>
        <w:rPr>
          <w:rFonts w:ascii="Times New Roman" w:hAnsi="Times New Roman" w:cs="Times New Roman"/>
          <w:b/>
          <w:sz w:val="24"/>
          <w:szCs w:val="24"/>
        </w:rPr>
      </w:pPr>
      <w:r w:rsidRPr="000F59D3">
        <w:rPr>
          <w:rFonts w:ascii="Times New Roman" w:hAnsi="Times New Roman" w:cs="Times New Roman"/>
          <w:b/>
          <w:sz w:val="24"/>
          <w:szCs w:val="24"/>
        </w:rPr>
        <w:lastRenderedPageBreak/>
        <w:t>Purpose of Policy</w:t>
      </w:r>
    </w:p>
    <w:p w14:paraId="00487CB1" w14:textId="2D936F47" w:rsidR="003A2E88" w:rsidRPr="000F59D3" w:rsidRDefault="003A2E88" w:rsidP="00304CBE">
      <w:pPr>
        <w:spacing w:after="0" w:line="240" w:lineRule="auto"/>
        <w:ind w:left="360"/>
        <w:rPr>
          <w:rFonts w:ascii="Times New Roman" w:hAnsi="Times New Roman" w:cs="Times New Roman"/>
          <w:sz w:val="24"/>
          <w:szCs w:val="24"/>
        </w:rPr>
      </w:pPr>
      <w:r w:rsidRPr="000F59D3">
        <w:rPr>
          <w:rFonts w:ascii="Times New Roman" w:hAnsi="Times New Roman" w:cs="Times New Roman"/>
          <w:i/>
          <w:sz w:val="24"/>
          <w:szCs w:val="24"/>
        </w:rPr>
        <w:t>Instructions: Explain, in detail, the purpose of this policy.</w:t>
      </w:r>
    </w:p>
    <w:p w14:paraId="2313B19D" w14:textId="3F2F0DA4" w:rsidR="003A2E88" w:rsidRPr="000F59D3" w:rsidRDefault="003A2E88" w:rsidP="00304CBE">
      <w:pPr>
        <w:pStyle w:val="ListParagraph"/>
        <w:spacing w:after="0" w:line="240" w:lineRule="auto"/>
        <w:ind w:left="360"/>
        <w:contextualSpacing w:val="0"/>
        <w:rPr>
          <w:rFonts w:ascii="Times New Roman" w:hAnsi="Times New Roman" w:cs="Times New Roman"/>
          <w:b/>
          <w:sz w:val="24"/>
          <w:szCs w:val="24"/>
        </w:rPr>
      </w:pPr>
    </w:p>
    <w:p w14:paraId="321F923D" w14:textId="2F27A3C8" w:rsidR="003A2E88" w:rsidRPr="000F59D3" w:rsidRDefault="003A2E88" w:rsidP="00304CBE">
      <w:pPr>
        <w:pStyle w:val="ListParagraph"/>
        <w:numPr>
          <w:ilvl w:val="0"/>
          <w:numId w:val="14"/>
        </w:numPr>
        <w:spacing w:after="0" w:line="240" w:lineRule="auto"/>
        <w:ind w:left="360"/>
        <w:contextualSpacing w:val="0"/>
        <w:rPr>
          <w:rFonts w:ascii="Times New Roman" w:hAnsi="Times New Roman" w:cs="Times New Roman"/>
          <w:b/>
          <w:sz w:val="24"/>
          <w:szCs w:val="24"/>
        </w:rPr>
      </w:pPr>
      <w:r w:rsidRPr="000F59D3">
        <w:rPr>
          <w:rFonts w:ascii="Times New Roman" w:hAnsi="Times New Roman" w:cs="Times New Roman"/>
          <w:b/>
          <w:sz w:val="24"/>
          <w:szCs w:val="24"/>
        </w:rPr>
        <w:t>Stakeholders Most Impacted by the Policy</w:t>
      </w:r>
    </w:p>
    <w:p w14:paraId="47DEE7AD" w14:textId="70E75009" w:rsidR="003A2E88" w:rsidRPr="001D6C80" w:rsidRDefault="003A2E88" w:rsidP="001D6C80">
      <w:pPr>
        <w:spacing w:after="0" w:line="240" w:lineRule="auto"/>
        <w:ind w:left="360"/>
        <w:rPr>
          <w:rFonts w:ascii="Times New Roman" w:hAnsi="Times New Roman" w:cs="Times New Roman"/>
          <w:i/>
          <w:sz w:val="24"/>
          <w:szCs w:val="24"/>
        </w:rPr>
      </w:pPr>
      <w:r w:rsidRPr="000F59D3">
        <w:rPr>
          <w:rFonts w:ascii="Times New Roman" w:hAnsi="Times New Roman" w:cs="Times New Roman"/>
          <w:i/>
          <w:sz w:val="24"/>
          <w:szCs w:val="24"/>
        </w:rPr>
        <w:t>Instructions: Identify the university group(s) this policy is most likely to impact, and explain how or why they will be impacted.</w:t>
      </w:r>
    </w:p>
    <w:p w14:paraId="762DA4A2" w14:textId="5C749945" w:rsidR="003A2E88" w:rsidRPr="000F59D3" w:rsidRDefault="003A2E88" w:rsidP="00304CBE">
      <w:pPr>
        <w:spacing w:after="0" w:line="240" w:lineRule="auto"/>
        <w:ind w:left="360"/>
        <w:rPr>
          <w:rFonts w:ascii="Times New Roman" w:hAnsi="Times New Roman" w:cs="Times New Roman"/>
          <w:i/>
          <w:sz w:val="24"/>
          <w:szCs w:val="24"/>
        </w:rPr>
      </w:pPr>
    </w:p>
    <w:p w14:paraId="0028C41D" w14:textId="33563625" w:rsidR="003A2E88" w:rsidRPr="000F59D3" w:rsidRDefault="003A2E88" w:rsidP="00304CBE">
      <w:pPr>
        <w:pStyle w:val="ListParagraph"/>
        <w:numPr>
          <w:ilvl w:val="0"/>
          <w:numId w:val="14"/>
        </w:numPr>
        <w:spacing w:after="0" w:line="240" w:lineRule="auto"/>
        <w:ind w:left="360"/>
        <w:contextualSpacing w:val="0"/>
        <w:rPr>
          <w:rFonts w:ascii="Times New Roman" w:hAnsi="Times New Roman" w:cs="Times New Roman"/>
          <w:b/>
          <w:sz w:val="24"/>
          <w:szCs w:val="24"/>
        </w:rPr>
      </w:pPr>
      <w:r w:rsidRPr="000F59D3">
        <w:rPr>
          <w:rFonts w:ascii="Times New Roman" w:hAnsi="Times New Roman" w:cs="Times New Roman"/>
          <w:b/>
          <w:sz w:val="24"/>
          <w:szCs w:val="24"/>
        </w:rPr>
        <w:t>Key Definitions</w:t>
      </w:r>
    </w:p>
    <w:p w14:paraId="0D6805FB" w14:textId="29A0217A" w:rsidR="003A2E88" w:rsidRPr="000F59D3" w:rsidRDefault="003A2E88" w:rsidP="00304CBE">
      <w:pPr>
        <w:spacing w:after="0" w:line="240" w:lineRule="auto"/>
        <w:ind w:left="360"/>
        <w:rPr>
          <w:rFonts w:ascii="Times New Roman" w:hAnsi="Times New Roman" w:cs="Times New Roman"/>
          <w:i/>
          <w:sz w:val="24"/>
          <w:szCs w:val="24"/>
        </w:rPr>
      </w:pPr>
      <w:r w:rsidRPr="000F59D3">
        <w:rPr>
          <w:rFonts w:ascii="Times New Roman" w:hAnsi="Times New Roman" w:cs="Times New Roman"/>
          <w:i/>
          <w:sz w:val="24"/>
          <w:szCs w:val="24"/>
        </w:rPr>
        <w:t>Instructions: Define key words or phrases that are not commonly known, or that are specific to the policy. For example, a policy about global education may include a definition for the term “visiting scholar” in the context of the policy or the area proposing the policy. These definitions exist to minimize ambiguity, and to make the p</w:t>
      </w:r>
      <w:r w:rsidR="00927AE8">
        <w:rPr>
          <w:rFonts w:ascii="Times New Roman" w:hAnsi="Times New Roman" w:cs="Times New Roman"/>
          <w:i/>
          <w:sz w:val="24"/>
          <w:szCs w:val="24"/>
        </w:rPr>
        <w:t>olicy clear to a large audience that is not necessarily familiar with the subject matter.</w:t>
      </w:r>
    </w:p>
    <w:p w14:paraId="156EF87D" w14:textId="16171F68" w:rsidR="003A2E88" w:rsidRPr="000F59D3" w:rsidRDefault="003A2E88" w:rsidP="00304CBE">
      <w:pPr>
        <w:spacing w:after="0" w:line="240" w:lineRule="auto"/>
        <w:ind w:left="360"/>
        <w:rPr>
          <w:rFonts w:ascii="Times New Roman" w:hAnsi="Times New Roman" w:cs="Times New Roman"/>
          <w:i/>
          <w:sz w:val="24"/>
          <w:szCs w:val="24"/>
        </w:rPr>
      </w:pPr>
    </w:p>
    <w:p w14:paraId="2699D031" w14:textId="609E98B8" w:rsidR="00DF6E38" w:rsidRPr="000F59D3" w:rsidRDefault="00DF6E38" w:rsidP="00DF6E38">
      <w:pPr>
        <w:pStyle w:val="ListParagraph"/>
        <w:numPr>
          <w:ilvl w:val="1"/>
          <w:numId w:val="14"/>
        </w:numPr>
        <w:spacing w:after="0" w:line="240" w:lineRule="auto"/>
        <w:ind w:left="900" w:hanging="540"/>
        <w:contextualSpacing w:val="0"/>
        <w:rPr>
          <w:rFonts w:ascii="Times New Roman" w:hAnsi="Times New Roman" w:cs="Times New Roman"/>
          <w:sz w:val="24"/>
          <w:szCs w:val="24"/>
        </w:rPr>
      </w:pPr>
    </w:p>
    <w:p w14:paraId="5F80DF37" w14:textId="77777777" w:rsidR="00DF6E38" w:rsidRPr="000F59D3" w:rsidRDefault="00DF6E38" w:rsidP="00DF6E38">
      <w:pPr>
        <w:spacing w:after="0" w:line="240" w:lineRule="auto"/>
        <w:ind w:left="360"/>
        <w:rPr>
          <w:rFonts w:ascii="Times New Roman" w:hAnsi="Times New Roman" w:cs="Times New Roman"/>
          <w:sz w:val="24"/>
          <w:szCs w:val="24"/>
        </w:rPr>
      </w:pPr>
    </w:p>
    <w:p w14:paraId="5779223A" w14:textId="38095EDF" w:rsidR="003A2E88" w:rsidRPr="000F59D3" w:rsidRDefault="003A2E88" w:rsidP="00DF6E38">
      <w:pPr>
        <w:pStyle w:val="ListParagraph"/>
        <w:numPr>
          <w:ilvl w:val="1"/>
          <w:numId w:val="14"/>
        </w:numPr>
        <w:spacing w:after="0" w:line="240" w:lineRule="auto"/>
        <w:ind w:left="900" w:hanging="540"/>
        <w:rPr>
          <w:rFonts w:ascii="Times New Roman" w:hAnsi="Times New Roman" w:cs="Times New Roman"/>
          <w:sz w:val="24"/>
          <w:szCs w:val="24"/>
        </w:rPr>
      </w:pPr>
    </w:p>
    <w:p w14:paraId="5D22EF19" w14:textId="08FF5470" w:rsidR="003A2E88" w:rsidRPr="000F59D3" w:rsidRDefault="003A2E88" w:rsidP="00304CBE">
      <w:pPr>
        <w:pStyle w:val="ListParagraph"/>
        <w:spacing w:after="0" w:line="240" w:lineRule="auto"/>
        <w:ind w:left="360"/>
        <w:contextualSpacing w:val="0"/>
        <w:rPr>
          <w:rFonts w:ascii="Times New Roman" w:hAnsi="Times New Roman" w:cs="Times New Roman"/>
          <w:b/>
          <w:sz w:val="24"/>
          <w:szCs w:val="24"/>
        </w:rPr>
      </w:pPr>
    </w:p>
    <w:p w14:paraId="4656F500" w14:textId="7FCCE35E" w:rsidR="003A2E88" w:rsidRPr="000F59D3" w:rsidRDefault="00000CC7" w:rsidP="00304CBE">
      <w:pPr>
        <w:pStyle w:val="ListParagraph"/>
        <w:numPr>
          <w:ilvl w:val="0"/>
          <w:numId w:val="14"/>
        </w:numPr>
        <w:spacing w:after="0" w:line="240" w:lineRule="auto"/>
        <w:ind w:left="360"/>
        <w:contextualSpacing w:val="0"/>
        <w:rPr>
          <w:rFonts w:ascii="Times New Roman" w:hAnsi="Times New Roman" w:cs="Times New Roman"/>
          <w:b/>
          <w:sz w:val="24"/>
          <w:szCs w:val="24"/>
        </w:rPr>
      </w:pPr>
      <w:r>
        <w:rPr>
          <w:rFonts w:ascii="Times New Roman" w:hAnsi="Times New Roman" w:cs="Times New Roman"/>
          <w:b/>
          <w:sz w:val="24"/>
          <w:szCs w:val="24"/>
        </w:rPr>
        <w:t xml:space="preserve">Full </w:t>
      </w:r>
      <w:r w:rsidR="00304CBE" w:rsidRPr="000F59D3">
        <w:rPr>
          <w:rFonts w:ascii="Times New Roman" w:hAnsi="Times New Roman" w:cs="Times New Roman"/>
          <w:b/>
          <w:sz w:val="24"/>
          <w:szCs w:val="24"/>
        </w:rPr>
        <w:t>Policy</w:t>
      </w:r>
      <w:r>
        <w:rPr>
          <w:rFonts w:ascii="Times New Roman" w:hAnsi="Times New Roman" w:cs="Times New Roman"/>
          <w:b/>
          <w:sz w:val="24"/>
          <w:szCs w:val="24"/>
        </w:rPr>
        <w:t xml:space="preserve"> Details</w:t>
      </w:r>
    </w:p>
    <w:p w14:paraId="79BDD4EC" w14:textId="5E24718D" w:rsidR="001402C8" w:rsidRPr="000F59D3" w:rsidRDefault="00304CBE" w:rsidP="00304CBE">
      <w:pPr>
        <w:spacing w:after="0" w:line="240" w:lineRule="auto"/>
        <w:ind w:left="360"/>
        <w:rPr>
          <w:rFonts w:ascii="Times New Roman" w:hAnsi="Times New Roman" w:cs="Times New Roman"/>
          <w:i/>
          <w:sz w:val="24"/>
          <w:szCs w:val="24"/>
        </w:rPr>
      </w:pPr>
      <w:r w:rsidRPr="000F59D3">
        <w:rPr>
          <w:rFonts w:ascii="Times New Roman" w:hAnsi="Times New Roman" w:cs="Times New Roman"/>
          <w:i/>
          <w:sz w:val="24"/>
          <w:szCs w:val="24"/>
        </w:rPr>
        <w:t>Instructions: Set out the complete policy including implementation and communication plans. Include the name(s) and title(s) of those responsible for enforcing the policy, a description of individuals’ responsibilities, and how the policy will be communicated to the university community.</w:t>
      </w:r>
    </w:p>
    <w:p w14:paraId="0A79209D" w14:textId="77777777" w:rsidR="00B47D2E" w:rsidRPr="000F59D3" w:rsidRDefault="00B47D2E" w:rsidP="00304CBE">
      <w:pPr>
        <w:pStyle w:val="ListParagraph"/>
        <w:spacing w:after="0" w:line="240" w:lineRule="auto"/>
        <w:ind w:left="360"/>
        <w:contextualSpacing w:val="0"/>
        <w:rPr>
          <w:rFonts w:ascii="Times New Roman" w:hAnsi="Times New Roman" w:cs="Times New Roman"/>
          <w:b/>
          <w:sz w:val="24"/>
          <w:szCs w:val="24"/>
        </w:rPr>
      </w:pPr>
    </w:p>
    <w:p w14:paraId="55036FEA" w14:textId="7749F6AA" w:rsidR="001C5A36" w:rsidRPr="000F59D3" w:rsidRDefault="000F4EB8" w:rsidP="00DF6E38">
      <w:pPr>
        <w:pStyle w:val="ListParagraph"/>
        <w:numPr>
          <w:ilvl w:val="1"/>
          <w:numId w:val="14"/>
        </w:numPr>
        <w:spacing w:after="0" w:line="240" w:lineRule="auto"/>
        <w:ind w:left="900" w:hanging="540"/>
        <w:contextualSpacing w:val="0"/>
        <w:rPr>
          <w:rFonts w:ascii="Times New Roman" w:hAnsi="Times New Roman" w:cs="Times New Roman"/>
          <w:sz w:val="24"/>
          <w:szCs w:val="24"/>
        </w:rPr>
      </w:pPr>
      <w:r w:rsidRPr="000F59D3">
        <w:rPr>
          <w:rFonts w:ascii="Times New Roman" w:hAnsi="Times New Roman" w:cs="Times New Roman"/>
          <w:sz w:val="24"/>
          <w:szCs w:val="24"/>
        </w:rPr>
        <w:t>Implementation</w:t>
      </w:r>
    </w:p>
    <w:p w14:paraId="516DE435" w14:textId="27A23A65" w:rsidR="000F4EB8" w:rsidRPr="000F59D3" w:rsidRDefault="000F4EB8" w:rsidP="00DF6E38">
      <w:pPr>
        <w:pStyle w:val="ListParagraph"/>
        <w:spacing w:after="0" w:line="240" w:lineRule="auto"/>
        <w:ind w:left="900"/>
        <w:contextualSpacing w:val="0"/>
        <w:rPr>
          <w:rFonts w:ascii="Times New Roman" w:hAnsi="Times New Roman" w:cs="Times New Roman"/>
          <w:i/>
          <w:sz w:val="24"/>
          <w:szCs w:val="24"/>
        </w:rPr>
      </w:pPr>
    </w:p>
    <w:p w14:paraId="17C15E56" w14:textId="77777777" w:rsidR="00304CBE" w:rsidRPr="000F59D3" w:rsidRDefault="00304CBE" w:rsidP="00304CBE">
      <w:pPr>
        <w:pStyle w:val="ListParagraph"/>
        <w:tabs>
          <w:tab w:val="left" w:pos="720"/>
        </w:tabs>
        <w:spacing w:after="0" w:line="240" w:lineRule="auto"/>
        <w:ind w:left="360"/>
        <w:contextualSpacing w:val="0"/>
        <w:rPr>
          <w:rFonts w:ascii="Times New Roman" w:hAnsi="Times New Roman" w:cs="Times New Roman"/>
          <w:i/>
          <w:sz w:val="24"/>
          <w:szCs w:val="24"/>
        </w:rPr>
      </w:pPr>
    </w:p>
    <w:p w14:paraId="787E2F6C" w14:textId="5D0143E6" w:rsidR="000F4EB8" w:rsidRPr="000F59D3" w:rsidRDefault="000F4EB8" w:rsidP="00DF6E38">
      <w:pPr>
        <w:pStyle w:val="ListParagraph"/>
        <w:numPr>
          <w:ilvl w:val="1"/>
          <w:numId w:val="14"/>
        </w:numPr>
        <w:spacing w:after="0" w:line="240" w:lineRule="auto"/>
        <w:ind w:left="900" w:hanging="540"/>
        <w:contextualSpacing w:val="0"/>
        <w:rPr>
          <w:rFonts w:ascii="Times New Roman" w:hAnsi="Times New Roman" w:cs="Times New Roman"/>
          <w:sz w:val="24"/>
          <w:szCs w:val="24"/>
        </w:rPr>
      </w:pPr>
      <w:r w:rsidRPr="000F59D3">
        <w:rPr>
          <w:rFonts w:ascii="Times New Roman" w:hAnsi="Times New Roman" w:cs="Times New Roman"/>
          <w:sz w:val="24"/>
          <w:szCs w:val="24"/>
        </w:rPr>
        <w:t>Communication</w:t>
      </w:r>
    </w:p>
    <w:p w14:paraId="3AB409E8" w14:textId="0F990909" w:rsidR="000F4EB8" w:rsidRPr="000F59D3" w:rsidRDefault="000F4EB8" w:rsidP="00DF6E38">
      <w:pPr>
        <w:pStyle w:val="ListParagraph"/>
        <w:spacing w:after="0" w:line="240" w:lineRule="auto"/>
        <w:ind w:left="900"/>
        <w:contextualSpacing w:val="0"/>
        <w:rPr>
          <w:rFonts w:ascii="Times New Roman" w:hAnsi="Times New Roman" w:cs="Times New Roman"/>
          <w:i/>
          <w:sz w:val="24"/>
          <w:szCs w:val="24"/>
        </w:rPr>
      </w:pPr>
    </w:p>
    <w:p w14:paraId="5B3EE55D" w14:textId="77777777" w:rsidR="00304CBE" w:rsidRPr="000F59D3" w:rsidRDefault="00304CBE" w:rsidP="00304CBE">
      <w:pPr>
        <w:pStyle w:val="ListParagraph"/>
        <w:tabs>
          <w:tab w:val="left" w:pos="720"/>
        </w:tabs>
        <w:spacing w:after="0" w:line="240" w:lineRule="auto"/>
        <w:ind w:left="360"/>
        <w:contextualSpacing w:val="0"/>
        <w:rPr>
          <w:rFonts w:ascii="Times New Roman" w:hAnsi="Times New Roman" w:cs="Times New Roman"/>
          <w:i/>
          <w:sz w:val="24"/>
          <w:szCs w:val="24"/>
        </w:rPr>
      </w:pPr>
    </w:p>
    <w:p w14:paraId="2CA19A50" w14:textId="3C570632" w:rsidR="001C5A36" w:rsidRPr="000F59D3" w:rsidRDefault="000F4EB8" w:rsidP="00DF6E38">
      <w:pPr>
        <w:pStyle w:val="ListParagraph"/>
        <w:numPr>
          <w:ilvl w:val="1"/>
          <w:numId w:val="14"/>
        </w:numPr>
        <w:spacing w:after="0" w:line="240" w:lineRule="auto"/>
        <w:ind w:left="900" w:hanging="540"/>
        <w:contextualSpacing w:val="0"/>
        <w:rPr>
          <w:rFonts w:ascii="Times New Roman" w:hAnsi="Times New Roman" w:cs="Times New Roman"/>
          <w:sz w:val="24"/>
          <w:szCs w:val="24"/>
        </w:rPr>
      </w:pPr>
      <w:r w:rsidRPr="000F59D3">
        <w:rPr>
          <w:rFonts w:ascii="Times New Roman" w:hAnsi="Times New Roman" w:cs="Times New Roman"/>
          <w:sz w:val="24"/>
          <w:szCs w:val="24"/>
        </w:rPr>
        <w:t>Exceptions</w:t>
      </w:r>
    </w:p>
    <w:p w14:paraId="75017B08" w14:textId="4721CF27" w:rsidR="000F4EB8" w:rsidRPr="000F59D3" w:rsidRDefault="000F4EB8" w:rsidP="00DF6E38">
      <w:pPr>
        <w:pStyle w:val="ListParagraph"/>
        <w:spacing w:after="0" w:line="240" w:lineRule="auto"/>
        <w:ind w:left="900"/>
        <w:contextualSpacing w:val="0"/>
        <w:rPr>
          <w:rFonts w:ascii="Times New Roman" w:hAnsi="Times New Roman" w:cs="Times New Roman"/>
          <w:i/>
          <w:sz w:val="24"/>
          <w:szCs w:val="24"/>
        </w:rPr>
      </w:pPr>
    </w:p>
    <w:p w14:paraId="60D8C9B2" w14:textId="77777777" w:rsidR="001C5A36" w:rsidRPr="000F59D3" w:rsidRDefault="001C5A36" w:rsidP="00304CBE">
      <w:pPr>
        <w:pStyle w:val="ListParagraph"/>
        <w:tabs>
          <w:tab w:val="left" w:pos="720"/>
        </w:tabs>
        <w:spacing w:after="0" w:line="240" w:lineRule="auto"/>
        <w:ind w:left="360"/>
        <w:contextualSpacing w:val="0"/>
        <w:rPr>
          <w:rFonts w:ascii="Times New Roman" w:hAnsi="Times New Roman" w:cs="Times New Roman"/>
          <w:b/>
          <w:i/>
          <w:sz w:val="24"/>
          <w:szCs w:val="24"/>
        </w:rPr>
      </w:pPr>
    </w:p>
    <w:p w14:paraId="655E1AF2" w14:textId="77777777" w:rsidR="001731AC" w:rsidRPr="001731AC" w:rsidRDefault="001731AC" w:rsidP="001731AC">
      <w:pPr>
        <w:pStyle w:val="ListParagraph"/>
        <w:numPr>
          <w:ilvl w:val="0"/>
          <w:numId w:val="10"/>
        </w:numPr>
        <w:spacing w:after="0" w:line="240" w:lineRule="auto"/>
        <w:contextualSpacing w:val="0"/>
        <w:rPr>
          <w:rFonts w:ascii="Times New Roman" w:hAnsi="Times New Roman" w:cs="Times New Roman"/>
          <w:b/>
          <w:vanish/>
          <w:sz w:val="24"/>
          <w:szCs w:val="24"/>
        </w:rPr>
      </w:pPr>
    </w:p>
    <w:p w14:paraId="3C8BEEFA" w14:textId="77777777" w:rsidR="001731AC" w:rsidRPr="001731AC" w:rsidRDefault="001731AC" w:rsidP="001731AC">
      <w:pPr>
        <w:pStyle w:val="ListParagraph"/>
        <w:numPr>
          <w:ilvl w:val="0"/>
          <w:numId w:val="10"/>
        </w:numPr>
        <w:spacing w:after="0" w:line="240" w:lineRule="auto"/>
        <w:contextualSpacing w:val="0"/>
        <w:rPr>
          <w:rFonts w:ascii="Times New Roman" w:hAnsi="Times New Roman" w:cs="Times New Roman"/>
          <w:b/>
          <w:vanish/>
          <w:sz w:val="24"/>
          <w:szCs w:val="24"/>
        </w:rPr>
      </w:pPr>
    </w:p>
    <w:p w14:paraId="5BEA3535" w14:textId="77777777" w:rsidR="001731AC" w:rsidRPr="001731AC" w:rsidRDefault="001731AC" w:rsidP="001731AC">
      <w:pPr>
        <w:pStyle w:val="ListParagraph"/>
        <w:numPr>
          <w:ilvl w:val="0"/>
          <w:numId w:val="10"/>
        </w:numPr>
        <w:spacing w:after="0" w:line="240" w:lineRule="auto"/>
        <w:contextualSpacing w:val="0"/>
        <w:rPr>
          <w:rFonts w:ascii="Times New Roman" w:hAnsi="Times New Roman" w:cs="Times New Roman"/>
          <w:b/>
          <w:vanish/>
          <w:sz w:val="24"/>
          <w:szCs w:val="24"/>
        </w:rPr>
      </w:pPr>
    </w:p>
    <w:p w14:paraId="28C46F5F" w14:textId="77777777" w:rsidR="001731AC" w:rsidRPr="001731AC" w:rsidRDefault="001731AC" w:rsidP="001731AC">
      <w:pPr>
        <w:pStyle w:val="ListParagraph"/>
        <w:numPr>
          <w:ilvl w:val="0"/>
          <w:numId w:val="10"/>
        </w:numPr>
        <w:spacing w:after="0" w:line="240" w:lineRule="auto"/>
        <w:contextualSpacing w:val="0"/>
        <w:rPr>
          <w:rFonts w:ascii="Times New Roman" w:hAnsi="Times New Roman" w:cs="Times New Roman"/>
          <w:b/>
          <w:vanish/>
          <w:sz w:val="24"/>
          <w:szCs w:val="24"/>
        </w:rPr>
      </w:pPr>
    </w:p>
    <w:p w14:paraId="14F8FB95" w14:textId="4308196E" w:rsidR="00A14C6A" w:rsidRPr="000F59D3" w:rsidRDefault="002D5856" w:rsidP="001731AC">
      <w:pPr>
        <w:pStyle w:val="ListParagraph"/>
        <w:numPr>
          <w:ilvl w:val="0"/>
          <w:numId w:val="10"/>
        </w:numPr>
        <w:spacing w:after="0" w:line="240" w:lineRule="auto"/>
        <w:contextualSpacing w:val="0"/>
        <w:rPr>
          <w:rFonts w:ascii="Times New Roman" w:hAnsi="Times New Roman" w:cs="Times New Roman"/>
          <w:b/>
          <w:i/>
          <w:sz w:val="24"/>
          <w:szCs w:val="24"/>
        </w:rPr>
      </w:pPr>
      <w:r w:rsidRPr="000F59D3">
        <w:rPr>
          <w:rFonts w:ascii="Times New Roman" w:hAnsi="Times New Roman" w:cs="Times New Roman"/>
          <w:b/>
          <w:sz w:val="24"/>
          <w:szCs w:val="24"/>
        </w:rPr>
        <w:t>Accountability</w:t>
      </w:r>
    </w:p>
    <w:p w14:paraId="43073149" w14:textId="77777777" w:rsidR="00541A9A" w:rsidRDefault="00541A9A" w:rsidP="00304CBE">
      <w:pPr>
        <w:pStyle w:val="ListParagraph"/>
        <w:spacing w:after="0" w:line="240" w:lineRule="auto"/>
        <w:ind w:left="360"/>
        <w:contextualSpacing w:val="0"/>
        <w:rPr>
          <w:rFonts w:ascii="Times New Roman" w:hAnsi="Times New Roman" w:cs="Times New Roman"/>
          <w:color w:val="212121"/>
          <w:sz w:val="24"/>
          <w:szCs w:val="24"/>
          <w:shd w:val="clear" w:color="auto" w:fill="FFFFFF"/>
        </w:rPr>
      </w:pPr>
    </w:p>
    <w:p w14:paraId="4E522D9E" w14:textId="276B224D" w:rsidR="00541A9A" w:rsidRPr="00541A9A" w:rsidRDefault="00CE02DD" w:rsidP="00CE02DD">
      <w:pPr>
        <w:pStyle w:val="ListParagraph"/>
        <w:spacing w:after="0" w:line="240" w:lineRule="auto"/>
        <w:ind w:left="360"/>
        <w:contextualSpacing w:val="0"/>
        <w:jc w:val="both"/>
        <w:rPr>
          <w:rFonts w:ascii="Times New Roman" w:hAnsi="Times New Roman" w:cs="Times New Roman"/>
          <w:color w:val="212121"/>
          <w:sz w:val="24"/>
          <w:szCs w:val="24"/>
          <w:shd w:val="clear" w:color="auto" w:fill="FFFFFF"/>
        </w:rPr>
      </w:pPr>
      <w:r w:rsidRPr="00CE02DD">
        <w:rPr>
          <w:rFonts w:ascii="Times New Roman" w:hAnsi="Times New Roman" w:cs="Times New Roman"/>
          <w:color w:val="212121"/>
          <w:sz w:val="24"/>
          <w:szCs w:val="24"/>
          <w:shd w:val="clear" w:color="auto" w:fill="FFFFFF"/>
        </w:rPr>
        <w:t xml:space="preserve">WMU Community: For students, failure to follow this Policy could lead to sanctions under the Student Code, up to and including expulsion.  For administrators, faculty and staff, failure to follow this Policy could lead to disciplinary action up to and including dismissal consistent with Human Resources policy and applicable bargaining agreements.  </w:t>
      </w:r>
    </w:p>
    <w:p w14:paraId="016F522F" w14:textId="77777777" w:rsidR="00541A9A" w:rsidRDefault="00541A9A" w:rsidP="00304CBE">
      <w:pPr>
        <w:pStyle w:val="ListParagraph"/>
        <w:spacing w:after="0" w:line="240" w:lineRule="auto"/>
        <w:ind w:left="360"/>
        <w:contextualSpacing w:val="0"/>
        <w:rPr>
          <w:rFonts w:ascii="Times New Roman" w:hAnsi="Times New Roman" w:cs="Times New Roman"/>
          <w:i/>
          <w:color w:val="212121"/>
          <w:sz w:val="24"/>
          <w:szCs w:val="24"/>
          <w:shd w:val="clear" w:color="auto" w:fill="FFFFFF"/>
        </w:rPr>
      </w:pPr>
    </w:p>
    <w:p w14:paraId="456009D9" w14:textId="169985D5" w:rsidR="000F4EB8" w:rsidRPr="000F59D3" w:rsidRDefault="00F426D5" w:rsidP="00304CBE">
      <w:pPr>
        <w:pStyle w:val="ListParagraph"/>
        <w:spacing w:after="0" w:line="240" w:lineRule="auto"/>
        <w:ind w:left="360"/>
        <w:contextualSpacing w:val="0"/>
        <w:rPr>
          <w:rStyle w:val="PlaceholderText"/>
          <w:rFonts w:ascii="Times New Roman" w:hAnsi="Times New Roman" w:cs="Times New Roman"/>
          <w:i/>
          <w:color w:val="auto"/>
          <w:sz w:val="24"/>
          <w:szCs w:val="24"/>
        </w:rPr>
      </w:pPr>
      <w:r w:rsidRPr="000F59D3">
        <w:rPr>
          <w:rFonts w:ascii="Times New Roman" w:hAnsi="Times New Roman" w:cs="Times New Roman"/>
          <w:color w:val="212121"/>
          <w:sz w:val="24"/>
          <w:szCs w:val="24"/>
        </w:rPr>
        <w:t xml:space="preserve">Additional consequences for non-compliance include: </w:t>
      </w:r>
      <w:r w:rsidR="00304CBE" w:rsidRPr="000F59D3">
        <w:rPr>
          <w:rStyle w:val="PlaceholderText"/>
          <w:rFonts w:ascii="Times New Roman" w:hAnsi="Times New Roman" w:cs="Times New Roman"/>
          <w:i/>
          <w:color w:val="auto"/>
          <w:sz w:val="24"/>
          <w:szCs w:val="24"/>
        </w:rPr>
        <w:t>a</w:t>
      </w:r>
      <w:r w:rsidR="000F4EB8" w:rsidRPr="000F59D3">
        <w:rPr>
          <w:rStyle w:val="PlaceholderText"/>
          <w:rFonts w:ascii="Times New Roman" w:hAnsi="Times New Roman" w:cs="Times New Roman"/>
          <w:i/>
          <w:color w:val="auto"/>
          <w:sz w:val="24"/>
          <w:szCs w:val="24"/>
        </w:rPr>
        <w:t>dd policy-specific consequences</w:t>
      </w:r>
      <w:r w:rsidR="00304CBE" w:rsidRPr="000F59D3">
        <w:rPr>
          <w:rStyle w:val="PlaceholderText"/>
          <w:rFonts w:ascii="Times New Roman" w:hAnsi="Times New Roman" w:cs="Times New Roman"/>
          <w:i/>
          <w:color w:val="auto"/>
          <w:sz w:val="24"/>
          <w:szCs w:val="24"/>
        </w:rPr>
        <w:t xml:space="preserve"> (</w:t>
      </w:r>
      <w:r w:rsidR="000F4EB8" w:rsidRPr="000F59D3">
        <w:rPr>
          <w:rStyle w:val="PlaceholderText"/>
          <w:rFonts w:ascii="Times New Roman" w:hAnsi="Times New Roman" w:cs="Times New Roman"/>
          <w:i/>
          <w:color w:val="auto"/>
          <w:sz w:val="24"/>
          <w:szCs w:val="24"/>
        </w:rPr>
        <w:t>e.g.</w:t>
      </w:r>
      <w:r w:rsidR="00304CBE" w:rsidRPr="000F59D3">
        <w:rPr>
          <w:rStyle w:val="PlaceholderText"/>
          <w:rFonts w:ascii="Times New Roman" w:hAnsi="Times New Roman" w:cs="Times New Roman"/>
          <w:i/>
          <w:color w:val="auto"/>
          <w:sz w:val="24"/>
          <w:szCs w:val="24"/>
        </w:rPr>
        <w:t>,</w:t>
      </w:r>
      <w:r w:rsidR="000F4EB8" w:rsidRPr="000F59D3">
        <w:rPr>
          <w:rStyle w:val="PlaceholderText"/>
          <w:rFonts w:ascii="Times New Roman" w:hAnsi="Times New Roman" w:cs="Times New Roman"/>
          <w:i/>
          <w:color w:val="auto"/>
          <w:sz w:val="24"/>
          <w:szCs w:val="24"/>
        </w:rPr>
        <w:t xml:space="preserve"> webpage will be taken down,</w:t>
      </w:r>
      <w:r w:rsidR="00541A9A">
        <w:rPr>
          <w:rStyle w:val="PlaceholderText"/>
          <w:rFonts w:ascii="Times New Roman" w:hAnsi="Times New Roman" w:cs="Times New Roman"/>
          <w:i/>
          <w:color w:val="auto"/>
          <w:sz w:val="24"/>
          <w:szCs w:val="24"/>
        </w:rPr>
        <w:t xml:space="preserve"> we’ll lose federal funding,</w:t>
      </w:r>
      <w:r w:rsidR="000F4EB8" w:rsidRPr="000F59D3">
        <w:rPr>
          <w:rStyle w:val="PlaceholderText"/>
          <w:rFonts w:ascii="Times New Roman" w:hAnsi="Times New Roman" w:cs="Times New Roman"/>
          <w:i/>
          <w:color w:val="auto"/>
          <w:sz w:val="24"/>
          <w:szCs w:val="24"/>
        </w:rPr>
        <w:t xml:space="preserve"> you will be asked to leave the premises, etc.</w:t>
      </w:r>
      <w:r w:rsidR="00304CBE" w:rsidRPr="000F59D3">
        <w:rPr>
          <w:rStyle w:val="PlaceholderText"/>
          <w:rFonts w:ascii="Times New Roman" w:hAnsi="Times New Roman" w:cs="Times New Roman"/>
          <w:i/>
          <w:color w:val="auto"/>
          <w:sz w:val="24"/>
          <w:szCs w:val="24"/>
        </w:rPr>
        <w:t>).</w:t>
      </w:r>
    </w:p>
    <w:p w14:paraId="411911FF" w14:textId="77777777" w:rsidR="009D5C1A" w:rsidRPr="000F59D3" w:rsidRDefault="009D5C1A" w:rsidP="00304CBE">
      <w:pPr>
        <w:pStyle w:val="ListParagraph"/>
        <w:spacing w:after="0" w:line="240" w:lineRule="auto"/>
        <w:ind w:left="792"/>
        <w:contextualSpacing w:val="0"/>
        <w:rPr>
          <w:rFonts w:ascii="Times New Roman" w:hAnsi="Times New Roman" w:cs="Times New Roman"/>
          <w:i/>
          <w:sz w:val="24"/>
          <w:szCs w:val="24"/>
        </w:rPr>
      </w:pPr>
    </w:p>
    <w:p w14:paraId="126F019E" w14:textId="2BA51AC0" w:rsidR="000F4EB8" w:rsidRPr="000F59D3" w:rsidRDefault="00373676" w:rsidP="00304CBE">
      <w:pPr>
        <w:pStyle w:val="ListParagraph"/>
        <w:numPr>
          <w:ilvl w:val="0"/>
          <w:numId w:val="10"/>
        </w:numPr>
        <w:spacing w:after="0" w:line="240" w:lineRule="auto"/>
        <w:contextualSpacing w:val="0"/>
        <w:rPr>
          <w:rFonts w:ascii="Times New Roman" w:hAnsi="Times New Roman" w:cs="Times New Roman"/>
          <w:b/>
          <w:sz w:val="24"/>
          <w:szCs w:val="24"/>
        </w:rPr>
      </w:pPr>
      <w:r w:rsidRPr="000F59D3">
        <w:rPr>
          <w:rFonts w:ascii="Times New Roman" w:hAnsi="Times New Roman" w:cs="Times New Roman"/>
          <w:b/>
          <w:sz w:val="24"/>
          <w:szCs w:val="24"/>
        </w:rPr>
        <w:t>Related Procedures and Guidelines</w:t>
      </w:r>
    </w:p>
    <w:p w14:paraId="7D7B3B65" w14:textId="4341EEA9" w:rsidR="005C536C" w:rsidRPr="000F59D3" w:rsidRDefault="000F4EB8" w:rsidP="00304CBE">
      <w:pPr>
        <w:pStyle w:val="ListParagraph"/>
        <w:spacing w:after="0" w:line="240" w:lineRule="auto"/>
        <w:ind w:left="360"/>
        <w:contextualSpacing w:val="0"/>
        <w:rPr>
          <w:rStyle w:val="PlaceholderText"/>
          <w:rFonts w:ascii="Times New Roman" w:hAnsi="Times New Roman" w:cs="Times New Roman"/>
          <w:i/>
          <w:color w:val="auto"/>
          <w:sz w:val="24"/>
          <w:szCs w:val="24"/>
        </w:rPr>
      </w:pPr>
      <w:r w:rsidRPr="000F59D3">
        <w:rPr>
          <w:rStyle w:val="PlaceholderText"/>
          <w:rFonts w:ascii="Times New Roman" w:hAnsi="Times New Roman" w:cs="Times New Roman"/>
          <w:i/>
          <w:color w:val="auto"/>
          <w:sz w:val="24"/>
          <w:szCs w:val="24"/>
        </w:rPr>
        <w:lastRenderedPageBreak/>
        <w:t>Instructions: Identify any related departmental or unit guidance that accompanies this policy. This guidance may further illustrate policy implementation practices.</w:t>
      </w:r>
    </w:p>
    <w:p w14:paraId="3C3FF06C" w14:textId="46CB4FDA" w:rsidR="00373676" w:rsidRPr="000F59D3" w:rsidRDefault="00373676" w:rsidP="00304CBE">
      <w:pPr>
        <w:pStyle w:val="ListParagraph"/>
        <w:spacing w:after="0" w:line="240" w:lineRule="auto"/>
        <w:ind w:left="792"/>
        <w:contextualSpacing w:val="0"/>
        <w:rPr>
          <w:rFonts w:ascii="Times New Roman" w:hAnsi="Times New Roman" w:cs="Times New Roman"/>
          <w:i/>
          <w:sz w:val="24"/>
          <w:szCs w:val="24"/>
        </w:rPr>
      </w:pPr>
    </w:p>
    <w:p w14:paraId="2D54DE1F" w14:textId="61817CE1" w:rsidR="000F4EB8" w:rsidRPr="000F59D3" w:rsidRDefault="00373676" w:rsidP="00304CBE">
      <w:pPr>
        <w:pStyle w:val="ListParagraph"/>
        <w:numPr>
          <w:ilvl w:val="0"/>
          <w:numId w:val="10"/>
        </w:numPr>
        <w:spacing w:after="0" w:line="240" w:lineRule="auto"/>
        <w:contextualSpacing w:val="0"/>
        <w:rPr>
          <w:rFonts w:ascii="Times New Roman" w:hAnsi="Times New Roman" w:cs="Times New Roman"/>
          <w:b/>
          <w:i/>
          <w:sz w:val="24"/>
          <w:szCs w:val="24"/>
        </w:rPr>
      </w:pPr>
      <w:r w:rsidRPr="000F59D3">
        <w:rPr>
          <w:rFonts w:ascii="Times New Roman" w:hAnsi="Times New Roman" w:cs="Times New Roman"/>
          <w:b/>
          <w:sz w:val="24"/>
          <w:szCs w:val="24"/>
        </w:rPr>
        <w:t>Additional Information</w:t>
      </w:r>
    </w:p>
    <w:p w14:paraId="77F267F3" w14:textId="7B720B39" w:rsidR="000F4EB8" w:rsidRPr="000F59D3" w:rsidRDefault="000F4EB8" w:rsidP="005A1596">
      <w:pPr>
        <w:pStyle w:val="ListParagraph"/>
        <w:spacing w:after="0" w:line="240" w:lineRule="auto"/>
        <w:ind w:left="360"/>
        <w:contextualSpacing w:val="0"/>
        <w:rPr>
          <w:rStyle w:val="PlaceholderText"/>
          <w:rFonts w:ascii="Times New Roman" w:hAnsi="Times New Roman" w:cs="Times New Roman"/>
          <w:i/>
          <w:color w:val="auto"/>
          <w:sz w:val="24"/>
          <w:szCs w:val="24"/>
        </w:rPr>
      </w:pPr>
      <w:r w:rsidRPr="000F59D3">
        <w:rPr>
          <w:rStyle w:val="PlaceholderText"/>
          <w:rFonts w:ascii="Times New Roman" w:hAnsi="Times New Roman" w:cs="Times New Roman"/>
          <w:i/>
          <w:color w:val="auto"/>
          <w:sz w:val="24"/>
          <w:szCs w:val="24"/>
        </w:rPr>
        <w:t xml:space="preserve">Instructions: If applicable, </w:t>
      </w:r>
      <w:r w:rsidR="00304CBE" w:rsidRPr="000F59D3">
        <w:rPr>
          <w:rStyle w:val="PlaceholderText"/>
          <w:rFonts w:ascii="Times New Roman" w:hAnsi="Times New Roman" w:cs="Times New Roman"/>
          <w:i/>
          <w:color w:val="auto"/>
          <w:sz w:val="24"/>
          <w:szCs w:val="24"/>
        </w:rPr>
        <w:t>list</w:t>
      </w:r>
      <w:r w:rsidRPr="000F59D3">
        <w:rPr>
          <w:rStyle w:val="PlaceholderText"/>
          <w:rFonts w:ascii="Times New Roman" w:hAnsi="Times New Roman" w:cs="Times New Roman"/>
          <w:i/>
          <w:color w:val="auto"/>
          <w:sz w:val="24"/>
          <w:szCs w:val="24"/>
        </w:rPr>
        <w:t xml:space="preserve"> any additional, relevant information about this policy that is not addressed in detail in the above criteria.</w:t>
      </w:r>
    </w:p>
    <w:p w14:paraId="3FECE3C0" w14:textId="77777777" w:rsidR="000F4EB8" w:rsidRPr="000F59D3" w:rsidRDefault="000F4EB8" w:rsidP="00304CBE">
      <w:pPr>
        <w:pStyle w:val="ListParagraph"/>
        <w:spacing w:after="0" w:line="240" w:lineRule="auto"/>
        <w:contextualSpacing w:val="0"/>
        <w:rPr>
          <w:rFonts w:ascii="Times New Roman" w:hAnsi="Times New Roman" w:cs="Times New Roman"/>
          <w:i/>
          <w:sz w:val="24"/>
          <w:szCs w:val="24"/>
        </w:rPr>
      </w:pPr>
    </w:p>
    <w:p w14:paraId="16FAB088" w14:textId="77777777" w:rsidR="000F4EB8" w:rsidRPr="000F59D3" w:rsidRDefault="000F4EB8" w:rsidP="00304CBE">
      <w:pPr>
        <w:pStyle w:val="ListParagraph"/>
        <w:numPr>
          <w:ilvl w:val="0"/>
          <w:numId w:val="10"/>
        </w:numPr>
        <w:spacing w:after="0" w:line="240" w:lineRule="auto"/>
        <w:contextualSpacing w:val="0"/>
        <w:rPr>
          <w:rFonts w:ascii="Times New Roman" w:hAnsi="Times New Roman" w:cs="Times New Roman"/>
          <w:b/>
          <w:i/>
          <w:sz w:val="24"/>
          <w:szCs w:val="24"/>
        </w:rPr>
      </w:pPr>
      <w:r w:rsidRPr="000F59D3">
        <w:rPr>
          <w:rFonts w:ascii="Times New Roman" w:hAnsi="Times New Roman" w:cs="Times New Roman"/>
          <w:b/>
          <w:sz w:val="24"/>
          <w:szCs w:val="24"/>
        </w:rPr>
        <w:t>FAQs</w:t>
      </w:r>
    </w:p>
    <w:p w14:paraId="6A9BB991" w14:textId="30EB16B9" w:rsidR="000F4EB8" w:rsidRDefault="000F4EB8" w:rsidP="00304CBE">
      <w:pPr>
        <w:pStyle w:val="ListParagraph"/>
        <w:spacing w:after="0" w:line="240" w:lineRule="auto"/>
        <w:ind w:left="360"/>
        <w:contextualSpacing w:val="0"/>
        <w:rPr>
          <w:rStyle w:val="PlaceholderText"/>
          <w:rFonts w:ascii="Times New Roman" w:hAnsi="Times New Roman" w:cs="Times New Roman"/>
          <w:i/>
          <w:color w:val="auto"/>
          <w:sz w:val="24"/>
          <w:szCs w:val="24"/>
        </w:rPr>
      </w:pPr>
      <w:r w:rsidRPr="000F59D3">
        <w:rPr>
          <w:rStyle w:val="PlaceholderText"/>
          <w:rFonts w:ascii="Times New Roman" w:hAnsi="Times New Roman" w:cs="Times New Roman"/>
          <w:i/>
          <w:color w:val="auto"/>
          <w:sz w:val="24"/>
          <w:szCs w:val="24"/>
        </w:rPr>
        <w:t>Instructions: If applicable, state and answer any commonly asked questions regarding this policy. The purpose of this section is to allow users to answer common questions without having to pick up the phone/send an e-mail</w:t>
      </w:r>
      <w:r w:rsidR="00911323">
        <w:rPr>
          <w:rStyle w:val="PlaceholderText"/>
          <w:rFonts w:ascii="Times New Roman" w:hAnsi="Times New Roman" w:cs="Times New Roman"/>
          <w:i/>
          <w:color w:val="auto"/>
          <w:sz w:val="24"/>
          <w:szCs w:val="24"/>
        </w:rPr>
        <w:t>.</w:t>
      </w:r>
    </w:p>
    <w:p w14:paraId="45D37579" w14:textId="5C4E7A9F" w:rsidR="00911323" w:rsidRDefault="00911323" w:rsidP="00304CBE">
      <w:pPr>
        <w:pStyle w:val="ListParagraph"/>
        <w:spacing w:after="0" w:line="240" w:lineRule="auto"/>
        <w:ind w:left="360"/>
        <w:contextualSpacing w:val="0"/>
        <w:rPr>
          <w:rStyle w:val="PlaceholderText"/>
          <w:rFonts w:ascii="Times New Roman" w:hAnsi="Times New Roman" w:cs="Times New Roman"/>
          <w:i/>
          <w:color w:val="auto"/>
          <w:sz w:val="24"/>
          <w:szCs w:val="24"/>
        </w:rPr>
      </w:pPr>
    </w:p>
    <w:p w14:paraId="49C31388" w14:textId="3B7DE859" w:rsidR="00911323" w:rsidRPr="000F59D3" w:rsidRDefault="00911323" w:rsidP="00304CBE">
      <w:pPr>
        <w:pStyle w:val="ListParagraph"/>
        <w:spacing w:after="0" w:line="240" w:lineRule="auto"/>
        <w:ind w:left="360"/>
        <w:contextualSpacing w:val="0"/>
        <w:rPr>
          <w:rStyle w:val="PlaceholderText"/>
          <w:rFonts w:ascii="Times New Roman" w:hAnsi="Times New Roman" w:cs="Times New Roman"/>
          <w:i/>
          <w:color w:val="auto"/>
          <w:sz w:val="24"/>
          <w:szCs w:val="24"/>
        </w:rPr>
      </w:pPr>
      <w:r>
        <w:rPr>
          <w:rStyle w:val="PlaceholderText"/>
          <w:rFonts w:ascii="Times New Roman" w:hAnsi="Times New Roman" w:cs="Times New Roman"/>
          <w:i/>
          <w:color w:val="auto"/>
          <w:sz w:val="24"/>
          <w:szCs w:val="24"/>
        </w:rPr>
        <w:t>Note: FAQs are informational only and not officially part of the policy.  They may be revised as needed without following the policy review and approval process.</w:t>
      </w:r>
    </w:p>
    <w:p w14:paraId="29275F57" w14:textId="55F003BB" w:rsidR="00373676" w:rsidRPr="000F59D3" w:rsidRDefault="00373676" w:rsidP="00E45F41">
      <w:pPr>
        <w:spacing w:after="0" w:line="240" w:lineRule="auto"/>
        <w:rPr>
          <w:rFonts w:ascii="Times New Roman" w:hAnsi="Times New Roman" w:cs="Times New Roman"/>
          <w:i/>
          <w:sz w:val="24"/>
          <w:szCs w:val="24"/>
        </w:rPr>
      </w:pPr>
    </w:p>
    <w:p w14:paraId="52CFE0DF" w14:textId="2674E568" w:rsidR="00000CC7" w:rsidRPr="000F59D3" w:rsidRDefault="00000CC7" w:rsidP="00000CC7">
      <w:pPr>
        <w:tabs>
          <w:tab w:val="right" w:pos="9360"/>
        </w:tabs>
        <w:spacing w:after="0" w:line="240" w:lineRule="auto"/>
        <w:rPr>
          <w:rFonts w:ascii="Times New Roman" w:hAnsi="Times New Roman" w:cs="Times New Roman"/>
          <w:sz w:val="24"/>
          <w:szCs w:val="24"/>
        </w:rPr>
      </w:pPr>
      <w:r w:rsidRPr="000F59D3">
        <w:rPr>
          <w:rFonts w:ascii="Times New Roman" w:hAnsi="Times New Roman" w:cs="Times New Roman"/>
          <w:b/>
          <w:sz w:val="24"/>
          <w:szCs w:val="24"/>
        </w:rPr>
        <w:t>Related Policies</w:t>
      </w:r>
      <w:r w:rsidRPr="000F59D3">
        <w:rPr>
          <w:rFonts w:ascii="Times New Roman" w:hAnsi="Times New Roman" w:cs="Times New Roman"/>
          <w:sz w:val="24"/>
          <w:szCs w:val="24"/>
        </w:rPr>
        <w:t>:</w:t>
      </w:r>
      <w:r w:rsidR="003219E3">
        <w:rPr>
          <w:rFonts w:ascii="Times New Roman" w:hAnsi="Times New Roman" w:cs="Times New Roman"/>
          <w:sz w:val="24"/>
          <w:szCs w:val="24"/>
        </w:rPr>
        <w:t xml:space="preserve">  </w:t>
      </w:r>
      <w:r w:rsidR="000B3D32" w:rsidRPr="000B3D32">
        <w:rPr>
          <w:rFonts w:ascii="Times New Roman" w:hAnsi="Times New Roman" w:cs="Times New Roman"/>
          <w:i/>
          <w:sz w:val="24"/>
          <w:szCs w:val="24"/>
        </w:rPr>
        <w:t>[</w:t>
      </w:r>
      <w:r w:rsidR="003219E3" w:rsidRPr="000B3D32">
        <w:rPr>
          <w:rFonts w:ascii="Times New Roman" w:hAnsi="Times New Roman" w:cs="Times New Roman"/>
          <w:i/>
          <w:sz w:val="24"/>
          <w:szCs w:val="24"/>
        </w:rPr>
        <w:t xml:space="preserve">List </w:t>
      </w:r>
      <w:r w:rsidR="000B3D32" w:rsidRPr="000B3D32">
        <w:rPr>
          <w:rFonts w:ascii="Times New Roman" w:hAnsi="Times New Roman" w:cs="Times New Roman"/>
          <w:i/>
          <w:sz w:val="24"/>
          <w:szCs w:val="24"/>
        </w:rPr>
        <w:t xml:space="preserve">any other Policies </w:t>
      </w:r>
      <w:r w:rsidR="00911323">
        <w:rPr>
          <w:rFonts w:ascii="Times New Roman" w:hAnsi="Times New Roman" w:cs="Times New Roman"/>
          <w:i/>
          <w:sz w:val="24"/>
          <w:szCs w:val="24"/>
        </w:rPr>
        <w:t xml:space="preserve">that are currently on the Policies A-Z page </w:t>
      </w:r>
      <w:r w:rsidR="000B3D32" w:rsidRPr="000B3D32">
        <w:rPr>
          <w:rFonts w:ascii="Times New Roman" w:hAnsi="Times New Roman" w:cs="Times New Roman"/>
          <w:i/>
          <w:sz w:val="24"/>
          <w:szCs w:val="24"/>
        </w:rPr>
        <w:t>that are related to or affected by this Policy.]</w:t>
      </w:r>
    </w:p>
    <w:p w14:paraId="7543C108" w14:textId="77777777" w:rsidR="00000CC7" w:rsidRPr="000F59D3" w:rsidRDefault="00000CC7" w:rsidP="00000CC7">
      <w:pPr>
        <w:tabs>
          <w:tab w:val="right" w:pos="9360"/>
        </w:tabs>
        <w:spacing w:after="0" w:line="240" w:lineRule="auto"/>
        <w:rPr>
          <w:rFonts w:ascii="Times New Roman" w:hAnsi="Times New Roman" w:cs="Times New Roman"/>
          <w:b/>
          <w:sz w:val="24"/>
          <w:szCs w:val="24"/>
        </w:rPr>
      </w:pPr>
    </w:p>
    <w:p w14:paraId="3A1A9E33" w14:textId="5ED0F58F" w:rsidR="00000CC7" w:rsidRPr="00911323" w:rsidRDefault="00000CC7" w:rsidP="00911323">
      <w:pPr>
        <w:rPr>
          <w:rFonts w:ascii="Times New Roman" w:hAnsi="Times New Roman" w:cs="Times New Roman"/>
          <w:i/>
          <w:sz w:val="24"/>
          <w:szCs w:val="24"/>
        </w:rPr>
      </w:pPr>
      <w:r w:rsidRPr="00000CC7">
        <w:rPr>
          <w:rFonts w:ascii="Times New Roman" w:hAnsi="Times New Roman" w:cs="Times New Roman"/>
          <w:b/>
          <w:sz w:val="24"/>
          <w:szCs w:val="24"/>
        </w:rPr>
        <w:t>References:</w:t>
      </w:r>
      <w:r w:rsidR="003219E3">
        <w:rPr>
          <w:rFonts w:ascii="Times New Roman" w:hAnsi="Times New Roman" w:cs="Times New Roman"/>
          <w:b/>
          <w:sz w:val="24"/>
          <w:szCs w:val="24"/>
        </w:rPr>
        <w:t xml:space="preserve"> </w:t>
      </w:r>
      <w:r w:rsidR="003219E3">
        <w:rPr>
          <w:rFonts w:ascii="Times New Roman" w:hAnsi="Times New Roman" w:cs="Times New Roman"/>
          <w:i/>
          <w:sz w:val="24"/>
          <w:szCs w:val="24"/>
        </w:rPr>
        <w:t xml:space="preserve">Cite external references that you relied on/referred to in developing this Policy.  </w:t>
      </w:r>
      <w:r w:rsidR="00885B7E">
        <w:rPr>
          <w:rFonts w:ascii="Times New Roman" w:hAnsi="Times New Roman" w:cs="Times New Roman"/>
          <w:i/>
          <w:sz w:val="24"/>
          <w:szCs w:val="24"/>
        </w:rPr>
        <w:t xml:space="preserve">This includes policies from other schools </w:t>
      </w:r>
    </w:p>
    <w:p w14:paraId="07B4B997" w14:textId="2F06FCBD" w:rsidR="00000CC7" w:rsidRDefault="00000CC7" w:rsidP="00E45F41">
      <w:pPr>
        <w:tabs>
          <w:tab w:val="left" w:pos="4320"/>
        </w:tabs>
        <w:spacing w:after="0" w:line="240" w:lineRule="auto"/>
        <w:rPr>
          <w:rFonts w:ascii="Times New Roman" w:hAnsi="Times New Roman" w:cs="Times New Roman"/>
          <w:b/>
          <w:sz w:val="24"/>
          <w:szCs w:val="24"/>
        </w:rPr>
      </w:pPr>
      <w:r w:rsidRPr="000F59D3">
        <w:rPr>
          <w:rFonts w:ascii="Times New Roman" w:hAnsi="Times New Roman" w:cs="Times New Roman"/>
          <w:b/>
          <w:sz w:val="24"/>
          <w:szCs w:val="24"/>
        </w:rPr>
        <w:t>History</w:t>
      </w:r>
      <w:r w:rsidRPr="000F59D3">
        <w:rPr>
          <w:rFonts w:ascii="Times New Roman" w:hAnsi="Times New Roman" w:cs="Times New Roman"/>
          <w:sz w:val="24"/>
          <w:szCs w:val="24"/>
        </w:rPr>
        <w:t>:</w:t>
      </w:r>
    </w:p>
    <w:p w14:paraId="0C3DFDBC" w14:textId="77777777" w:rsidR="00000CC7" w:rsidRPr="000F59D3" w:rsidRDefault="00000CC7" w:rsidP="00000CC7">
      <w:pPr>
        <w:pStyle w:val="ListParagraph"/>
        <w:numPr>
          <w:ilvl w:val="1"/>
          <w:numId w:val="15"/>
        </w:numPr>
        <w:spacing w:after="0" w:line="240" w:lineRule="auto"/>
        <w:ind w:left="720"/>
        <w:rPr>
          <w:rFonts w:ascii="Times New Roman" w:hAnsi="Times New Roman" w:cs="Times New Roman"/>
          <w:sz w:val="24"/>
          <w:szCs w:val="24"/>
        </w:rPr>
      </w:pPr>
      <w:r w:rsidRPr="000F59D3">
        <w:rPr>
          <w:rFonts w:ascii="Times New Roman" w:hAnsi="Times New Roman" w:cs="Times New Roman"/>
          <w:sz w:val="24"/>
          <w:szCs w:val="24"/>
        </w:rPr>
        <w:t xml:space="preserve">Effective date of current version: </w:t>
      </w:r>
    </w:p>
    <w:p w14:paraId="413BC447" w14:textId="77777777" w:rsidR="00000CC7" w:rsidRPr="000F59D3" w:rsidRDefault="00000CC7" w:rsidP="00000CC7">
      <w:pPr>
        <w:pStyle w:val="ListParagraph"/>
        <w:numPr>
          <w:ilvl w:val="1"/>
          <w:numId w:val="15"/>
        </w:numPr>
        <w:spacing w:after="0" w:line="240" w:lineRule="auto"/>
        <w:ind w:left="720"/>
        <w:rPr>
          <w:rFonts w:ascii="Times New Roman" w:hAnsi="Times New Roman" w:cs="Times New Roman"/>
          <w:sz w:val="24"/>
          <w:szCs w:val="24"/>
        </w:rPr>
      </w:pPr>
      <w:r w:rsidRPr="000F59D3">
        <w:rPr>
          <w:rFonts w:ascii="Times New Roman" w:hAnsi="Times New Roman" w:cs="Times New Roman"/>
          <w:sz w:val="24"/>
          <w:szCs w:val="24"/>
        </w:rPr>
        <w:t xml:space="preserve">Date first adopted: </w:t>
      </w:r>
    </w:p>
    <w:p w14:paraId="2CE5AD5D" w14:textId="77777777" w:rsidR="00000CC7" w:rsidRPr="000F59D3" w:rsidRDefault="00000CC7" w:rsidP="00000CC7">
      <w:pPr>
        <w:pStyle w:val="ListParagraph"/>
        <w:numPr>
          <w:ilvl w:val="1"/>
          <w:numId w:val="15"/>
        </w:numPr>
        <w:spacing w:after="0" w:line="240" w:lineRule="auto"/>
        <w:ind w:left="720"/>
        <w:rPr>
          <w:rFonts w:ascii="Times New Roman" w:hAnsi="Times New Roman" w:cs="Times New Roman"/>
          <w:sz w:val="24"/>
          <w:szCs w:val="24"/>
        </w:rPr>
      </w:pPr>
      <w:r w:rsidRPr="000F59D3">
        <w:rPr>
          <w:rFonts w:ascii="Times New Roman" w:hAnsi="Times New Roman" w:cs="Times New Roman"/>
          <w:sz w:val="24"/>
          <w:szCs w:val="24"/>
        </w:rPr>
        <w:t xml:space="preserve">Revision history: </w:t>
      </w:r>
    </w:p>
    <w:p w14:paraId="02388CE6" w14:textId="77777777" w:rsidR="00000CC7" w:rsidRPr="000F59D3" w:rsidRDefault="00000CC7" w:rsidP="00000CC7">
      <w:pPr>
        <w:pStyle w:val="ListParagraph"/>
        <w:numPr>
          <w:ilvl w:val="1"/>
          <w:numId w:val="15"/>
        </w:numPr>
        <w:spacing w:after="0" w:line="240" w:lineRule="auto"/>
        <w:ind w:left="720"/>
        <w:rPr>
          <w:rFonts w:ascii="Times New Roman" w:hAnsi="Times New Roman" w:cs="Times New Roman"/>
          <w:sz w:val="24"/>
          <w:szCs w:val="24"/>
        </w:rPr>
      </w:pPr>
      <w:r w:rsidRPr="000F59D3">
        <w:rPr>
          <w:rFonts w:ascii="Times New Roman" w:hAnsi="Times New Roman" w:cs="Times New Roman"/>
          <w:sz w:val="24"/>
          <w:szCs w:val="24"/>
        </w:rPr>
        <w:t xml:space="preserve">Proposed date of next review: </w:t>
      </w:r>
    </w:p>
    <w:p w14:paraId="37EB73FC" w14:textId="77777777" w:rsidR="00000CC7" w:rsidRDefault="00000CC7" w:rsidP="00E45F41">
      <w:pPr>
        <w:tabs>
          <w:tab w:val="left" w:pos="4320"/>
        </w:tabs>
        <w:spacing w:after="0" w:line="240" w:lineRule="auto"/>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4"/>
        <w:gridCol w:w="4666"/>
      </w:tblGrid>
      <w:tr w:rsidR="00541A9A" w:rsidRPr="00AF4B95" w14:paraId="28050941" w14:textId="77777777" w:rsidTr="006F6741">
        <w:tc>
          <w:tcPr>
            <w:tcW w:w="4684" w:type="dxa"/>
            <w:shd w:val="clear" w:color="auto" w:fill="auto"/>
          </w:tcPr>
          <w:p w14:paraId="0F996E38" w14:textId="77777777" w:rsidR="00541A9A" w:rsidRDefault="00541A9A" w:rsidP="006F6741">
            <w:pPr>
              <w:spacing w:before="3"/>
              <w:rPr>
                <w:rFonts w:ascii="Times New Roman" w:eastAsia="Times New Roman" w:hAnsi="Times New Roman" w:cs="Times New Roman"/>
                <w:b/>
                <w:sz w:val="24"/>
                <w:szCs w:val="24"/>
              </w:rPr>
            </w:pPr>
            <w:r>
              <w:rPr>
                <w:rFonts w:ascii="Times New Roman" w:eastAsia="Times New Roman" w:hAnsi="Times New Roman" w:cs="Times New Roman"/>
                <w:b/>
                <w:sz w:val="24"/>
                <w:szCs w:val="24"/>
              </w:rPr>
              <w:t>Certified by:</w:t>
            </w:r>
          </w:p>
          <w:p w14:paraId="0C261218" w14:textId="77777777" w:rsidR="00541A9A" w:rsidRPr="00AF4B95" w:rsidRDefault="00541A9A" w:rsidP="006F6741">
            <w:pPr>
              <w:spacing w:before="3"/>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ponsible Enforcement Official</w:t>
            </w:r>
          </w:p>
        </w:tc>
        <w:tc>
          <w:tcPr>
            <w:tcW w:w="4666" w:type="dxa"/>
            <w:shd w:val="clear" w:color="auto" w:fill="auto"/>
          </w:tcPr>
          <w:p w14:paraId="2B90DB97" w14:textId="77777777" w:rsidR="00541A9A" w:rsidRDefault="00541A9A" w:rsidP="006F6741">
            <w:pPr>
              <w:spacing w:before="3"/>
              <w:rPr>
                <w:rFonts w:ascii="Times New Roman" w:eastAsia="Times New Roman" w:hAnsi="Times New Roman" w:cs="Times New Roman"/>
                <w:sz w:val="24"/>
                <w:szCs w:val="24"/>
              </w:rPr>
            </w:pPr>
            <w:r>
              <w:rPr>
                <w:rFonts w:ascii="Times New Roman" w:eastAsia="Times New Roman" w:hAnsi="Times New Roman" w:cs="Times New Roman"/>
                <w:b/>
                <w:sz w:val="24"/>
                <w:szCs w:val="24"/>
              </w:rPr>
              <w:t>At the Direction of:</w:t>
            </w:r>
            <w:r>
              <w:rPr>
                <w:rFonts w:ascii="Times New Roman" w:eastAsia="Times New Roman" w:hAnsi="Times New Roman" w:cs="Times New Roman"/>
                <w:sz w:val="24"/>
                <w:szCs w:val="24"/>
              </w:rPr>
              <w:t xml:space="preserve"> </w:t>
            </w:r>
          </w:p>
          <w:p w14:paraId="6F450486" w14:textId="77777777" w:rsidR="00541A9A" w:rsidRPr="001F222D" w:rsidRDefault="00541A9A" w:rsidP="006F6741">
            <w:pPr>
              <w:spacing w:before="3"/>
              <w:rPr>
                <w:rFonts w:ascii="Times New Roman" w:eastAsia="Times New Roman" w:hAnsi="Times New Roman" w:cs="Times New Roman"/>
                <w:b/>
                <w:sz w:val="24"/>
                <w:szCs w:val="24"/>
              </w:rPr>
            </w:pPr>
            <w:r w:rsidRPr="001F222D">
              <w:rPr>
                <w:rFonts w:ascii="Times New Roman" w:eastAsia="Times New Roman" w:hAnsi="Times New Roman" w:cs="Times New Roman"/>
                <w:b/>
                <w:sz w:val="24"/>
                <w:szCs w:val="24"/>
              </w:rPr>
              <w:t>[Board/President/VP]</w:t>
            </w:r>
          </w:p>
          <w:p w14:paraId="45CB6C42" w14:textId="77777777" w:rsidR="00541A9A" w:rsidRPr="00AF4B95" w:rsidRDefault="00541A9A" w:rsidP="006F6741">
            <w:pPr>
              <w:spacing w:before="3"/>
              <w:rPr>
                <w:rFonts w:ascii="Times New Roman" w:eastAsia="Times New Roman" w:hAnsi="Times New Roman" w:cs="Times New Roman"/>
                <w:b/>
                <w:sz w:val="24"/>
                <w:szCs w:val="24"/>
              </w:rPr>
            </w:pPr>
          </w:p>
        </w:tc>
      </w:tr>
      <w:tr w:rsidR="00541A9A" w:rsidRPr="0071000E" w14:paraId="30C48E39" w14:textId="77777777" w:rsidTr="006F6741">
        <w:tc>
          <w:tcPr>
            <w:tcW w:w="4684" w:type="dxa"/>
            <w:shd w:val="clear" w:color="auto" w:fill="auto"/>
          </w:tcPr>
          <w:p w14:paraId="6440BDF4" w14:textId="77777777" w:rsidR="00541A9A" w:rsidRDefault="00541A9A" w:rsidP="006F6741">
            <w:pPr>
              <w:spacing w:before="3"/>
              <w:rPr>
                <w:rFonts w:ascii="Times New Roman" w:eastAsia="Times New Roman" w:hAnsi="Times New Roman" w:cs="Times New Roman"/>
                <w:sz w:val="24"/>
                <w:szCs w:val="24"/>
              </w:rPr>
            </w:pPr>
          </w:p>
          <w:p w14:paraId="22C43473" w14:textId="77777777" w:rsidR="00541A9A" w:rsidRPr="0071000E" w:rsidRDefault="00541A9A" w:rsidP="006F6741">
            <w:pPr>
              <w:spacing w:before="3"/>
              <w:rPr>
                <w:rFonts w:ascii="Times New Roman" w:eastAsia="Times New Roman" w:hAnsi="Times New Roman" w:cs="Times New Roman"/>
                <w:sz w:val="24"/>
                <w:szCs w:val="24"/>
              </w:rPr>
            </w:pPr>
            <w:r>
              <w:rPr>
                <w:rFonts w:ascii="Times New Roman" w:eastAsia="Times New Roman" w:hAnsi="Times New Roman" w:cs="Times New Roman"/>
                <w:sz w:val="24"/>
                <w:szCs w:val="24"/>
              </w:rPr>
              <w:t>_</w:t>
            </w:r>
            <w:r>
              <w:rPr>
                <w:rFonts w:ascii="Times New Roman" w:eastAsia="Times New Roman" w:hAnsi="Times New Roman" w:cs="Times New Roman"/>
                <w:i/>
                <w:sz w:val="24"/>
                <w:szCs w:val="24"/>
              </w:rPr>
              <w:t>/s/</w:t>
            </w:r>
            <w:r>
              <w:rPr>
                <w:rFonts w:ascii="Times New Roman" w:eastAsia="Times New Roman" w:hAnsi="Times New Roman" w:cs="Times New Roman"/>
                <w:sz w:val="24"/>
                <w:szCs w:val="24"/>
              </w:rPr>
              <w:t>________________________________</w:t>
            </w:r>
          </w:p>
        </w:tc>
        <w:tc>
          <w:tcPr>
            <w:tcW w:w="4666" w:type="dxa"/>
            <w:shd w:val="clear" w:color="auto" w:fill="auto"/>
          </w:tcPr>
          <w:p w14:paraId="5C1CEE73" w14:textId="77777777" w:rsidR="00541A9A" w:rsidRDefault="00541A9A" w:rsidP="006F6741">
            <w:pPr>
              <w:spacing w:before="3"/>
              <w:rPr>
                <w:rFonts w:ascii="Times New Roman" w:eastAsia="Times New Roman" w:hAnsi="Times New Roman" w:cs="Times New Roman"/>
                <w:sz w:val="24"/>
                <w:szCs w:val="24"/>
              </w:rPr>
            </w:pPr>
          </w:p>
          <w:p w14:paraId="5CF4A757" w14:textId="77777777" w:rsidR="00541A9A" w:rsidRPr="0071000E" w:rsidRDefault="00541A9A" w:rsidP="006F6741">
            <w:pPr>
              <w:spacing w:before="3"/>
              <w:rPr>
                <w:rFonts w:ascii="Times New Roman" w:eastAsia="Times New Roman" w:hAnsi="Times New Roman" w:cs="Times New Roman"/>
                <w:sz w:val="24"/>
                <w:szCs w:val="24"/>
              </w:rPr>
            </w:pPr>
            <w:r>
              <w:rPr>
                <w:rFonts w:ascii="Times New Roman" w:eastAsia="Times New Roman" w:hAnsi="Times New Roman" w:cs="Times New Roman"/>
                <w:sz w:val="24"/>
                <w:szCs w:val="24"/>
              </w:rPr>
              <w:t>_</w:t>
            </w:r>
            <w:r>
              <w:rPr>
                <w:rFonts w:ascii="Times New Roman" w:eastAsia="Times New Roman" w:hAnsi="Times New Roman" w:cs="Times New Roman"/>
                <w:i/>
                <w:sz w:val="24"/>
                <w:szCs w:val="24"/>
              </w:rPr>
              <w:t>/s/</w:t>
            </w:r>
            <w:r>
              <w:rPr>
                <w:rFonts w:ascii="Times New Roman" w:eastAsia="Times New Roman" w:hAnsi="Times New Roman" w:cs="Times New Roman"/>
                <w:sz w:val="24"/>
                <w:szCs w:val="24"/>
              </w:rPr>
              <w:t>_______________________________</w:t>
            </w:r>
          </w:p>
        </w:tc>
      </w:tr>
      <w:tr w:rsidR="00541A9A" w:rsidRPr="0071000E" w14:paraId="0F5E235F" w14:textId="77777777" w:rsidTr="006F6741">
        <w:tc>
          <w:tcPr>
            <w:tcW w:w="4684" w:type="dxa"/>
            <w:shd w:val="clear" w:color="auto" w:fill="auto"/>
          </w:tcPr>
          <w:p w14:paraId="7F90DD78" w14:textId="77777777" w:rsidR="00541A9A" w:rsidRPr="0071000E" w:rsidRDefault="00541A9A" w:rsidP="006F6741">
            <w:pPr>
              <w:spacing w:before="3"/>
              <w:rPr>
                <w:rFonts w:ascii="Times New Roman" w:eastAsia="Times New Roman" w:hAnsi="Times New Roman" w:cs="Times New Roman"/>
                <w:sz w:val="24"/>
                <w:szCs w:val="24"/>
              </w:rPr>
            </w:pPr>
            <w:r>
              <w:rPr>
                <w:rFonts w:ascii="Times New Roman" w:eastAsia="Times New Roman" w:hAnsi="Times New Roman" w:cs="Times New Roman"/>
                <w:sz w:val="24"/>
                <w:szCs w:val="24"/>
              </w:rPr>
              <w:t>[Position/Title]</w:t>
            </w:r>
          </w:p>
        </w:tc>
        <w:tc>
          <w:tcPr>
            <w:tcW w:w="4666" w:type="dxa"/>
            <w:shd w:val="clear" w:color="auto" w:fill="auto"/>
          </w:tcPr>
          <w:p w14:paraId="738D50B5" w14:textId="77777777" w:rsidR="00541A9A" w:rsidRPr="0071000E" w:rsidRDefault="00541A9A" w:rsidP="006F6741">
            <w:pPr>
              <w:spacing w:before="3"/>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71000E">
              <w:rPr>
                <w:rFonts w:ascii="Times New Roman" w:eastAsia="Times New Roman" w:hAnsi="Times New Roman" w:cs="Times New Roman"/>
                <w:sz w:val="24"/>
                <w:szCs w:val="24"/>
              </w:rPr>
              <w:t>Title]</w:t>
            </w:r>
          </w:p>
        </w:tc>
      </w:tr>
      <w:tr w:rsidR="00541A9A" w:rsidRPr="0071000E" w14:paraId="7F9C5B35" w14:textId="77777777" w:rsidTr="006F6741">
        <w:tc>
          <w:tcPr>
            <w:tcW w:w="4684" w:type="dxa"/>
            <w:shd w:val="clear" w:color="auto" w:fill="auto"/>
          </w:tcPr>
          <w:p w14:paraId="297FB17B" w14:textId="77777777" w:rsidR="00541A9A" w:rsidRPr="0071000E" w:rsidRDefault="00541A9A" w:rsidP="006F6741">
            <w:pPr>
              <w:spacing w:before="3"/>
              <w:rPr>
                <w:rFonts w:ascii="Times New Roman" w:eastAsia="Times New Roman" w:hAnsi="Times New Roman" w:cs="Times New Roman"/>
                <w:sz w:val="24"/>
                <w:szCs w:val="24"/>
              </w:rPr>
            </w:pPr>
            <w:r w:rsidRPr="0071000E">
              <w:rPr>
                <w:rFonts w:ascii="Times New Roman" w:eastAsia="Times New Roman" w:hAnsi="Times New Roman" w:cs="Times New Roman"/>
                <w:sz w:val="24"/>
                <w:szCs w:val="24"/>
              </w:rPr>
              <w:t>[Date]</w:t>
            </w:r>
          </w:p>
        </w:tc>
        <w:tc>
          <w:tcPr>
            <w:tcW w:w="4666" w:type="dxa"/>
            <w:shd w:val="clear" w:color="auto" w:fill="auto"/>
          </w:tcPr>
          <w:p w14:paraId="22C8777A" w14:textId="77777777" w:rsidR="00541A9A" w:rsidRPr="0071000E" w:rsidRDefault="00541A9A" w:rsidP="006F6741">
            <w:pPr>
              <w:spacing w:before="3"/>
              <w:rPr>
                <w:rFonts w:ascii="Times New Roman" w:eastAsia="Times New Roman" w:hAnsi="Times New Roman" w:cs="Times New Roman"/>
                <w:sz w:val="24"/>
                <w:szCs w:val="24"/>
              </w:rPr>
            </w:pPr>
            <w:r w:rsidRPr="0071000E">
              <w:rPr>
                <w:rFonts w:ascii="Times New Roman" w:eastAsia="Times New Roman" w:hAnsi="Times New Roman" w:cs="Times New Roman"/>
                <w:sz w:val="24"/>
                <w:szCs w:val="24"/>
              </w:rPr>
              <w:t>[Date]</w:t>
            </w:r>
          </w:p>
        </w:tc>
      </w:tr>
    </w:tbl>
    <w:p w14:paraId="73CC05D5" w14:textId="77777777" w:rsidR="00E45F41" w:rsidRPr="000F59D3" w:rsidRDefault="00E45F41" w:rsidP="00541A9A">
      <w:pPr>
        <w:tabs>
          <w:tab w:val="left" w:pos="4320"/>
        </w:tabs>
        <w:spacing w:after="0" w:line="240" w:lineRule="auto"/>
        <w:rPr>
          <w:rFonts w:ascii="Times New Roman" w:hAnsi="Times New Roman" w:cs="Times New Roman"/>
          <w:sz w:val="24"/>
          <w:szCs w:val="24"/>
        </w:rPr>
      </w:pPr>
    </w:p>
    <w:sectPr w:rsidR="00E45F41" w:rsidRPr="000F59D3" w:rsidSect="000A1F9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7C409" w14:textId="77777777" w:rsidR="00616DBF" w:rsidRDefault="00616DBF" w:rsidP="00B17583">
      <w:pPr>
        <w:spacing w:after="0" w:line="240" w:lineRule="auto"/>
      </w:pPr>
      <w:r>
        <w:separator/>
      </w:r>
    </w:p>
  </w:endnote>
  <w:endnote w:type="continuationSeparator" w:id="0">
    <w:p w14:paraId="43F6EF4E" w14:textId="77777777" w:rsidR="00616DBF" w:rsidRDefault="00616DBF" w:rsidP="00B175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BB193" w14:textId="77777777" w:rsidR="001731AC" w:rsidRDefault="001731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B5D2B" w14:textId="7996DD13" w:rsidR="003A2E88" w:rsidRDefault="001731AC" w:rsidP="00304CBE">
    <w:pPr>
      <w:pStyle w:val="Footer"/>
      <w:tabs>
        <w:tab w:val="clear" w:pos="4680"/>
      </w:tabs>
      <w:rPr>
        <w:rFonts w:ascii="Times New Roman" w:hAnsi="Times New Roman" w:cs="Times New Roman"/>
        <w:b/>
        <w:bCs/>
        <w:sz w:val="24"/>
        <w:szCs w:val="24"/>
      </w:rPr>
    </w:pPr>
    <w:r>
      <w:rPr>
        <w:rFonts w:ascii="Times New Roman" w:hAnsi="Times New Roman" w:cs="Times New Roman"/>
        <w:sz w:val="20"/>
        <w:szCs w:val="20"/>
      </w:rPr>
      <w:t xml:space="preserve">Template Revised </w:t>
    </w:r>
    <w:r w:rsidR="00CE02DD">
      <w:rPr>
        <w:rFonts w:ascii="Times New Roman" w:hAnsi="Times New Roman" w:cs="Times New Roman"/>
        <w:sz w:val="20"/>
        <w:szCs w:val="20"/>
      </w:rPr>
      <w:t>3</w:t>
    </w:r>
    <w:r w:rsidR="00000CC7" w:rsidRPr="005A1596">
      <w:rPr>
        <w:rFonts w:ascii="Times New Roman" w:hAnsi="Times New Roman" w:cs="Times New Roman"/>
        <w:sz w:val="20"/>
        <w:szCs w:val="20"/>
      </w:rPr>
      <w:t>/</w:t>
    </w:r>
    <w:r w:rsidR="00CE02DD">
      <w:rPr>
        <w:rFonts w:ascii="Times New Roman" w:hAnsi="Times New Roman" w:cs="Times New Roman"/>
        <w:sz w:val="20"/>
        <w:szCs w:val="20"/>
      </w:rPr>
      <w:t>18</w:t>
    </w:r>
    <w:r w:rsidR="003A2E88" w:rsidRPr="005A1596">
      <w:rPr>
        <w:rFonts w:ascii="Times New Roman" w:hAnsi="Times New Roman" w:cs="Times New Roman"/>
        <w:sz w:val="20"/>
        <w:szCs w:val="20"/>
      </w:rPr>
      <w:t>/</w:t>
    </w:r>
    <w:r w:rsidR="00304CBE" w:rsidRPr="005A1596">
      <w:rPr>
        <w:rFonts w:ascii="Times New Roman" w:hAnsi="Times New Roman" w:cs="Times New Roman"/>
        <w:sz w:val="20"/>
        <w:szCs w:val="20"/>
      </w:rPr>
      <w:t>20</w:t>
    </w:r>
    <w:r w:rsidR="00CE02DD">
      <w:rPr>
        <w:rFonts w:ascii="Times New Roman" w:hAnsi="Times New Roman" w:cs="Times New Roman"/>
        <w:sz w:val="20"/>
        <w:szCs w:val="20"/>
      </w:rPr>
      <w:t>22</w:t>
    </w:r>
    <w:r w:rsidR="00A77D95" w:rsidRPr="005A1596">
      <w:rPr>
        <w:rFonts w:ascii="Times New Roman" w:hAnsi="Times New Roman" w:cs="Times New Roman"/>
        <w:sz w:val="20"/>
        <w:szCs w:val="20"/>
      </w:rPr>
      <w:t xml:space="preserve"> (J</w:t>
    </w:r>
    <w:r w:rsidR="0072228C" w:rsidRPr="005A1596">
      <w:rPr>
        <w:rFonts w:ascii="Times New Roman" w:hAnsi="Times New Roman" w:cs="Times New Roman"/>
        <w:sz w:val="20"/>
        <w:szCs w:val="20"/>
      </w:rPr>
      <w:t>MS</w:t>
    </w:r>
    <w:r w:rsidR="003A2E88" w:rsidRPr="005A1596">
      <w:rPr>
        <w:rFonts w:ascii="Times New Roman" w:hAnsi="Times New Roman" w:cs="Times New Roman"/>
        <w:sz w:val="20"/>
        <w:szCs w:val="20"/>
      </w:rPr>
      <w:t>)</w:t>
    </w:r>
    <w:r w:rsidR="00304CBE">
      <w:rPr>
        <w:rFonts w:ascii="Times New Roman" w:hAnsi="Times New Roman" w:cs="Times New Roman"/>
        <w:sz w:val="24"/>
        <w:szCs w:val="24"/>
      </w:rPr>
      <w:tab/>
    </w:r>
    <w:r w:rsidR="00304CBE" w:rsidRPr="00304CBE">
      <w:rPr>
        <w:rFonts w:ascii="Times New Roman" w:hAnsi="Times New Roman" w:cs="Times New Roman"/>
        <w:sz w:val="24"/>
        <w:szCs w:val="24"/>
      </w:rPr>
      <w:t xml:space="preserve">Page </w:t>
    </w:r>
    <w:r w:rsidR="00304CBE" w:rsidRPr="00304CBE">
      <w:rPr>
        <w:rFonts w:ascii="Times New Roman" w:hAnsi="Times New Roman" w:cs="Times New Roman"/>
        <w:b/>
        <w:bCs/>
        <w:sz w:val="24"/>
        <w:szCs w:val="24"/>
      </w:rPr>
      <w:fldChar w:fldCharType="begin"/>
    </w:r>
    <w:r w:rsidR="00304CBE" w:rsidRPr="00304CBE">
      <w:rPr>
        <w:rFonts w:ascii="Times New Roman" w:hAnsi="Times New Roman" w:cs="Times New Roman"/>
        <w:b/>
        <w:bCs/>
        <w:sz w:val="24"/>
        <w:szCs w:val="24"/>
      </w:rPr>
      <w:instrText xml:space="preserve"> PAGE  \* Arabic  \* MERGEFORMAT </w:instrText>
    </w:r>
    <w:r w:rsidR="00304CBE" w:rsidRPr="00304CBE">
      <w:rPr>
        <w:rFonts w:ascii="Times New Roman" w:hAnsi="Times New Roman" w:cs="Times New Roman"/>
        <w:b/>
        <w:bCs/>
        <w:sz w:val="24"/>
        <w:szCs w:val="24"/>
      </w:rPr>
      <w:fldChar w:fldCharType="separate"/>
    </w:r>
    <w:r>
      <w:rPr>
        <w:rFonts w:ascii="Times New Roman" w:hAnsi="Times New Roman" w:cs="Times New Roman"/>
        <w:b/>
        <w:bCs/>
        <w:noProof/>
        <w:sz w:val="24"/>
        <w:szCs w:val="24"/>
      </w:rPr>
      <w:t>1</w:t>
    </w:r>
    <w:r w:rsidR="00304CBE" w:rsidRPr="00304CBE">
      <w:rPr>
        <w:rFonts w:ascii="Times New Roman" w:hAnsi="Times New Roman" w:cs="Times New Roman"/>
        <w:b/>
        <w:bCs/>
        <w:sz w:val="24"/>
        <w:szCs w:val="24"/>
      </w:rPr>
      <w:fldChar w:fldCharType="end"/>
    </w:r>
    <w:r w:rsidR="00304CBE" w:rsidRPr="00304CBE">
      <w:rPr>
        <w:rFonts w:ascii="Times New Roman" w:hAnsi="Times New Roman" w:cs="Times New Roman"/>
        <w:sz w:val="24"/>
        <w:szCs w:val="24"/>
      </w:rPr>
      <w:t xml:space="preserve"> of </w:t>
    </w:r>
    <w:r w:rsidR="00304CBE" w:rsidRPr="00304CBE">
      <w:rPr>
        <w:rFonts w:ascii="Times New Roman" w:hAnsi="Times New Roman" w:cs="Times New Roman"/>
        <w:b/>
        <w:bCs/>
        <w:sz w:val="24"/>
        <w:szCs w:val="24"/>
      </w:rPr>
      <w:fldChar w:fldCharType="begin"/>
    </w:r>
    <w:r w:rsidR="00304CBE" w:rsidRPr="00304CBE">
      <w:rPr>
        <w:rFonts w:ascii="Times New Roman" w:hAnsi="Times New Roman" w:cs="Times New Roman"/>
        <w:b/>
        <w:bCs/>
        <w:sz w:val="24"/>
        <w:szCs w:val="24"/>
      </w:rPr>
      <w:instrText xml:space="preserve"> NUMPAGES  \* Arabic  \* MERGEFORMAT </w:instrText>
    </w:r>
    <w:r w:rsidR="00304CBE" w:rsidRPr="00304CBE">
      <w:rPr>
        <w:rFonts w:ascii="Times New Roman" w:hAnsi="Times New Roman" w:cs="Times New Roman"/>
        <w:b/>
        <w:bCs/>
        <w:sz w:val="24"/>
        <w:szCs w:val="24"/>
      </w:rPr>
      <w:fldChar w:fldCharType="separate"/>
    </w:r>
    <w:r>
      <w:rPr>
        <w:rFonts w:ascii="Times New Roman" w:hAnsi="Times New Roman" w:cs="Times New Roman"/>
        <w:b/>
        <w:bCs/>
        <w:noProof/>
        <w:sz w:val="24"/>
        <w:szCs w:val="24"/>
      </w:rPr>
      <w:t>3</w:t>
    </w:r>
    <w:r w:rsidR="00304CBE" w:rsidRPr="00304CBE">
      <w:rPr>
        <w:rFonts w:ascii="Times New Roman" w:hAnsi="Times New Roman" w:cs="Times New Roman"/>
        <w:b/>
        <w:bCs/>
        <w:sz w:val="24"/>
        <w:szCs w:val="24"/>
      </w:rPr>
      <w:fldChar w:fldCharType="end"/>
    </w:r>
  </w:p>
  <w:p w14:paraId="4B391666" w14:textId="16D11923" w:rsidR="000A1F90" w:rsidRPr="00C23433" w:rsidRDefault="000A1F90" w:rsidP="000A1F90">
    <w:pPr>
      <w:pStyle w:val="Footer"/>
      <w:tabs>
        <w:tab w:val="clear" w:pos="4680"/>
      </w:tabs>
      <w:spacing w:line="180" w:lineRule="exact"/>
      <w:rPr>
        <w:rFonts w:ascii="Times New Roman" w:hAnsi="Times New Roman" w:cs="Times New Roman"/>
        <w:sz w:val="24"/>
        <w:szCs w:val="24"/>
      </w:rPr>
    </w:pPr>
    <w:r>
      <w:rPr>
        <w:rFonts w:ascii="Arial" w:hAnsi="Arial" w:cs="Arial"/>
        <w:sz w:val="16"/>
      </w:rPr>
      <w:fldChar w:fldCharType="begin"/>
    </w:r>
    <w:r>
      <w:rPr>
        <w:rFonts w:ascii="Arial" w:hAnsi="Arial" w:cs="Arial"/>
        <w:sz w:val="16"/>
      </w:rPr>
      <w:instrText xml:space="preserve"> DOCVARIABLE ndGeneratedStamp \* MERGEFORMAT </w:instrText>
    </w:r>
    <w:r>
      <w:rPr>
        <w:rFonts w:ascii="Arial" w:hAnsi="Arial" w:cs="Arial"/>
        <w:sz w:val="16"/>
      </w:rPr>
      <w:fldChar w:fldCharType="separate"/>
    </w:r>
    <w:r w:rsidR="00857E29">
      <w:rPr>
        <w:rFonts w:ascii="Arial" w:hAnsi="Arial" w:cs="Arial"/>
        <w:sz w:val="16"/>
      </w:rPr>
      <w:t>4838-9638-8954, v. 5</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1708147"/>
      <w:docPartObj>
        <w:docPartGallery w:val="Page Numbers (Bottom of Page)"/>
        <w:docPartUnique/>
      </w:docPartObj>
    </w:sdtPr>
    <w:sdtEndPr>
      <w:rPr>
        <w:noProof/>
      </w:rPr>
    </w:sdtEndPr>
    <w:sdtContent>
      <w:p w14:paraId="5544120D" w14:textId="504C1A50" w:rsidR="003A2E88" w:rsidRDefault="003A2E88">
        <w:pPr>
          <w:pStyle w:val="Footer"/>
        </w:pPr>
        <w:r w:rsidRPr="00053A27">
          <w:rPr>
            <w:rFonts w:ascii="Times New Roman" w:hAnsi="Times New Roman" w:cs="Times New Roman"/>
          </w:rPr>
          <w:t>JMS 10/20/17</w:t>
        </w:r>
        <w:r>
          <w:tab/>
        </w:r>
        <w:r>
          <w:tab/>
        </w:r>
        <w:r>
          <w:fldChar w:fldCharType="begin"/>
        </w:r>
        <w:r>
          <w:instrText xml:space="preserve"> PAGE   \* MERGEFORMAT </w:instrText>
        </w:r>
        <w:r>
          <w:fldChar w:fldCharType="separate"/>
        </w:r>
        <w:r>
          <w:rPr>
            <w:noProof/>
          </w:rPr>
          <w:t>1</w:t>
        </w:r>
        <w:r>
          <w:rPr>
            <w:noProof/>
          </w:rPr>
          <w:fldChar w:fldCharType="end"/>
        </w:r>
      </w:p>
    </w:sdtContent>
  </w:sdt>
  <w:p w14:paraId="1345E5DB" w14:textId="77777777" w:rsidR="003A2E88" w:rsidRDefault="003A2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C1D1D" w14:textId="77777777" w:rsidR="00616DBF" w:rsidRDefault="00616DBF" w:rsidP="00B17583">
      <w:pPr>
        <w:spacing w:after="0" w:line="240" w:lineRule="auto"/>
      </w:pPr>
      <w:r>
        <w:separator/>
      </w:r>
    </w:p>
  </w:footnote>
  <w:footnote w:type="continuationSeparator" w:id="0">
    <w:p w14:paraId="70E9E11A" w14:textId="77777777" w:rsidR="00616DBF" w:rsidRDefault="00616DBF" w:rsidP="00B175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6BC95" w14:textId="77777777" w:rsidR="001731AC" w:rsidRDefault="001731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3B592" w14:textId="77777777" w:rsidR="001731AC" w:rsidRDefault="001731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772A5" w14:textId="005789A7" w:rsidR="003A2E88" w:rsidRPr="00C23433" w:rsidRDefault="003A2E88" w:rsidP="00C23433">
    <w:pPr>
      <w:pStyle w:val="Header"/>
      <w:jc w:val="right"/>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76EBB"/>
    <w:multiLevelType w:val="hybridMultilevel"/>
    <w:tmpl w:val="E5687456"/>
    <w:lvl w:ilvl="0" w:tplc="AAAAB2C6">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5127D1"/>
    <w:multiLevelType w:val="hybridMultilevel"/>
    <w:tmpl w:val="6116FF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F35365"/>
    <w:multiLevelType w:val="multilevel"/>
    <w:tmpl w:val="E4FAFD1E"/>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6C84936"/>
    <w:multiLevelType w:val="hybridMultilevel"/>
    <w:tmpl w:val="D082911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97FA3"/>
    <w:multiLevelType w:val="hybridMultilevel"/>
    <w:tmpl w:val="D96A49BA"/>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5C25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BE50BB"/>
    <w:multiLevelType w:val="multilevel"/>
    <w:tmpl w:val="9020B406"/>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4261084"/>
    <w:multiLevelType w:val="multilevel"/>
    <w:tmpl w:val="7EE0FB8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B45752"/>
    <w:multiLevelType w:val="multilevel"/>
    <w:tmpl w:val="725A7E8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9" w15:restartNumberingAfterBreak="0">
    <w:nsid w:val="382D5600"/>
    <w:multiLevelType w:val="multilevel"/>
    <w:tmpl w:val="1ABCF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DA65B02"/>
    <w:multiLevelType w:val="multilevel"/>
    <w:tmpl w:val="5E3CB74E"/>
    <w:lvl w:ilvl="0">
      <w:start w:val="1"/>
      <w:numFmt w:val="decimal"/>
      <w:lvlText w:val="%1."/>
      <w:lvlJc w:val="left"/>
      <w:pPr>
        <w:ind w:left="360" w:hanging="360"/>
      </w:pPr>
      <w:rPr>
        <w:b/>
        <w:i w:val="0"/>
        <w:sz w:val="22"/>
        <w:szCs w:val="22"/>
      </w:rPr>
    </w:lvl>
    <w:lvl w:ilvl="1">
      <w:start w:val="1"/>
      <w:numFmt w:val="decimal"/>
      <w:lvlText w:val="%1.%2."/>
      <w:lvlJc w:val="left"/>
      <w:pPr>
        <w:ind w:left="792" w:hanging="432"/>
      </w:pPr>
      <w:rPr>
        <w:b w:val="0"/>
        <w:i/>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EED291B"/>
    <w:multiLevelType w:val="hybridMultilevel"/>
    <w:tmpl w:val="7A4C401A"/>
    <w:lvl w:ilvl="0" w:tplc="980EBE28">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9411D"/>
    <w:multiLevelType w:val="hybridMultilevel"/>
    <w:tmpl w:val="68980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4942F07"/>
    <w:multiLevelType w:val="multilevel"/>
    <w:tmpl w:val="0409001F"/>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b w:val="0"/>
        <w:i/>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BA96597"/>
    <w:multiLevelType w:val="hybridMultilevel"/>
    <w:tmpl w:val="3662A1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4"/>
  </w:num>
  <w:num w:numId="4">
    <w:abstractNumId w:val="7"/>
  </w:num>
  <w:num w:numId="5">
    <w:abstractNumId w:val="12"/>
  </w:num>
  <w:num w:numId="6">
    <w:abstractNumId w:val="1"/>
  </w:num>
  <w:num w:numId="7">
    <w:abstractNumId w:val="10"/>
  </w:num>
  <w:num w:numId="8">
    <w:abstractNumId w:val="3"/>
  </w:num>
  <w:num w:numId="9">
    <w:abstractNumId w:val="2"/>
  </w:num>
  <w:num w:numId="10">
    <w:abstractNumId w:val="13"/>
  </w:num>
  <w:num w:numId="11">
    <w:abstractNumId w:val="8"/>
  </w:num>
  <w:num w:numId="12">
    <w:abstractNumId w:val="9"/>
  </w:num>
  <w:num w:numId="13">
    <w:abstractNumId w:val="5"/>
  </w:num>
  <w:num w:numId="14">
    <w:abstractNumId w:val="6"/>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NrG0sDQ1NDO1MDdQ0lEKTi0uzszPAykwqgUAUxMShCwAAAA="/>
    <w:docVar w:name="ndGeneratedStamp" w:val="4838-9638-8954, v. 5"/>
    <w:docVar w:name="ndGeneratedStampLocation" w:val="EachPage"/>
  </w:docVars>
  <w:rsids>
    <w:rsidRoot w:val="00B17583"/>
    <w:rsid w:val="00000CC7"/>
    <w:rsid w:val="000107FD"/>
    <w:rsid w:val="000366C4"/>
    <w:rsid w:val="0003710F"/>
    <w:rsid w:val="00043CD7"/>
    <w:rsid w:val="0004553A"/>
    <w:rsid w:val="00053A27"/>
    <w:rsid w:val="000545BD"/>
    <w:rsid w:val="0008256B"/>
    <w:rsid w:val="00084AAA"/>
    <w:rsid w:val="00094584"/>
    <w:rsid w:val="00096547"/>
    <w:rsid w:val="000A1BB6"/>
    <w:rsid w:val="000A1F90"/>
    <w:rsid w:val="000B16F3"/>
    <w:rsid w:val="000B3D32"/>
    <w:rsid w:val="000C1548"/>
    <w:rsid w:val="000E72F3"/>
    <w:rsid w:val="000F4EB8"/>
    <w:rsid w:val="000F59D3"/>
    <w:rsid w:val="00106E08"/>
    <w:rsid w:val="001402C8"/>
    <w:rsid w:val="00144089"/>
    <w:rsid w:val="0014517B"/>
    <w:rsid w:val="001731AC"/>
    <w:rsid w:val="00183402"/>
    <w:rsid w:val="00192517"/>
    <w:rsid w:val="001C5A36"/>
    <w:rsid w:val="001C6935"/>
    <w:rsid w:val="001D0412"/>
    <w:rsid w:val="001D6C80"/>
    <w:rsid w:val="001E222A"/>
    <w:rsid w:val="001E6D46"/>
    <w:rsid w:val="002116A4"/>
    <w:rsid w:val="002442F1"/>
    <w:rsid w:val="002668AF"/>
    <w:rsid w:val="002907C8"/>
    <w:rsid w:val="00297B3C"/>
    <w:rsid w:val="002A663A"/>
    <w:rsid w:val="002B1358"/>
    <w:rsid w:val="002D5856"/>
    <w:rsid w:val="00304CBE"/>
    <w:rsid w:val="003219E3"/>
    <w:rsid w:val="00325D36"/>
    <w:rsid w:val="00336FB3"/>
    <w:rsid w:val="00345568"/>
    <w:rsid w:val="00347F94"/>
    <w:rsid w:val="003633FF"/>
    <w:rsid w:val="003661E7"/>
    <w:rsid w:val="00373676"/>
    <w:rsid w:val="00376607"/>
    <w:rsid w:val="003A2E88"/>
    <w:rsid w:val="003A544B"/>
    <w:rsid w:val="003D0949"/>
    <w:rsid w:val="003D6325"/>
    <w:rsid w:val="00404E9F"/>
    <w:rsid w:val="0041323B"/>
    <w:rsid w:val="00413CD0"/>
    <w:rsid w:val="004658DF"/>
    <w:rsid w:val="004767D1"/>
    <w:rsid w:val="004957C3"/>
    <w:rsid w:val="00497224"/>
    <w:rsid w:val="004A1B48"/>
    <w:rsid w:val="004A3F13"/>
    <w:rsid w:val="004B59E8"/>
    <w:rsid w:val="004C7546"/>
    <w:rsid w:val="004D0A39"/>
    <w:rsid w:val="004D1633"/>
    <w:rsid w:val="004E4BAB"/>
    <w:rsid w:val="0052437B"/>
    <w:rsid w:val="005245FB"/>
    <w:rsid w:val="0053710F"/>
    <w:rsid w:val="00541A9A"/>
    <w:rsid w:val="005978C3"/>
    <w:rsid w:val="005A1596"/>
    <w:rsid w:val="005A5920"/>
    <w:rsid w:val="005B7BD9"/>
    <w:rsid w:val="005C1D62"/>
    <w:rsid w:val="005C536C"/>
    <w:rsid w:val="00600807"/>
    <w:rsid w:val="00616DBF"/>
    <w:rsid w:val="0064738A"/>
    <w:rsid w:val="0065587B"/>
    <w:rsid w:val="00682E3C"/>
    <w:rsid w:val="0068399C"/>
    <w:rsid w:val="006C0CF2"/>
    <w:rsid w:val="006C1216"/>
    <w:rsid w:val="006D66CD"/>
    <w:rsid w:val="006E419F"/>
    <w:rsid w:val="006F24EC"/>
    <w:rsid w:val="00716A80"/>
    <w:rsid w:val="00720DEE"/>
    <w:rsid w:val="0072228C"/>
    <w:rsid w:val="00737493"/>
    <w:rsid w:val="0075507A"/>
    <w:rsid w:val="007B7C27"/>
    <w:rsid w:val="007D51DE"/>
    <w:rsid w:val="007E08F5"/>
    <w:rsid w:val="007F429C"/>
    <w:rsid w:val="00812510"/>
    <w:rsid w:val="00857E29"/>
    <w:rsid w:val="00885B7E"/>
    <w:rsid w:val="0088657B"/>
    <w:rsid w:val="008B141D"/>
    <w:rsid w:val="008E6246"/>
    <w:rsid w:val="008E69BD"/>
    <w:rsid w:val="008F3748"/>
    <w:rsid w:val="00902BFE"/>
    <w:rsid w:val="009037C0"/>
    <w:rsid w:val="00911323"/>
    <w:rsid w:val="00921E4B"/>
    <w:rsid w:val="00927AE8"/>
    <w:rsid w:val="00942B41"/>
    <w:rsid w:val="0097262B"/>
    <w:rsid w:val="00982D71"/>
    <w:rsid w:val="009C6C58"/>
    <w:rsid w:val="009D5C1A"/>
    <w:rsid w:val="00A14C6A"/>
    <w:rsid w:val="00A258A0"/>
    <w:rsid w:val="00A43CCC"/>
    <w:rsid w:val="00A62318"/>
    <w:rsid w:val="00A7341B"/>
    <w:rsid w:val="00A77D95"/>
    <w:rsid w:val="00A9510B"/>
    <w:rsid w:val="00AB198A"/>
    <w:rsid w:val="00AF2AE2"/>
    <w:rsid w:val="00B00F3B"/>
    <w:rsid w:val="00B03856"/>
    <w:rsid w:val="00B04E7F"/>
    <w:rsid w:val="00B065DD"/>
    <w:rsid w:val="00B079D6"/>
    <w:rsid w:val="00B17583"/>
    <w:rsid w:val="00B27F1F"/>
    <w:rsid w:val="00B363CB"/>
    <w:rsid w:val="00B47D2E"/>
    <w:rsid w:val="00B53AA0"/>
    <w:rsid w:val="00B5743E"/>
    <w:rsid w:val="00B77B0E"/>
    <w:rsid w:val="00B950D1"/>
    <w:rsid w:val="00B96284"/>
    <w:rsid w:val="00BF0A00"/>
    <w:rsid w:val="00BF3B5D"/>
    <w:rsid w:val="00C14F23"/>
    <w:rsid w:val="00C221A2"/>
    <w:rsid w:val="00C23433"/>
    <w:rsid w:val="00C254A9"/>
    <w:rsid w:val="00C265EF"/>
    <w:rsid w:val="00C37E9D"/>
    <w:rsid w:val="00C47284"/>
    <w:rsid w:val="00C93089"/>
    <w:rsid w:val="00CA44BC"/>
    <w:rsid w:val="00CC61A0"/>
    <w:rsid w:val="00CE02DD"/>
    <w:rsid w:val="00CF043C"/>
    <w:rsid w:val="00D04B00"/>
    <w:rsid w:val="00D06E78"/>
    <w:rsid w:val="00D27477"/>
    <w:rsid w:val="00D57372"/>
    <w:rsid w:val="00D60775"/>
    <w:rsid w:val="00DB4A2E"/>
    <w:rsid w:val="00DD6FE9"/>
    <w:rsid w:val="00DE449D"/>
    <w:rsid w:val="00DF6E38"/>
    <w:rsid w:val="00E33ABC"/>
    <w:rsid w:val="00E45F41"/>
    <w:rsid w:val="00E6363E"/>
    <w:rsid w:val="00E64FB5"/>
    <w:rsid w:val="00E72799"/>
    <w:rsid w:val="00E943B3"/>
    <w:rsid w:val="00EA60E2"/>
    <w:rsid w:val="00EB722A"/>
    <w:rsid w:val="00EC011A"/>
    <w:rsid w:val="00EF476B"/>
    <w:rsid w:val="00F16093"/>
    <w:rsid w:val="00F426D5"/>
    <w:rsid w:val="00F4669B"/>
    <w:rsid w:val="00F46A39"/>
    <w:rsid w:val="00F52D1F"/>
    <w:rsid w:val="00F70D8E"/>
    <w:rsid w:val="00F824AD"/>
    <w:rsid w:val="00F869D2"/>
    <w:rsid w:val="00FA0292"/>
    <w:rsid w:val="00FA0693"/>
    <w:rsid w:val="00FC6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9AB5CA8"/>
  <w15:chartTrackingRefBased/>
  <w15:docId w15:val="{EDA2FF38-F014-48ED-A627-29815844C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587B"/>
  </w:style>
  <w:style w:type="paragraph" w:styleId="Heading3">
    <w:name w:val="heading 3"/>
    <w:basedOn w:val="Normal"/>
    <w:next w:val="Normal"/>
    <w:link w:val="Heading3Char"/>
    <w:uiPriority w:val="9"/>
    <w:unhideWhenUsed/>
    <w:qFormat/>
    <w:rsid w:val="004767D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75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7583"/>
  </w:style>
  <w:style w:type="paragraph" w:styleId="Footer">
    <w:name w:val="footer"/>
    <w:basedOn w:val="Normal"/>
    <w:link w:val="FooterChar"/>
    <w:uiPriority w:val="99"/>
    <w:unhideWhenUsed/>
    <w:rsid w:val="00B175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583"/>
  </w:style>
  <w:style w:type="paragraph" w:styleId="NormalWeb">
    <w:name w:val="Normal (Web)"/>
    <w:basedOn w:val="Normal"/>
    <w:rsid w:val="00B17583"/>
    <w:pPr>
      <w:spacing w:before="100" w:beforeAutospacing="1" w:after="100" w:afterAutospacing="1" w:line="240" w:lineRule="auto"/>
    </w:pPr>
    <w:rPr>
      <w:rFonts w:ascii="Verdana" w:eastAsia="Times New Roman" w:hAnsi="Verdana" w:cs="Times New Roman"/>
      <w:sz w:val="20"/>
      <w:szCs w:val="20"/>
    </w:rPr>
  </w:style>
  <w:style w:type="character" w:styleId="Strong">
    <w:name w:val="Strong"/>
    <w:qFormat/>
    <w:rsid w:val="00B17583"/>
    <w:rPr>
      <w:b/>
      <w:bCs/>
    </w:rPr>
  </w:style>
  <w:style w:type="paragraph" w:styleId="ListParagraph">
    <w:name w:val="List Paragraph"/>
    <w:basedOn w:val="Normal"/>
    <w:uiPriority w:val="34"/>
    <w:qFormat/>
    <w:rsid w:val="00F869D2"/>
    <w:pPr>
      <w:ind w:left="720"/>
      <w:contextualSpacing/>
    </w:pPr>
  </w:style>
  <w:style w:type="table" w:styleId="TableGrid">
    <w:name w:val="Table Grid"/>
    <w:basedOn w:val="TableNormal"/>
    <w:uiPriority w:val="39"/>
    <w:rsid w:val="006558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9037C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rsid w:val="00B96284"/>
    <w:rPr>
      <w:color w:val="0000FF"/>
      <w:u w:val="single"/>
    </w:rPr>
  </w:style>
  <w:style w:type="character" w:customStyle="1" w:styleId="apple-converted-space">
    <w:name w:val="apple-converted-space"/>
    <w:basedOn w:val="DefaultParagraphFont"/>
    <w:rsid w:val="00D06E78"/>
  </w:style>
  <w:style w:type="character" w:styleId="CommentReference">
    <w:name w:val="annotation reference"/>
    <w:basedOn w:val="DefaultParagraphFont"/>
    <w:uiPriority w:val="99"/>
    <w:semiHidden/>
    <w:unhideWhenUsed/>
    <w:rsid w:val="00192517"/>
    <w:rPr>
      <w:sz w:val="16"/>
      <w:szCs w:val="16"/>
    </w:rPr>
  </w:style>
  <w:style w:type="paragraph" w:styleId="CommentText">
    <w:name w:val="annotation text"/>
    <w:basedOn w:val="Normal"/>
    <w:link w:val="CommentTextChar"/>
    <w:uiPriority w:val="99"/>
    <w:semiHidden/>
    <w:unhideWhenUsed/>
    <w:rsid w:val="00192517"/>
    <w:pPr>
      <w:spacing w:line="240" w:lineRule="auto"/>
    </w:pPr>
    <w:rPr>
      <w:sz w:val="20"/>
      <w:szCs w:val="20"/>
    </w:rPr>
  </w:style>
  <w:style w:type="character" w:customStyle="1" w:styleId="CommentTextChar">
    <w:name w:val="Comment Text Char"/>
    <w:basedOn w:val="DefaultParagraphFont"/>
    <w:link w:val="CommentText"/>
    <w:uiPriority w:val="99"/>
    <w:semiHidden/>
    <w:rsid w:val="00192517"/>
    <w:rPr>
      <w:sz w:val="20"/>
      <w:szCs w:val="20"/>
    </w:rPr>
  </w:style>
  <w:style w:type="paragraph" w:styleId="CommentSubject">
    <w:name w:val="annotation subject"/>
    <w:basedOn w:val="CommentText"/>
    <w:next w:val="CommentText"/>
    <w:link w:val="CommentSubjectChar"/>
    <w:uiPriority w:val="99"/>
    <w:semiHidden/>
    <w:unhideWhenUsed/>
    <w:rsid w:val="00192517"/>
    <w:rPr>
      <w:b/>
      <w:bCs/>
    </w:rPr>
  </w:style>
  <w:style w:type="character" w:customStyle="1" w:styleId="CommentSubjectChar">
    <w:name w:val="Comment Subject Char"/>
    <w:basedOn w:val="CommentTextChar"/>
    <w:link w:val="CommentSubject"/>
    <w:uiPriority w:val="99"/>
    <w:semiHidden/>
    <w:rsid w:val="00192517"/>
    <w:rPr>
      <w:b/>
      <w:bCs/>
      <w:sz w:val="20"/>
      <w:szCs w:val="20"/>
    </w:rPr>
  </w:style>
  <w:style w:type="paragraph" w:styleId="BalloonText">
    <w:name w:val="Balloon Text"/>
    <w:basedOn w:val="Normal"/>
    <w:link w:val="BalloonTextChar"/>
    <w:uiPriority w:val="99"/>
    <w:semiHidden/>
    <w:unhideWhenUsed/>
    <w:rsid w:val="001925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517"/>
    <w:rPr>
      <w:rFonts w:ascii="Segoe UI" w:hAnsi="Segoe UI" w:cs="Segoe UI"/>
      <w:sz w:val="18"/>
      <w:szCs w:val="18"/>
    </w:rPr>
  </w:style>
  <w:style w:type="character" w:customStyle="1" w:styleId="Heading3Char">
    <w:name w:val="Heading 3 Char"/>
    <w:basedOn w:val="DefaultParagraphFont"/>
    <w:link w:val="Heading3"/>
    <w:uiPriority w:val="9"/>
    <w:rsid w:val="004767D1"/>
    <w:rPr>
      <w:rFonts w:asciiTheme="majorHAnsi" w:eastAsiaTheme="majorEastAsia" w:hAnsiTheme="majorHAnsi" w:cstheme="majorBidi"/>
      <w:color w:val="1F4D78" w:themeColor="accent1" w:themeShade="7F"/>
      <w:sz w:val="24"/>
      <w:szCs w:val="24"/>
    </w:rPr>
  </w:style>
  <w:style w:type="paragraph" w:customStyle="1" w:styleId="xmsonormal">
    <w:name w:val="x_msonormal"/>
    <w:basedOn w:val="Normal"/>
    <w:rsid w:val="00A14C6A"/>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B7BD9"/>
    <w:rPr>
      <w:color w:val="808080"/>
    </w:rPr>
  </w:style>
  <w:style w:type="paragraph" w:styleId="NoSpacing">
    <w:name w:val="No Spacing"/>
    <w:uiPriority w:val="1"/>
    <w:qFormat/>
    <w:rsid w:val="001C5A3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529866">
      <w:bodyDiv w:val="1"/>
      <w:marLeft w:val="0"/>
      <w:marRight w:val="0"/>
      <w:marTop w:val="0"/>
      <w:marBottom w:val="0"/>
      <w:divBdr>
        <w:top w:val="none" w:sz="0" w:space="0" w:color="auto"/>
        <w:left w:val="none" w:sz="0" w:space="0" w:color="auto"/>
        <w:bottom w:val="none" w:sz="0" w:space="0" w:color="auto"/>
        <w:right w:val="none" w:sz="0" w:space="0" w:color="auto"/>
      </w:divBdr>
    </w:div>
    <w:div w:id="1907298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8184CBD011B4BDA93F8CA51FED3CCE0"/>
        <w:category>
          <w:name w:val="General"/>
          <w:gallery w:val="placeholder"/>
        </w:category>
        <w:types>
          <w:type w:val="bbPlcHdr"/>
        </w:types>
        <w:behaviors>
          <w:behavior w:val="content"/>
        </w:behaviors>
        <w:guid w:val="{D7300680-36C1-4E40-9284-C0E34F7C8D28}"/>
      </w:docPartPr>
      <w:docPartBody>
        <w:p w:rsidR="00A53498" w:rsidRDefault="002767A7" w:rsidP="002767A7">
          <w:pPr>
            <w:pStyle w:val="D8184CBD011B4BDA93F8CA51FED3CCE08"/>
          </w:pPr>
          <w:r w:rsidRPr="00726DEC">
            <w:rPr>
              <w:rStyle w:val="PlaceholderText"/>
              <w:rFonts w:ascii="Times New Roman" w:hAnsi="Times New Roman" w:cs="Times New Roman"/>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416F"/>
    <w:rsid w:val="000526BA"/>
    <w:rsid w:val="000C7831"/>
    <w:rsid w:val="001560C6"/>
    <w:rsid w:val="002767A7"/>
    <w:rsid w:val="003044D4"/>
    <w:rsid w:val="00383DFF"/>
    <w:rsid w:val="003A43E9"/>
    <w:rsid w:val="00461386"/>
    <w:rsid w:val="0049370A"/>
    <w:rsid w:val="004D3316"/>
    <w:rsid w:val="008923E4"/>
    <w:rsid w:val="009F416F"/>
    <w:rsid w:val="00A044D1"/>
    <w:rsid w:val="00A53498"/>
    <w:rsid w:val="00B3379D"/>
    <w:rsid w:val="00BF0196"/>
    <w:rsid w:val="00CF6652"/>
    <w:rsid w:val="00D37226"/>
    <w:rsid w:val="00DC2A17"/>
    <w:rsid w:val="00E05A60"/>
    <w:rsid w:val="00E161F4"/>
    <w:rsid w:val="00E81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67A7"/>
    <w:rPr>
      <w:color w:val="808080"/>
    </w:rPr>
  </w:style>
  <w:style w:type="paragraph" w:customStyle="1" w:styleId="AE0FAA1C5EFC481FB1878C50D2722EC1">
    <w:name w:val="AE0FAA1C5EFC481FB1878C50D2722EC1"/>
    <w:rsid w:val="001560C6"/>
  </w:style>
  <w:style w:type="paragraph" w:customStyle="1" w:styleId="D6DED6157AE84E7E844DF11B30C17F06">
    <w:name w:val="D6DED6157AE84E7E844DF11B30C17F06"/>
    <w:rsid w:val="001560C6"/>
  </w:style>
  <w:style w:type="paragraph" w:customStyle="1" w:styleId="A0665DCBB8554D1A89F36F1AC958291D">
    <w:name w:val="A0665DCBB8554D1A89F36F1AC958291D"/>
    <w:rsid w:val="001560C6"/>
  </w:style>
  <w:style w:type="paragraph" w:customStyle="1" w:styleId="4280FEDB694345D689D14B84716CD62A">
    <w:name w:val="4280FEDB694345D689D14B84716CD62A"/>
    <w:rsid w:val="00D37226"/>
    <w:rPr>
      <w:rFonts w:eastAsiaTheme="minorHAnsi"/>
    </w:rPr>
  </w:style>
  <w:style w:type="paragraph" w:customStyle="1" w:styleId="0355153C407C4E9D8CEB8F8928A72001">
    <w:name w:val="0355153C407C4E9D8CEB8F8928A72001"/>
    <w:rsid w:val="00D37226"/>
    <w:rPr>
      <w:rFonts w:eastAsiaTheme="minorHAnsi"/>
    </w:rPr>
  </w:style>
  <w:style w:type="paragraph" w:customStyle="1" w:styleId="703E4595E093488D9CB7A16936E1AB10">
    <w:name w:val="703E4595E093488D9CB7A16936E1AB10"/>
    <w:rsid w:val="00D37226"/>
    <w:rPr>
      <w:rFonts w:eastAsiaTheme="minorHAnsi"/>
    </w:rPr>
  </w:style>
  <w:style w:type="paragraph" w:customStyle="1" w:styleId="885BFAB9C54945AE9761BE263F2E090F">
    <w:name w:val="885BFAB9C54945AE9761BE263F2E090F"/>
    <w:rsid w:val="00D37226"/>
    <w:rPr>
      <w:rFonts w:eastAsiaTheme="minorHAnsi"/>
    </w:rPr>
  </w:style>
  <w:style w:type="paragraph" w:customStyle="1" w:styleId="6E32B4986C8D4FD5AABAEF9ADB9676FC">
    <w:name w:val="6E32B4986C8D4FD5AABAEF9ADB9676FC"/>
    <w:rsid w:val="00D37226"/>
    <w:rPr>
      <w:rFonts w:eastAsiaTheme="minorHAnsi"/>
    </w:rPr>
  </w:style>
  <w:style w:type="paragraph" w:customStyle="1" w:styleId="4AEC4D288CCC4E9A9222211073958251">
    <w:name w:val="4AEC4D288CCC4E9A9222211073958251"/>
    <w:rsid w:val="00D37226"/>
    <w:rPr>
      <w:rFonts w:eastAsiaTheme="minorHAnsi"/>
    </w:rPr>
  </w:style>
  <w:style w:type="paragraph" w:customStyle="1" w:styleId="039D362B03054B4590F9190DDDCB9AD7">
    <w:name w:val="039D362B03054B4590F9190DDDCB9AD7"/>
    <w:rsid w:val="00D37226"/>
    <w:rPr>
      <w:rFonts w:eastAsiaTheme="minorHAnsi"/>
    </w:rPr>
  </w:style>
  <w:style w:type="paragraph" w:customStyle="1" w:styleId="670564CBE5AB48B5A97D873D594CAD2B">
    <w:name w:val="670564CBE5AB48B5A97D873D594CAD2B"/>
    <w:rsid w:val="00D37226"/>
    <w:pPr>
      <w:ind w:left="720"/>
      <w:contextualSpacing/>
    </w:pPr>
    <w:rPr>
      <w:rFonts w:eastAsiaTheme="minorHAnsi"/>
    </w:rPr>
  </w:style>
  <w:style w:type="paragraph" w:customStyle="1" w:styleId="4DA166D742624C28B342BD132FA5970F">
    <w:name w:val="4DA166D742624C28B342BD132FA5970F"/>
    <w:rsid w:val="00D37226"/>
    <w:pPr>
      <w:ind w:left="720"/>
      <w:contextualSpacing/>
    </w:pPr>
    <w:rPr>
      <w:rFonts w:eastAsiaTheme="minorHAnsi"/>
    </w:rPr>
  </w:style>
  <w:style w:type="paragraph" w:customStyle="1" w:styleId="46D8B94412DC4952A70B79A26A951A8D">
    <w:name w:val="46D8B94412DC4952A70B79A26A951A8D"/>
    <w:rsid w:val="00D37226"/>
    <w:pPr>
      <w:ind w:left="720"/>
      <w:contextualSpacing/>
    </w:pPr>
    <w:rPr>
      <w:rFonts w:eastAsiaTheme="minorHAnsi"/>
    </w:rPr>
  </w:style>
  <w:style w:type="paragraph" w:customStyle="1" w:styleId="9AF1C0E742AA4F0F9BAF17DD2E23E007">
    <w:name w:val="9AF1C0E742AA4F0F9BAF17DD2E23E007"/>
    <w:rsid w:val="00D37226"/>
    <w:pPr>
      <w:ind w:left="720"/>
      <w:contextualSpacing/>
    </w:pPr>
    <w:rPr>
      <w:rFonts w:eastAsiaTheme="minorHAnsi"/>
    </w:rPr>
  </w:style>
  <w:style w:type="paragraph" w:customStyle="1" w:styleId="CCD796C634764ABDB35B5A5525B50CAE">
    <w:name w:val="CCD796C634764ABDB35B5A5525B50CAE"/>
    <w:rsid w:val="00D37226"/>
    <w:pPr>
      <w:ind w:left="720"/>
      <w:contextualSpacing/>
    </w:pPr>
    <w:rPr>
      <w:rFonts w:eastAsiaTheme="minorHAnsi"/>
    </w:rPr>
  </w:style>
  <w:style w:type="paragraph" w:customStyle="1" w:styleId="8A41E1A03E5B46F49456D97395906A3A">
    <w:name w:val="8A41E1A03E5B46F49456D97395906A3A"/>
    <w:rsid w:val="00D37226"/>
    <w:pPr>
      <w:ind w:left="720"/>
      <w:contextualSpacing/>
    </w:pPr>
    <w:rPr>
      <w:rFonts w:eastAsiaTheme="minorHAnsi"/>
    </w:rPr>
  </w:style>
  <w:style w:type="paragraph" w:customStyle="1" w:styleId="2D705E816AAB4D62868DB708669F70A8">
    <w:name w:val="2D705E816AAB4D62868DB708669F70A8"/>
    <w:rsid w:val="00D37226"/>
    <w:pPr>
      <w:ind w:left="720"/>
      <w:contextualSpacing/>
    </w:pPr>
    <w:rPr>
      <w:rFonts w:eastAsiaTheme="minorHAnsi"/>
    </w:rPr>
  </w:style>
  <w:style w:type="paragraph" w:customStyle="1" w:styleId="36BCDB27DA53435F9C0BC29AD290C516">
    <w:name w:val="36BCDB27DA53435F9C0BC29AD290C516"/>
    <w:rsid w:val="00D37226"/>
    <w:pPr>
      <w:ind w:left="720"/>
      <w:contextualSpacing/>
    </w:pPr>
    <w:rPr>
      <w:rFonts w:eastAsiaTheme="minorHAnsi"/>
    </w:rPr>
  </w:style>
  <w:style w:type="paragraph" w:customStyle="1" w:styleId="92F491D18731418492BCFCC868FB61AA">
    <w:name w:val="92F491D18731418492BCFCC868FB61AA"/>
    <w:rsid w:val="00D37226"/>
    <w:pPr>
      <w:ind w:left="720"/>
      <w:contextualSpacing/>
    </w:pPr>
    <w:rPr>
      <w:rFonts w:eastAsiaTheme="minorHAnsi"/>
    </w:rPr>
  </w:style>
  <w:style w:type="paragraph" w:customStyle="1" w:styleId="E8F46B97F9014EFF99EBDC544C7E0933">
    <w:name w:val="E8F46B97F9014EFF99EBDC544C7E0933"/>
    <w:rsid w:val="00D37226"/>
    <w:pPr>
      <w:ind w:left="720"/>
      <w:contextualSpacing/>
    </w:pPr>
    <w:rPr>
      <w:rFonts w:eastAsiaTheme="minorHAnsi"/>
    </w:rPr>
  </w:style>
  <w:style w:type="paragraph" w:customStyle="1" w:styleId="52891F2EFE814FFFAE3A8063362135BF">
    <w:name w:val="52891F2EFE814FFFAE3A8063362135BF"/>
    <w:rsid w:val="00D37226"/>
    <w:pPr>
      <w:ind w:left="720"/>
      <w:contextualSpacing/>
    </w:pPr>
    <w:rPr>
      <w:rFonts w:eastAsiaTheme="minorHAnsi"/>
    </w:rPr>
  </w:style>
  <w:style w:type="paragraph" w:customStyle="1" w:styleId="F14FC9E5C7914560BA7EC333DC02DADA">
    <w:name w:val="F14FC9E5C7914560BA7EC333DC02DADA"/>
    <w:rsid w:val="00D37226"/>
    <w:pPr>
      <w:ind w:left="720"/>
      <w:contextualSpacing/>
    </w:pPr>
    <w:rPr>
      <w:rFonts w:eastAsiaTheme="minorHAnsi"/>
    </w:rPr>
  </w:style>
  <w:style w:type="paragraph" w:customStyle="1" w:styleId="AE0FAA1C5EFC481FB1878C50D2722EC11">
    <w:name w:val="AE0FAA1C5EFC481FB1878C50D2722EC11"/>
    <w:rsid w:val="00D37226"/>
    <w:rPr>
      <w:rFonts w:eastAsiaTheme="minorHAnsi"/>
    </w:rPr>
  </w:style>
  <w:style w:type="paragraph" w:customStyle="1" w:styleId="D6DED6157AE84E7E844DF11B30C17F061">
    <w:name w:val="D6DED6157AE84E7E844DF11B30C17F061"/>
    <w:rsid w:val="00D37226"/>
    <w:rPr>
      <w:rFonts w:eastAsiaTheme="minorHAnsi"/>
    </w:rPr>
  </w:style>
  <w:style w:type="paragraph" w:customStyle="1" w:styleId="A0665DCBB8554D1A89F36F1AC958291D1">
    <w:name w:val="A0665DCBB8554D1A89F36F1AC958291D1"/>
    <w:rsid w:val="00D37226"/>
    <w:rPr>
      <w:rFonts w:eastAsiaTheme="minorHAnsi"/>
    </w:rPr>
  </w:style>
  <w:style w:type="paragraph" w:customStyle="1" w:styleId="AECC30A75B1142CAB8EFCBA750786ED7">
    <w:name w:val="AECC30A75B1142CAB8EFCBA750786ED7"/>
    <w:rsid w:val="00D37226"/>
    <w:pPr>
      <w:tabs>
        <w:tab w:val="center" w:pos="4680"/>
        <w:tab w:val="right" w:pos="9360"/>
      </w:tabs>
      <w:spacing w:after="0" w:line="240" w:lineRule="auto"/>
    </w:pPr>
    <w:rPr>
      <w:rFonts w:eastAsiaTheme="minorHAnsi"/>
    </w:rPr>
  </w:style>
  <w:style w:type="paragraph" w:customStyle="1" w:styleId="37D66AEB5B15487980CABCBC5C1C2998">
    <w:name w:val="37D66AEB5B15487980CABCBC5C1C2998"/>
    <w:rsid w:val="00D37226"/>
    <w:pPr>
      <w:tabs>
        <w:tab w:val="center" w:pos="4680"/>
        <w:tab w:val="right" w:pos="9360"/>
      </w:tabs>
      <w:spacing w:after="0" w:line="240" w:lineRule="auto"/>
    </w:pPr>
    <w:rPr>
      <w:rFonts w:eastAsiaTheme="minorHAnsi"/>
    </w:rPr>
  </w:style>
  <w:style w:type="paragraph" w:customStyle="1" w:styleId="2C7108A4FDFF48A889709C3CA11CA2FD">
    <w:name w:val="2C7108A4FDFF48A889709C3CA11CA2FD"/>
    <w:rsid w:val="00D37226"/>
  </w:style>
  <w:style w:type="paragraph" w:customStyle="1" w:styleId="A6A37FCB07094F52BFDE8ACBA0A022A8">
    <w:name w:val="A6A37FCB07094F52BFDE8ACBA0A022A8"/>
    <w:rsid w:val="00D37226"/>
  </w:style>
  <w:style w:type="paragraph" w:customStyle="1" w:styleId="F027F2054506435F829FFB6D5EE51210">
    <w:name w:val="F027F2054506435F829FFB6D5EE51210"/>
    <w:rsid w:val="00D37226"/>
  </w:style>
  <w:style w:type="paragraph" w:customStyle="1" w:styleId="F7D1F4C7A88046CEAB8997DC1A339629">
    <w:name w:val="F7D1F4C7A88046CEAB8997DC1A339629"/>
    <w:rsid w:val="00D37226"/>
  </w:style>
  <w:style w:type="paragraph" w:customStyle="1" w:styleId="B69ED2177E934A4686CE47DB5A168F56">
    <w:name w:val="B69ED2177E934A4686CE47DB5A168F56"/>
    <w:rsid w:val="00D37226"/>
  </w:style>
  <w:style w:type="paragraph" w:customStyle="1" w:styleId="2C7108A4FDFF48A889709C3CA11CA2FD1">
    <w:name w:val="2C7108A4FDFF48A889709C3CA11CA2FD1"/>
    <w:rsid w:val="00D37226"/>
    <w:rPr>
      <w:rFonts w:eastAsiaTheme="minorHAnsi"/>
    </w:rPr>
  </w:style>
  <w:style w:type="paragraph" w:customStyle="1" w:styleId="A6A37FCB07094F52BFDE8ACBA0A022A81">
    <w:name w:val="A6A37FCB07094F52BFDE8ACBA0A022A81"/>
    <w:rsid w:val="00D37226"/>
    <w:rPr>
      <w:rFonts w:eastAsiaTheme="minorHAnsi"/>
    </w:rPr>
  </w:style>
  <w:style w:type="paragraph" w:customStyle="1" w:styleId="F027F2054506435F829FFB6D5EE512101">
    <w:name w:val="F027F2054506435F829FFB6D5EE512101"/>
    <w:rsid w:val="00D37226"/>
    <w:rPr>
      <w:rFonts w:eastAsiaTheme="minorHAnsi"/>
    </w:rPr>
  </w:style>
  <w:style w:type="paragraph" w:customStyle="1" w:styleId="F7D1F4C7A88046CEAB8997DC1A3396291">
    <w:name w:val="F7D1F4C7A88046CEAB8997DC1A3396291"/>
    <w:rsid w:val="00D37226"/>
    <w:pPr>
      <w:ind w:left="720"/>
      <w:contextualSpacing/>
    </w:pPr>
    <w:rPr>
      <w:rFonts w:eastAsiaTheme="minorHAnsi"/>
    </w:rPr>
  </w:style>
  <w:style w:type="paragraph" w:customStyle="1" w:styleId="B69ED2177E934A4686CE47DB5A168F561">
    <w:name w:val="B69ED2177E934A4686CE47DB5A168F561"/>
    <w:rsid w:val="00D37226"/>
    <w:pPr>
      <w:ind w:left="720"/>
      <w:contextualSpacing/>
    </w:pPr>
    <w:rPr>
      <w:rFonts w:eastAsiaTheme="minorHAnsi"/>
    </w:rPr>
  </w:style>
  <w:style w:type="paragraph" w:customStyle="1" w:styleId="0355153C407C4E9D8CEB8F8928A720011">
    <w:name w:val="0355153C407C4E9D8CEB8F8928A720011"/>
    <w:rsid w:val="00D37226"/>
    <w:rPr>
      <w:rFonts w:eastAsiaTheme="minorHAnsi"/>
    </w:rPr>
  </w:style>
  <w:style w:type="paragraph" w:customStyle="1" w:styleId="703E4595E093488D9CB7A16936E1AB101">
    <w:name w:val="703E4595E093488D9CB7A16936E1AB101"/>
    <w:rsid w:val="00D37226"/>
    <w:rPr>
      <w:rFonts w:eastAsiaTheme="minorHAnsi"/>
    </w:rPr>
  </w:style>
  <w:style w:type="paragraph" w:customStyle="1" w:styleId="885BFAB9C54945AE9761BE263F2E090F1">
    <w:name w:val="885BFAB9C54945AE9761BE263F2E090F1"/>
    <w:rsid w:val="00D37226"/>
    <w:rPr>
      <w:rFonts w:eastAsiaTheme="minorHAnsi"/>
    </w:rPr>
  </w:style>
  <w:style w:type="paragraph" w:customStyle="1" w:styleId="6E32B4986C8D4FD5AABAEF9ADB9676FC1">
    <w:name w:val="6E32B4986C8D4FD5AABAEF9ADB9676FC1"/>
    <w:rsid w:val="00D37226"/>
    <w:rPr>
      <w:rFonts w:eastAsiaTheme="minorHAnsi"/>
    </w:rPr>
  </w:style>
  <w:style w:type="paragraph" w:customStyle="1" w:styleId="4AEC4D288CCC4E9A92222110739582511">
    <w:name w:val="4AEC4D288CCC4E9A92222110739582511"/>
    <w:rsid w:val="00D37226"/>
    <w:rPr>
      <w:rFonts w:eastAsiaTheme="minorHAnsi"/>
    </w:rPr>
  </w:style>
  <w:style w:type="paragraph" w:customStyle="1" w:styleId="039D362B03054B4590F9190DDDCB9AD71">
    <w:name w:val="039D362B03054B4590F9190DDDCB9AD71"/>
    <w:rsid w:val="00D37226"/>
    <w:rPr>
      <w:rFonts w:eastAsiaTheme="minorHAnsi"/>
    </w:rPr>
  </w:style>
  <w:style w:type="paragraph" w:customStyle="1" w:styleId="4DA166D742624C28B342BD132FA5970F1">
    <w:name w:val="4DA166D742624C28B342BD132FA5970F1"/>
    <w:rsid w:val="00D37226"/>
    <w:pPr>
      <w:ind w:left="720"/>
      <w:contextualSpacing/>
    </w:pPr>
    <w:rPr>
      <w:rFonts w:eastAsiaTheme="minorHAnsi"/>
    </w:rPr>
  </w:style>
  <w:style w:type="paragraph" w:customStyle="1" w:styleId="46D8B94412DC4952A70B79A26A951A8D1">
    <w:name w:val="46D8B94412DC4952A70B79A26A951A8D1"/>
    <w:rsid w:val="00D37226"/>
    <w:pPr>
      <w:ind w:left="720"/>
      <w:contextualSpacing/>
    </w:pPr>
    <w:rPr>
      <w:rFonts w:eastAsiaTheme="minorHAnsi"/>
    </w:rPr>
  </w:style>
  <w:style w:type="paragraph" w:customStyle="1" w:styleId="9AF1C0E742AA4F0F9BAF17DD2E23E0071">
    <w:name w:val="9AF1C0E742AA4F0F9BAF17DD2E23E0071"/>
    <w:rsid w:val="00D37226"/>
    <w:pPr>
      <w:ind w:left="720"/>
      <w:contextualSpacing/>
    </w:pPr>
    <w:rPr>
      <w:rFonts w:eastAsiaTheme="minorHAnsi"/>
    </w:rPr>
  </w:style>
  <w:style w:type="paragraph" w:customStyle="1" w:styleId="CCD796C634764ABDB35B5A5525B50CAE1">
    <w:name w:val="CCD796C634764ABDB35B5A5525B50CAE1"/>
    <w:rsid w:val="00D37226"/>
    <w:pPr>
      <w:ind w:left="720"/>
      <w:contextualSpacing/>
    </w:pPr>
    <w:rPr>
      <w:rFonts w:eastAsiaTheme="minorHAnsi"/>
    </w:rPr>
  </w:style>
  <w:style w:type="paragraph" w:customStyle="1" w:styleId="8A41E1A03E5B46F49456D97395906A3A1">
    <w:name w:val="8A41E1A03E5B46F49456D97395906A3A1"/>
    <w:rsid w:val="00D37226"/>
    <w:pPr>
      <w:ind w:left="720"/>
      <w:contextualSpacing/>
    </w:pPr>
    <w:rPr>
      <w:rFonts w:eastAsiaTheme="minorHAnsi"/>
    </w:rPr>
  </w:style>
  <w:style w:type="paragraph" w:customStyle="1" w:styleId="2D705E816AAB4D62868DB708669F70A81">
    <w:name w:val="2D705E816AAB4D62868DB708669F70A81"/>
    <w:rsid w:val="00D37226"/>
    <w:pPr>
      <w:ind w:left="720"/>
      <w:contextualSpacing/>
    </w:pPr>
    <w:rPr>
      <w:rFonts w:eastAsiaTheme="minorHAnsi"/>
    </w:rPr>
  </w:style>
  <w:style w:type="paragraph" w:customStyle="1" w:styleId="36BCDB27DA53435F9C0BC29AD290C5161">
    <w:name w:val="36BCDB27DA53435F9C0BC29AD290C5161"/>
    <w:rsid w:val="00D37226"/>
    <w:pPr>
      <w:ind w:left="720"/>
      <w:contextualSpacing/>
    </w:pPr>
    <w:rPr>
      <w:rFonts w:eastAsiaTheme="minorHAnsi"/>
    </w:rPr>
  </w:style>
  <w:style w:type="paragraph" w:customStyle="1" w:styleId="92F491D18731418492BCFCC868FB61AA1">
    <w:name w:val="92F491D18731418492BCFCC868FB61AA1"/>
    <w:rsid w:val="00D37226"/>
    <w:pPr>
      <w:ind w:left="720"/>
      <w:contextualSpacing/>
    </w:pPr>
    <w:rPr>
      <w:rFonts w:eastAsiaTheme="minorHAnsi"/>
    </w:rPr>
  </w:style>
  <w:style w:type="paragraph" w:customStyle="1" w:styleId="E8F46B97F9014EFF99EBDC544C7E09331">
    <w:name w:val="E8F46B97F9014EFF99EBDC544C7E09331"/>
    <w:rsid w:val="00D37226"/>
    <w:pPr>
      <w:ind w:left="720"/>
      <w:contextualSpacing/>
    </w:pPr>
    <w:rPr>
      <w:rFonts w:eastAsiaTheme="minorHAnsi"/>
    </w:rPr>
  </w:style>
  <w:style w:type="paragraph" w:customStyle="1" w:styleId="52891F2EFE814FFFAE3A8063362135BF1">
    <w:name w:val="52891F2EFE814FFFAE3A8063362135BF1"/>
    <w:rsid w:val="00D37226"/>
    <w:pPr>
      <w:ind w:left="720"/>
      <w:contextualSpacing/>
    </w:pPr>
    <w:rPr>
      <w:rFonts w:eastAsiaTheme="minorHAnsi"/>
    </w:rPr>
  </w:style>
  <w:style w:type="paragraph" w:customStyle="1" w:styleId="F14FC9E5C7914560BA7EC333DC02DADA1">
    <w:name w:val="F14FC9E5C7914560BA7EC333DC02DADA1"/>
    <w:rsid w:val="00D37226"/>
    <w:pPr>
      <w:ind w:left="720"/>
      <w:contextualSpacing/>
    </w:pPr>
    <w:rPr>
      <w:rFonts w:eastAsiaTheme="minorHAnsi"/>
    </w:rPr>
  </w:style>
  <w:style w:type="paragraph" w:customStyle="1" w:styleId="AE0FAA1C5EFC481FB1878C50D2722EC12">
    <w:name w:val="AE0FAA1C5EFC481FB1878C50D2722EC12"/>
    <w:rsid w:val="00D37226"/>
    <w:rPr>
      <w:rFonts w:eastAsiaTheme="minorHAnsi"/>
    </w:rPr>
  </w:style>
  <w:style w:type="paragraph" w:customStyle="1" w:styleId="D6DED6157AE84E7E844DF11B30C17F062">
    <w:name w:val="D6DED6157AE84E7E844DF11B30C17F062"/>
    <w:rsid w:val="00D37226"/>
    <w:rPr>
      <w:rFonts w:eastAsiaTheme="minorHAnsi"/>
    </w:rPr>
  </w:style>
  <w:style w:type="paragraph" w:customStyle="1" w:styleId="A0665DCBB8554D1A89F36F1AC958291D2">
    <w:name w:val="A0665DCBB8554D1A89F36F1AC958291D2"/>
    <w:rsid w:val="00D37226"/>
    <w:rPr>
      <w:rFonts w:eastAsiaTheme="minorHAnsi"/>
    </w:rPr>
  </w:style>
  <w:style w:type="paragraph" w:customStyle="1" w:styleId="C5BEF527AEDA4358BE1AE908D4483623">
    <w:name w:val="C5BEF527AEDA4358BE1AE908D4483623"/>
    <w:rsid w:val="00D37226"/>
  </w:style>
  <w:style w:type="paragraph" w:customStyle="1" w:styleId="A5DF8984FE11406B845D9D1489484A92">
    <w:name w:val="A5DF8984FE11406B845D9D1489484A92"/>
    <w:rsid w:val="00D37226"/>
  </w:style>
  <w:style w:type="paragraph" w:customStyle="1" w:styleId="9E9A699DC12141058366906F3A0121E4">
    <w:name w:val="9E9A699DC12141058366906F3A0121E4"/>
    <w:rsid w:val="00D37226"/>
  </w:style>
  <w:style w:type="paragraph" w:customStyle="1" w:styleId="26A39E66710748A8A948DAA1EB716798">
    <w:name w:val="26A39E66710748A8A948DAA1EB716798"/>
    <w:rsid w:val="00D37226"/>
  </w:style>
  <w:style w:type="paragraph" w:customStyle="1" w:styleId="61AC991A5BC846B0A3638E4132D236F5">
    <w:name w:val="61AC991A5BC846B0A3638E4132D236F5"/>
    <w:rsid w:val="00D37226"/>
  </w:style>
  <w:style w:type="paragraph" w:customStyle="1" w:styleId="70A7EE6F0E7B4F94ABD8CB53A019BCDD">
    <w:name w:val="70A7EE6F0E7B4F94ABD8CB53A019BCDD"/>
    <w:rsid w:val="00D37226"/>
  </w:style>
  <w:style w:type="paragraph" w:customStyle="1" w:styleId="B6019B4A7DE94EEDBA9B79F3341C89DF">
    <w:name w:val="B6019B4A7DE94EEDBA9B79F3341C89DF"/>
    <w:rsid w:val="00D37226"/>
  </w:style>
  <w:style w:type="paragraph" w:customStyle="1" w:styleId="6FE926E0AE334F18B7F921439BF8EA6C">
    <w:name w:val="6FE926E0AE334F18B7F921439BF8EA6C"/>
    <w:rsid w:val="00D37226"/>
  </w:style>
  <w:style w:type="paragraph" w:customStyle="1" w:styleId="E4E99C693BC645F78DF55AE23E8E61F6">
    <w:name w:val="E4E99C693BC645F78DF55AE23E8E61F6"/>
    <w:rsid w:val="00D37226"/>
  </w:style>
  <w:style w:type="paragraph" w:customStyle="1" w:styleId="C86C2DD0E95C49B890CFAA71C1DF9813">
    <w:name w:val="C86C2DD0E95C49B890CFAA71C1DF9813"/>
    <w:rsid w:val="00D37226"/>
  </w:style>
  <w:style w:type="paragraph" w:customStyle="1" w:styleId="6DDEAFD4A7EC4F219ADF984C70F02174">
    <w:name w:val="6DDEAFD4A7EC4F219ADF984C70F02174"/>
    <w:rsid w:val="00D37226"/>
  </w:style>
  <w:style w:type="paragraph" w:customStyle="1" w:styleId="AA8451B3EA5B45139680172483D8E961">
    <w:name w:val="AA8451B3EA5B45139680172483D8E961"/>
    <w:rsid w:val="00D37226"/>
  </w:style>
  <w:style w:type="paragraph" w:customStyle="1" w:styleId="2C7108A4FDFF48A889709C3CA11CA2FD2">
    <w:name w:val="2C7108A4FDFF48A889709C3CA11CA2FD2"/>
    <w:rsid w:val="00D37226"/>
    <w:rPr>
      <w:rFonts w:eastAsiaTheme="minorHAnsi"/>
    </w:rPr>
  </w:style>
  <w:style w:type="paragraph" w:customStyle="1" w:styleId="A6A37FCB07094F52BFDE8ACBA0A022A82">
    <w:name w:val="A6A37FCB07094F52BFDE8ACBA0A022A82"/>
    <w:rsid w:val="00D37226"/>
    <w:rPr>
      <w:rFonts w:eastAsiaTheme="minorHAnsi"/>
    </w:rPr>
  </w:style>
  <w:style w:type="paragraph" w:customStyle="1" w:styleId="F027F2054506435F829FFB6D5EE512102">
    <w:name w:val="F027F2054506435F829FFB6D5EE512102"/>
    <w:rsid w:val="00D37226"/>
    <w:rPr>
      <w:rFonts w:eastAsiaTheme="minorHAnsi"/>
    </w:rPr>
  </w:style>
  <w:style w:type="paragraph" w:customStyle="1" w:styleId="E4E99C693BC645F78DF55AE23E8E61F61">
    <w:name w:val="E4E99C693BC645F78DF55AE23E8E61F61"/>
    <w:rsid w:val="00D37226"/>
    <w:rPr>
      <w:rFonts w:eastAsiaTheme="minorHAnsi"/>
    </w:rPr>
  </w:style>
  <w:style w:type="paragraph" w:customStyle="1" w:styleId="16F321DAA69A4732B8CDDFDAEAC4557C">
    <w:name w:val="16F321DAA69A4732B8CDDFDAEAC4557C"/>
    <w:rsid w:val="00D37226"/>
    <w:rPr>
      <w:rFonts w:eastAsiaTheme="minorHAnsi"/>
    </w:rPr>
  </w:style>
  <w:style w:type="paragraph" w:customStyle="1" w:styleId="61AC991A5BC846B0A3638E4132D236F51">
    <w:name w:val="61AC991A5BC846B0A3638E4132D236F51"/>
    <w:rsid w:val="00D37226"/>
    <w:rPr>
      <w:rFonts w:eastAsiaTheme="minorHAnsi"/>
    </w:rPr>
  </w:style>
  <w:style w:type="paragraph" w:customStyle="1" w:styleId="70A7EE6F0E7B4F94ABD8CB53A019BCDD1">
    <w:name w:val="70A7EE6F0E7B4F94ABD8CB53A019BCDD1"/>
    <w:rsid w:val="00D37226"/>
    <w:rPr>
      <w:rFonts w:eastAsiaTheme="minorHAnsi"/>
    </w:rPr>
  </w:style>
  <w:style w:type="paragraph" w:customStyle="1" w:styleId="B6019B4A7DE94EEDBA9B79F3341C89DF1">
    <w:name w:val="B6019B4A7DE94EEDBA9B79F3341C89DF1"/>
    <w:rsid w:val="00D37226"/>
    <w:rPr>
      <w:rFonts w:eastAsiaTheme="minorHAnsi"/>
    </w:rPr>
  </w:style>
  <w:style w:type="paragraph" w:customStyle="1" w:styleId="6FE926E0AE334F18B7F921439BF8EA6C1">
    <w:name w:val="6FE926E0AE334F18B7F921439BF8EA6C1"/>
    <w:rsid w:val="00D37226"/>
    <w:rPr>
      <w:rFonts w:eastAsiaTheme="minorHAnsi"/>
    </w:rPr>
  </w:style>
  <w:style w:type="paragraph" w:customStyle="1" w:styleId="F7D1F4C7A88046CEAB8997DC1A3396292">
    <w:name w:val="F7D1F4C7A88046CEAB8997DC1A3396292"/>
    <w:rsid w:val="00D37226"/>
    <w:pPr>
      <w:ind w:left="720"/>
      <w:contextualSpacing/>
    </w:pPr>
    <w:rPr>
      <w:rFonts w:eastAsiaTheme="minorHAnsi"/>
    </w:rPr>
  </w:style>
  <w:style w:type="paragraph" w:customStyle="1" w:styleId="B69ED2177E934A4686CE47DB5A168F562">
    <w:name w:val="B69ED2177E934A4686CE47DB5A168F562"/>
    <w:rsid w:val="00D37226"/>
    <w:pPr>
      <w:ind w:left="720"/>
      <w:contextualSpacing/>
    </w:pPr>
    <w:rPr>
      <w:rFonts w:eastAsiaTheme="minorHAnsi"/>
    </w:rPr>
  </w:style>
  <w:style w:type="paragraph" w:customStyle="1" w:styleId="C5BEF527AEDA4358BE1AE908D44836231">
    <w:name w:val="C5BEF527AEDA4358BE1AE908D44836231"/>
    <w:rsid w:val="00D37226"/>
    <w:pPr>
      <w:ind w:left="720"/>
      <w:contextualSpacing/>
    </w:pPr>
    <w:rPr>
      <w:rFonts w:eastAsiaTheme="minorHAnsi"/>
    </w:rPr>
  </w:style>
  <w:style w:type="paragraph" w:customStyle="1" w:styleId="A5DF8984FE11406B845D9D1489484A921">
    <w:name w:val="A5DF8984FE11406B845D9D1489484A921"/>
    <w:rsid w:val="00D37226"/>
    <w:pPr>
      <w:ind w:left="720"/>
      <w:contextualSpacing/>
    </w:pPr>
    <w:rPr>
      <w:rFonts w:eastAsiaTheme="minorHAnsi"/>
    </w:rPr>
  </w:style>
  <w:style w:type="paragraph" w:customStyle="1" w:styleId="9E9A699DC12141058366906F3A0121E41">
    <w:name w:val="9E9A699DC12141058366906F3A0121E41"/>
    <w:rsid w:val="00D37226"/>
    <w:pPr>
      <w:ind w:left="720"/>
      <w:contextualSpacing/>
    </w:pPr>
    <w:rPr>
      <w:rFonts w:eastAsiaTheme="minorHAnsi"/>
    </w:rPr>
  </w:style>
  <w:style w:type="paragraph" w:customStyle="1" w:styleId="8A41E1A03E5B46F49456D97395906A3A2">
    <w:name w:val="8A41E1A03E5B46F49456D97395906A3A2"/>
    <w:rsid w:val="00D37226"/>
    <w:pPr>
      <w:ind w:left="720"/>
      <w:contextualSpacing/>
    </w:pPr>
    <w:rPr>
      <w:rFonts w:eastAsiaTheme="minorHAnsi"/>
    </w:rPr>
  </w:style>
  <w:style w:type="paragraph" w:customStyle="1" w:styleId="2D705E816AAB4D62868DB708669F70A82">
    <w:name w:val="2D705E816AAB4D62868DB708669F70A82"/>
    <w:rsid w:val="00D37226"/>
    <w:pPr>
      <w:ind w:left="720"/>
      <w:contextualSpacing/>
    </w:pPr>
    <w:rPr>
      <w:rFonts w:eastAsiaTheme="minorHAnsi"/>
    </w:rPr>
  </w:style>
  <w:style w:type="paragraph" w:customStyle="1" w:styleId="36BCDB27DA53435F9C0BC29AD290C5162">
    <w:name w:val="36BCDB27DA53435F9C0BC29AD290C5162"/>
    <w:rsid w:val="00D37226"/>
    <w:pPr>
      <w:ind w:left="720"/>
      <w:contextualSpacing/>
    </w:pPr>
    <w:rPr>
      <w:rFonts w:eastAsiaTheme="minorHAnsi"/>
    </w:rPr>
  </w:style>
  <w:style w:type="paragraph" w:customStyle="1" w:styleId="92F491D18731418492BCFCC868FB61AA2">
    <w:name w:val="92F491D18731418492BCFCC868FB61AA2"/>
    <w:rsid w:val="00D37226"/>
    <w:pPr>
      <w:ind w:left="720"/>
      <w:contextualSpacing/>
    </w:pPr>
    <w:rPr>
      <w:rFonts w:eastAsiaTheme="minorHAnsi"/>
    </w:rPr>
  </w:style>
  <w:style w:type="paragraph" w:customStyle="1" w:styleId="E8F46B97F9014EFF99EBDC544C7E09332">
    <w:name w:val="E8F46B97F9014EFF99EBDC544C7E09332"/>
    <w:rsid w:val="00D37226"/>
    <w:pPr>
      <w:ind w:left="720"/>
      <w:contextualSpacing/>
    </w:pPr>
    <w:rPr>
      <w:rFonts w:eastAsiaTheme="minorHAnsi"/>
    </w:rPr>
  </w:style>
  <w:style w:type="paragraph" w:customStyle="1" w:styleId="52891F2EFE814FFFAE3A8063362135BF2">
    <w:name w:val="52891F2EFE814FFFAE3A8063362135BF2"/>
    <w:rsid w:val="00D37226"/>
    <w:pPr>
      <w:ind w:left="720"/>
      <w:contextualSpacing/>
    </w:pPr>
    <w:rPr>
      <w:rFonts w:eastAsiaTheme="minorHAnsi"/>
    </w:rPr>
  </w:style>
  <w:style w:type="paragraph" w:customStyle="1" w:styleId="F14FC9E5C7914560BA7EC333DC02DADA2">
    <w:name w:val="F14FC9E5C7914560BA7EC333DC02DADA2"/>
    <w:rsid w:val="00D37226"/>
    <w:pPr>
      <w:ind w:left="720"/>
      <w:contextualSpacing/>
    </w:pPr>
    <w:rPr>
      <w:rFonts w:eastAsiaTheme="minorHAnsi"/>
    </w:rPr>
  </w:style>
  <w:style w:type="paragraph" w:customStyle="1" w:styleId="C86C2DD0E95C49B890CFAA71C1DF98131">
    <w:name w:val="C86C2DD0E95C49B890CFAA71C1DF98131"/>
    <w:rsid w:val="00D37226"/>
    <w:rPr>
      <w:rFonts w:eastAsiaTheme="minorHAnsi"/>
    </w:rPr>
  </w:style>
  <w:style w:type="paragraph" w:customStyle="1" w:styleId="6DDEAFD4A7EC4F219ADF984C70F021741">
    <w:name w:val="6DDEAFD4A7EC4F219ADF984C70F021741"/>
    <w:rsid w:val="00D37226"/>
    <w:rPr>
      <w:rFonts w:eastAsiaTheme="minorHAnsi"/>
    </w:rPr>
  </w:style>
  <w:style w:type="paragraph" w:customStyle="1" w:styleId="AA8451B3EA5B45139680172483D8E9611">
    <w:name w:val="AA8451B3EA5B45139680172483D8E9611"/>
    <w:rsid w:val="00D37226"/>
    <w:rPr>
      <w:rFonts w:eastAsiaTheme="minorHAnsi"/>
    </w:rPr>
  </w:style>
  <w:style w:type="paragraph" w:customStyle="1" w:styleId="2C7108A4FDFF48A889709C3CA11CA2FD3">
    <w:name w:val="2C7108A4FDFF48A889709C3CA11CA2FD3"/>
    <w:rsid w:val="00DC2A17"/>
    <w:rPr>
      <w:rFonts w:eastAsiaTheme="minorHAnsi"/>
    </w:rPr>
  </w:style>
  <w:style w:type="paragraph" w:customStyle="1" w:styleId="A6A37FCB07094F52BFDE8ACBA0A022A83">
    <w:name w:val="A6A37FCB07094F52BFDE8ACBA0A022A83"/>
    <w:rsid w:val="00DC2A17"/>
    <w:rPr>
      <w:rFonts w:eastAsiaTheme="minorHAnsi"/>
    </w:rPr>
  </w:style>
  <w:style w:type="paragraph" w:customStyle="1" w:styleId="F027F2054506435F829FFB6D5EE512103">
    <w:name w:val="F027F2054506435F829FFB6D5EE512103"/>
    <w:rsid w:val="00DC2A17"/>
    <w:rPr>
      <w:rFonts w:eastAsiaTheme="minorHAnsi"/>
    </w:rPr>
  </w:style>
  <w:style w:type="paragraph" w:customStyle="1" w:styleId="E4E99C693BC645F78DF55AE23E8E61F62">
    <w:name w:val="E4E99C693BC645F78DF55AE23E8E61F62"/>
    <w:rsid w:val="00DC2A17"/>
    <w:rPr>
      <w:rFonts w:eastAsiaTheme="minorHAnsi"/>
    </w:rPr>
  </w:style>
  <w:style w:type="paragraph" w:customStyle="1" w:styleId="16F321DAA69A4732B8CDDFDAEAC4557C1">
    <w:name w:val="16F321DAA69A4732B8CDDFDAEAC4557C1"/>
    <w:rsid w:val="00DC2A17"/>
    <w:rPr>
      <w:rFonts w:eastAsiaTheme="minorHAnsi"/>
    </w:rPr>
  </w:style>
  <w:style w:type="paragraph" w:customStyle="1" w:styleId="61AC991A5BC846B0A3638E4132D236F52">
    <w:name w:val="61AC991A5BC846B0A3638E4132D236F52"/>
    <w:rsid w:val="00DC2A17"/>
    <w:rPr>
      <w:rFonts w:eastAsiaTheme="minorHAnsi"/>
    </w:rPr>
  </w:style>
  <w:style w:type="paragraph" w:customStyle="1" w:styleId="70A7EE6F0E7B4F94ABD8CB53A019BCDD2">
    <w:name w:val="70A7EE6F0E7B4F94ABD8CB53A019BCDD2"/>
    <w:rsid w:val="00DC2A17"/>
    <w:rPr>
      <w:rFonts w:eastAsiaTheme="minorHAnsi"/>
    </w:rPr>
  </w:style>
  <w:style w:type="paragraph" w:customStyle="1" w:styleId="B6019B4A7DE94EEDBA9B79F3341C89DF2">
    <w:name w:val="B6019B4A7DE94EEDBA9B79F3341C89DF2"/>
    <w:rsid w:val="00DC2A17"/>
    <w:rPr>
      <w:rFonts w:eastAsiaTheme="minorHAnsi"/>
    </w:rPr>
  </w:style>
  <w:style w:type="paragraph" w:customStyle="1" w:styleId="6FE926E0AE334F18B7F921439BF8EA6C2">
    <w:name w:val="6FE926E0AE334F18B7F921439BF8EA6C2"/>
    <w:rsid w:val="00DC2A17"/>
    <w:rPr>
      <w:rFonts w:eastAsiaTheme="minorHAnsi"/>
    </w:rPr>
  </w:style>
  <w:style w:type="paragraph" w:customStyle="1" w:styleId="F7D1F4C7A88046CEAB8997DC1A3396293">
    <w:name w:val="F7D1F4C7A88046CEAB8997DC1A3396293"/>
    <w:rsid w:val="00DC2A17"/>
    <w:pPr>
      <w:ind w:left="720"/>
      <w:contextualSpacing/>
    </w:pPr>
    <w:rPr>
      <w:rFonts w:eastAsiaTheme="minorHAnsi"/>
    </w:rPr>
  </w:style>
  <w:style w:type="paragraph" w:customStyle="1" w:styleId="B69ED2177E934A4686CE47DB5A168F563">
    <w:name w:val="B69ED2177E934A4686CE47DB5A168F563"/>
    <w:rsid w:val="00DC2A17"/>
    <w:pPr>
      <w:ind w:left="720"/>
      <w:contextualSpacing/>
    </w:pPr>
    <w:rPr>
      <w:rFonts w:eastAsiaTheme="minorHAnsi"/>
    </w:rPr>
  </w:style>
  <w:style w:type="paragraph" w:customStyle="1" w:styleId="C5BEF527AEDA4358BE1AE908D44836232">
    <w:name w:val="C5BEF527AEDA4358BE1AE908D44836232"/>
    <w:rsid w:val="00DC2A17"/>
    <w:pPr>
      <w:ind w:left="720"/>
      <w:contextualSpacing/>
    </w:pPr>
    <w:rPr>
      <w:rFonts w:eastAsiaTheme="minorHAnsi"/>
    </w:rPr>
  </w:style>
  <w:style w:type="paragraph" w:customStyle="1" w:styleId="A5DF8984FE11406B845D9D1489484A922">
    <w:name w:val="A5DF8984FE11406B845D9D1489484A922"/>
    <w:rsid w:val="00DC2A17"/>
    <w:pPr>
      <w:ind w:left="720"/>
      <w:contextualSpacing/>
    </w:pPr>
    <w:rPr>
      <w:rFonts w:eastAsiaTheme="minorHAnsi"/>
    </w:rPr>
  </w:style>
  <w:style w:type="paragraph" w:customStyle="1" w:styleId="9E9A699DC12141058366906F3A0121E42">
    <w:name w:val="9E9A699DC12141058366906F3A0121E42"/>
    <w:rsid w:val="00DC2A17"/>
    <w:pPr>
      <w:ind w:left="720"/>
      <w:contextualSpacing/>
    </w:pPr>
    <w:rPr>
      <w:rFonts w:eastAsiaTheme="minorHAnsi"/>
    </w:rPr>
  </w:style>
  <w:style w:type="paragraph" w:customStyle="1" w:styleId="8A41E1A03E5B46F49456D97395906A3A3">
    <w:name w:val="8A41E1A03E5B46F49456D97395906A3A3"/>
    <w:rsid w:val="00DC2A17"/>
    <w:pPr>
      <w:ind w:left="720"/>
      <w:contextualSpacing/>
    </w:pPr>
    <w:rPr>
      <w:rFonts w:eastAsiaTheme="minorHAnsi"/>
    </w:rPr>
  </w:style>
  <w:style w:type="paragraph" w:customStyle="1" w:styleId="2D705E816AAB4D62868DB708669F70A83">
    <w:name w:val="2D705E816AAB4D62868DB708669F70A83"/>
    <w:rsid w:val="00DC2A17"/>
    <w:pPr>
      <w:ind w:left="720"/>
      <w:contextualSpacing/>
    </w:pPr>
    <w:rPr>
      <w:rFonts w:eastAsiaTheme="minorHAnsi"/>
    </w:rPr>
  </w:style>
  <w:style w:type="paragraph" w:customStyle="1" w:styleId="36BCDB27DA53435F9C0BC29AD290C5163">
    <w:name w:val="36BCDB27DA53435F9C0BC29AD290C5163"/>
    <w:rsid w:val="00DC2A17"/>
    <w:pPr>
      <w:ind w:left="720"/>
      <w:contextualSpacing/>
    </w:pPr>
    <w:rPr>
      <w:rFonts w:eastAsiaTheme="minorHAnsi"/>
    </w:rPr>
  </w:style>
  <w:style w:type="paragraph" w:customStyle="1" w:styleId="92F491D18731418492BCFCC868FB61AA3">
    <w:name w:val="92F491D18731418492BCFCC868FB61AA3"/>
    <w:rsid w:val="00DC2A17"/>
    <w:pPr>
      <w:ind w:left="720"/>
      <w:contextualSpacing/>
    </w:pPr>
    <w:rPr>
      <w:rFonts w:eastAsiaTheme="minorHAnsi"/>
    </w:rPr>
  </w:style>
  <w:style w:type="paragraph" w:customStyle="1" w:styleId="E8F46B97F9014EFF99EBDC544C7E09333">
    <w:name w:val="E8F46B97F9014EFF99EBDC544C7E09333"/>
    <w:rsid w:val="00DC2A17"/>
    <w:pPr>
      <w:ind w:left="720"/>
      <w:contextualSpacing/>
    </w:pPr>
    <w:rPr>
      <w:rFonts w:eastAsiaTheme="minorHAnsi"/>
    </w:rPr>
  </w:style>
  <w:style w:type="paragraph" w:customStyle="1" w:styleId="52891F2EFE814FFFAE3A8063362135BF3">
    <w:name w:val="52891F2EFE814FFFAE3A8063362135BF3"/>
    <w:rsid w:val="00DC2A17"/>
    <w:pPr>
      <w:ind w:left="720"/>
      <w:contextualSpacing/>
    </w:pPr>
    <w:rPr>
      <w:rFonts w:eastAsiaTheme="minorHAnsi"/>
    </w:rPr>
  </w:style>
  <w:style w:type="paragraph" w:customStyle="1" w:styleId="F14FC9E5C7914560BA7EC333DC02DADA3">
    <w:name w:val="F14FC9E5C7914560BA7EC333DC02DADA3"/>
    <w:rsid w:val="00DC2A17"/>
    <w:pPr>
      <w:ind w:left="720"/>
      <w:contextualSpacing/>
    </w:pPr>
    <w:rPr>
      <w:rFonts w:eastAsiaTheme="minorHAnsi"/>
    </w:rPr>
  </w:style>
  <w:style w:type="paragraph" w:customStyle="1" w:styleId="C86C2DD0E95C49B890CFAA71C1DF98132">
    <w:name w:val="C86C2DD0E95C49B890CFAA71C1DF98132"/>
    <w:rsid w:val="00DC2A17"/>
    <w:rPr>
      <w:rFonts w:eastAsiaTheme="minorHAnsi"/>
    </w:rPr>
  </w:style>
  <w:style w:type="paragraph" w:customStyle="1" w:styleId="6DDEAFD4A7EC4F219ADF984C70F021742">
    <w:name w:val="6DDEAFD4A7EC4F219ADF984C70F021742"/>
    <w:rsid w:val="00DC2A17"/>
    <w:rPr>
      <w:rFonts w:eastAsiaTheme="minorHAnsi"/>
    </w:rPr>
  </w:style>
  <w:style w:type="paragraph" w:customStyle="1" w:styleId="AA8451B3EA5B45139680172483D8E9612">
    <w:name w:val="AA8451B3EA5B45139680172483D8E9612"/>
    <w:rsid w:val="00DC2A17"/>
    <w:rPr>
      <w:rFonts w:eastAsiaTheme="minorHAnsi"/>
    </w:rPr>
  </w:style>
  <w:style w:type="paragraph" w:customStyle="1" w:styleId="BAD9D3600D2B421280B00B5F075B8B4D">
    <w:name w:val="BAD9D3600D2B421280B00B5F075B8B4D"/>
    <w:rsid w:val="000526BA"/>
  </w:style>
  <w:style w:type="paragraph" w:customStyle="1" w:styleId="67891631794B4B908C4982FE1137AD1E">
    <w:name w:val="67891631794B4B908C4982FE1137AD1E"/>
    <w:rsid w:val="000526BA"/>
  </w:style>
  <w:style w:type="paragraph" w:customStyle="1" w:styleId="CE0E54DDB2854A20985C71324C6751BD">
    <w:name w:val="CE0E54DDB2854A20985C71324C6751BD"/>
    <w:rsid w:val="000526BA"/>
  </w:style>
  <w:style w:type="paragraph" w:customStyle="1" w:styleId="E6794DD060E9441F9E2BA5CB3C02E335">
    <w:name w:val="E6794DD060E9441F9E2BA5CB3C02E335"/>
    <w:rsid w:val="000526BA"/>
  </w:style>
  <w:style w:type="paragraph" w:customStyle="1" w:styleId="E7498BF896B443878B33CAE46562123A">
    <w:name w:val="E7498BF896B443878B33CAE46562123A"/>
    <w:rsid w:val="000526BA"/>
  </w:style>
  <w:style w:type="paragraph" w:customStyle="1" w:styleId="940EC6CA182C4F77A8EFD98FE7F7D595">
    <w:name w:val="940EC6CA182C4F77A8EFD98FE7F7D595"/>
    <w:rsid w:val="000526BA"/>
  </w:style>
  <w:style w:type="paragraph" w:customStyle="1" w:styleId="8F2959A7D0054E43956E20AEAB7497DE">
    <w:name w:val="8F2959A7D0054E43956E20AEAB7497DE"/>
    <w:rsid w:val="000526BA"/>
  </w:style>
  <w:style w:type="paragraph" w:customStyle="1" w:styleId="6B7B340ED81043B599BC597F8AE7A8D7">
    <w:name w:val="6B7B340ED81043B599BC597F8AE7A8D7"/>
    <w:rsid w:val="000526BA"/>
  </w:style>
  <w:style w:type="paragraph" w:customStyle="1" w:styleId="D8184CBD011B4BDA93F8CA51FED3CCE0">
    <w:name w:val="D8184CBD011B4BDA93F8CA51FED3CCE0"/>
    <w:rsid w:val="000526BA"/>
  </w:style>
  <w:style w:type="paragraph" w:customStyle="1" w:styleId="1B704834D2AB462A975CD3DC8FCEB783">
    <w:name w:val="1B704834D2AB462A975CD3DC8FCEB783"/>
    <w:rsid w:val="00E161F4"/>
  </w:style>
  <w:style w:type="paragraph" w:customStyle="1" w:styleId="DE9C4DA7F0CC4AA4B3E1A8AB85DE93FD">
    <w:name w:val="DE9C4DA7F0CC4AA4B3E1A8AB85DE93FD"/>
    <w:rsid w:val="00E161F4"/>
  </w:style>
  <w:style w:type="paragraph" w:customStyle="1" w:styleId="2F06EF8E1AA142568108534E38D0EE81">
    <w:name w:val="2F06EF8E1AA142568108534E38D0EE81"/>
    <w:rsid w:val="00E161F4"/>
  </w:style>
  <w:style w:type="paragraph" w:customStyle="1" w:styleId="2C7108A4FDFF48A889709C3CA11CA2FD4">
    <w:name w:val="2C7108A4FDFF48A889709C3CA11CA2FD4"/>
    <w:rsid w:val="000C7831"/>
    <w:rPr>
      <w:rFonts w:eastAsiaTheme="minorHAnsi"/>
    </w:rPr>
  </w:style>
  <w:style w:type="paragraph" w:customStyle="1" w:styleId="A6A37FCB07094F52BFDE8ACBA0A022A84">
    <w:name w:val="A6A37FCB07094F52BFDE8ACBA0A022A84"/>
    <w:rsid w:val="000C7831"/>
    <w:rPr>
      <w:rFonts w:eastAsiaTheme="minorHAnsi"/>
    </w:rPr>
  </w:style>
  <w:style w:type="paragraph" w:customStyle="1" w:styleId="F027F2054506435F829FFB6D5EE512104">
    <w:name w:val="F027F2054506435F829FFB6D5EE512104"/>
    <w:rsid w:val="000C7831"/>
    <w:rPr>
      <w:rFonts w:eastAsiaTheme="minorHAnsi"/>
    </w:rPr>
  </w:style>
  <w:style w:type="paragraph" w:customStyle="1" w:styleId="8F2959A7D0054E43956E20AEAB7497DE1">
    <w:name w:val="8F2959A7D0054E43956E20AEAB7497DE1"/>
    <w:rsid w:val="000C7831"/>
    <w:pPr>
      <w:ind w:left="720"/>
      <w:contextualSpacing/>
    </w:pPr>
    <w:rPr>
      <w:rFonts w:eastAsiaTheme="minorHAnsi"/>
    </w:rPr>
  </w:style>
  <w:style w:type="paragraph" w:customStyle="1" w:styleId="E7498BF896B443878B33CAE46562123A1">
    <w:name w:val="E7498BF896B443878B33CAE46562123A1"/>
    <w:rsid w:val="000C7831"/>
    <w:rPr>
      <w:rFonts w:eastAsiaTheme="minorHAnsi"/>
    </w:rPr>
  </w:style>
  <w:style w:type="paragraph" w:customStyle="1" w:styleId="70A7EE6F0E7B4F94ABD8CB53A019BCDD3">
    <w:name w:val="70A7EE6F0E7B4F94ABD8CB53A019BCDD3"/>
    <w:rsid w:val="000C7831"/>
    <w:rPr>
      <w:rFonts w:eastAsiaTheme="minorHAnsi"/>
    </w:rPr>
  </w:style>
  <w:style w:type="paragraph" w:customStyle="1" w:styleId="D8184CBD011B4BDA93F8CA51FED3CCE01">
    <w:name w:val="D8184CBD011B4BDA93F8CA51FED3CCE01"/>
    <w:rsid w:val="000C7831"/>
    <w:rPr>
      <w:rFonts w:eastAsiaTheme="minorHAnsi"/>
    </w:rPr>
  </w:style>
  <w:style w:type="paragraph" w:customStyle="1" w:styleId="B69ED2177E934A4686CE47DB5A168F564">
    <w:name w:val="B69ED2177E934A4686CE47DB5A168F564"/>
    <w:rsid w:val="000C7831"/>
    <w:pPr>
      <w:ind w:left="720"/>
      <w:contextualSpacing/>
    </w:pPr>
    <w:rPr>
      <w:rFonts w:eastAsiaTheme="minorHAnsi"/>
    </w:rPr>
  </w:style>
  <w:style w:type="paragraph" w:customStyle="1" w:styleId="C5BEF527AEDA4358BE1AE908D44836233">
    <w:name w:val="C5BEF527AEDA4358BE1AE908D44836233"/>
    <w:rsid w:val="000C7831"/>
    <w:pPr>
      <w:ind w:left="720"/>
      <w:contextualSpacing/>
    </w:pPr>
    <w:rPr>
      <w:rFonts w:eastAsiaTheme="minorHAnsi"/>
    </w:rPr>
  </w:style>
  <w:style w:type="paragraph" w:customStyle="1" w:styleId="A5DF8984FE11406B845D9D1489484A923">
    <w:name w:val="A5DF8984FE11406B845D9D1489484A923"/>
    <w:rsid w:val="000C7831"/>
    <w:pPr>
      <w:ind w:left="720"/>
      <w:contextualSpacing/>
    </w:pPr>
    <w:rPr>
      <w:rFonts w:eastAsiaTheme="minorHAnsi"/>
    </w:rPr>
  </w:style>
  <w:style w:type="paragraph" w:customStyle="1" w:styleId="9E9A699DC12141058366906F3A0121E43">
    <w:name w:val="9E9A699DC12141058366906F3A0121E43"/>
    <w:rsid w:val="000C7831"/>
    <w:pPr>
      <w:ind w:left="720"/>
      <w:contextualSpacing/>
    </w:pPr>
    <w:rPr>
      <w:rFonts w:eastAsiaTheme="minorHAnsi"/>
    </w:rPr>
  </w:style>
  <w:style w:type="paragraph" w:customStyle="1" w:styleId="8A41E1A03E5B46F49456D97395906A3A4">
    <w:name w:val="8A41E1A03E5B46F49456D97395906A3A4"/>
    <w:rsid w:val="000C7831"/>
    <w:pPr>
      <w:ind w:left="720"/>
      <w:contextualSpacing/>
    </w:pPr>
    <w:rPr>
      <w:rFonts w:eastAsiaTheme="minorHAnsi"/>
    </w:rPr>
  </w:style>
  <w:style w:type="paragraph" w:customStyle="1" w:styleId="2D705E816AAB4D62868DB708669F70A84">
    <w:name w:val="2D705E816AAB4D62868DB708669F70A84"/>
    <w:rsid w:val="000C7831"/>
    <w:pPr>
      <w:ind w:left="720"/>
      <w:contextualSpacing/>
    </w:pPr>
    <w:rPr>
      <w:rFonts w:eastAsiaTheme="minorHAnsi"/>
    </w:rPr>
  </w:style>
  <w:style w:type="paragraph" w:customStyle="1" w:styleId="36BCDB27DA53435F9C0BC29AD290C5164">
    <w:name w:val="36BCDB27DA53435F9C0BC29AD290C5164"/>
    <w:rsid w:val="000C7831"/>
    <w:pPr>
      <w:ind w:left="720"/>
      <w:contextualSpacing/>
    </w:pPr>
    <w:rPr>
      <w:rFonts w:eastAsiaTheme="minorHAnsi"/>
    </w:rPr>
  </w:style>
  <w:style w:type="paragraph" w:customStyle="1" w:styleId="92F491D18731418492BCFCC868FB61AA4">
    <w:name w:val="92F491D18731418492BCFCC868FB61AA4"/>
    <w:rsid w:val="000C7831"/>
    <w:pPr>
      <w:ind w:left="720"/>
      <w:contextualSpacing/>
    </w:pPr>
    <w:rPr>
      <w:rFonts w:eastAsiaTheme="minorHAnsi"/>
    </w:rPr>
  </w:style>
  <w:style w:type="paragraph" w:customStyle="1" w:styleId="E8F46B97F9014EFF99EBDC544C7E09334">
    <w:name w:val="E8F46B97F9014EFF99EBDC544C7E09334"/>
    <w:rsid w:val="000C7831"/>
    <w:pPr>
      <w:ind w:left="720"/>
      <w:contextualSpacing/>
    </w:pPr>
    <w:rPr>
      <w:rFonts w:eastAsiaTheme="minorHAnsi"/>
    </w:rPr>
  </w:style>
  <w:style w:type="paragraph" w:customStyle="1" w:styleId="52891F2EFE814FFFAE3A8063362135BF4">
    <w:name w:val="52891F2EFE814FFFAE3A8063362135BF4"/>
    <w:rsid w:val="000C7831"/>
    <w:pPr>
      <w:ind w:left="720"/>
      <w:contextualSpacing/>
    </w:pPr>
    <w:rPr>
      <w:rFonts w:eastAsiaTheme="minorHAnsi"/>
    </w:rPr>
  </w:style>
  <w:style w:type="paragraph" w:customStyle="1" w:styleId="F14FC9E5C7914560BA7EC333DC02DADA4">
    <w:name w:val="F14FC9E5C7914560BA7EC333DC02DADA4"/>
    <w:rsid w:val="000C7831"/>
    <w:pPr>
      <w:ind w:left="720"/>
      <w:contextualSpacing/>
    </w:pPr>
    <w:rPr>
      <w:rFonts w:eastAsiaTheme="minorHAnsi"/>
    </w:rPr>
  </w:style>
  <w:style w:type="paragraph" w:customStyle="1" w:styleId="1B704834D2AB462A975CD3DC8FCEB7831">
    <w:name w:val="1B704834D2AB462A975CD3DC8FCEB7831"/>
    <w:rsid w:val="000C7831"/>
    <w:rPr>
      <w:rFonts w:eastAsiaTheme="minorHAnsi"/>
    </w:rPr>
  </w:style>
  <w:style w:type="paragraph" w:customStyle="1" w:styleId="DE9C4DA7F0CC4AA4B3E1A8AB85DE93FD1">
    <w:name w:val="DE9C4DA7F0CC4AA4B3E1A8AB85DE93FD1"/>
    <w:rsid w:val="000C7831"/>
    <w:rPr>
      <w:rFonts w:eastAsiaTheme="minorHAnsi"/>
    </w:rPr>
  </w:style>
  <w:style w:type="paragraph" w:customStyle="1" w:styleId="2F06EF8E1AA142568108534E38D0EE811">
    <w:name w:val="2F06EF8E1AA142568108534E38D0EE811"/>
    <w:rsid w:val="000C7831"/>
    <w:rPr>
      <w:rFonts w:eastAsiaTheme="minorHAnsi"/>
    </w:rPr>
  </w:style>
  <w:style w:type="paragraph" w:customStyle="1" w:styleId="C86C2DD0E95C49B890CFAA71C1DF98133">
    <w:name w:val="C86C2DD0E95C49B890CFAA71C1DF98133"/>
    <w:rsid w:val="000C7831"/>
    <w:rPr>
      <w:rFonts w:eastAsiaTheme="minorHAnsi"/>
    </w:rPr>
  </w:style>
  <w:style w:type="paragraph" w:customStyle="1" w:styleId="6DDEAFD4A7EC4F219ADF984C70F021743">
    <w:name w:val="6DDEAFD4A7EC4F219ADF984C70F021743"/>
    <w:rsid w:val="000C7831"/>
    <w:rPr>
      <w:rFonts w:eastAsiaTheme="minorHAnsi"/>
    </w:rPr>
  </w:style>
  <w:style w:type="paragraph" w:customStyle="1" w:styleId="AA8451B3EA5B45139680172483D8E9613">
    <w:name w:val="AA8451B3EA5B45139680172483D8E9613"/>
    <w:rsid w:val="000C7831"/>
    <w:rPr>
      <w:rFonts w:eastAsiaTheme="minorHAnsi"/>
    </w:rPr>
  </w:style>
  <w:style w:type="paragraph" w:customStyle="1" w:styleId="2C7108A4FDFF48A889709C3CA11CA2FD5">
    <w:name w:val="2C7108A4FDFF48A889709C3CA11CA2FD5"/>
    <w:rsid w:val="000C7831"/>
    <w:rPr>
      <w:rFonts w:eastAsiaTheme="minorHAnsi"/>
    </w:rPr>
  </w:style>
  <w:style w:type="paragraph" w:customStyle="1" w:styleId="A6A37FCB07094F52BFDE8ACBA0A022A85">
    <w:name w:val="A6A37FCB07094F52BFDE8ACBA0A022A85"/>
    <w:rsid w:val="000C7831"/>
    <w:rPr>
      <w:rFonts w:eastAsiaTheme="minorHAnsi"/>
    </w:rPr>
  </w:style>
  <w:style w:type="paragraph" w:customStyle="1" w:styleId="F027F2054506435F829FFB6D5EE512105">
    <w:name w:val="F027F2054506435F829FFB6D5EE512105"/>
    <w:rsid w:val="000C7831"/>
    <w:rPr>
      <w:rFonts w:eastAsiaTheme="minorHAnsi"/>
    </w:rPr>
  </w:style>
  <w:style w:type="paragraph" w:customStyle="1" w:styleId="8F2959A7D0054E43956E20AEAB7497DE2">
    <w:name w:val="8F2959A7D0054E43956E20AEAB7497DE2"/>
    <w:rsid w:val="000C7831"/>
    <w:pPr>
      <w:ind w:left="720"/>
      <w:contextualSpacing/>
    </w:pPr>
    <w:rPr>
      <w:rFonts w:eastAsiaTheme="minorHAnsi"/>
    </w:rPr>
  </w:style>
  <w:style w:type="paragraph" w:customStyle="1" w:styleId="E7498BF896B443878B33CAE46562123A2">
    <w:name w:val="E7498BF896B443878B33CAE46562123A2"/>
    <w:rsid w:val="000C7831"/>
    <w:rPr>
      <w:rFonts w:eastAsiaTheme="minorHAnsi"/>
    </w:rPr>
  </w:style>
  <w:style w:type="paragraph" w:customStyle="1" w:styleId="70A7EE6F0E7B4F94ABD8CB53A019BCDD4">
    <w:name w:val="70A7EE6F0E7B4F94ABD8CB53A019BCDD4"/>
    <w:rsid w:val="000C7831"/>
    <w:rPr>
      <w:rFonts w:eastAsiaTheme="minorHAnsi"/>
    </w:rPr>
  </w:style>
  <w:style w:type="paragraph" w:customStyle="1" w:styleId="D8184CBD011B4BDA93F8CA51FED3CCE02">
    <w:name w:val="D8184CBD011B4BDA93F8CA51FED3CCE02"/>
    <w:rsid w:val="000C7831"/>
    <w:rPr>
      <w:rFonts w:eastAsiaTheme="minorHAnsi"/>
    </w:rPr>
  </w:style>
  <w:style w:type="paragraph" w:customStyle="1" w:styleId="B69ED2177E934A4686CE47DB5A168F565">
    <w:name w:val="B69ED2177E934A4686CE47DB5A168F565"/>
    <w:rsid w:val="000C7831"/>
    <w:pPr>
      <w:ind w:left="720"/>
      <w:contextualSpacing/>
    </w:pPr>
    <w:rPr>
      <w:rFonts w:eastAsiaTheme="minorHAnsi"/>
    </w:rPr>
  </w:style>
  <w:style w:type="paragraph" w:customStyle="1" w:styleId="C5BEF527AEDA4358BE1AE908D44836234">
    <w:name w:val="C5BEF527AEDA4358BE1AE908D44836234"/>
    <w:rsid w:val="000C7831"/>
    <w:pPr>
      <w:ind w:left="720"/>
      <w:contextualSpacing/>
    </w:pPr>
    <w:rPr>
      <w:rFonts w:eastAsiaTheme="minorHAnsi"/>
    </w:rPr>
  </w:style>
  <w:style w:type="paragraph" w:customStyle="1" w:styleId="A5DF8984FE11406B845D9D1489484A924">
    <w:name w:val="A5DF8984FE11406B845D9D1489484A924"/>
    <w:rsid w:val="000C7831"/>
    <w:pPr>
      <w:ind w:left="720"/>
      <w:contextualSpacing/>
    </w:pPr>
    <w:rPr>
      <w:rFonts w:eastAsiaTheme="minorHAnsi"/>
    </w:rPr>
  </w:style>
  <w:style w:type="paragraph" w:customStyle="1" w:styleId="9E9A699DC12141058366906F3A0121E44">
    <w:name w:val="9E9A699DC12141058366906F3A0121E44"/>
    <w:rsid w:val="000C7831"/>
    <w:pPr>
      <w:ind w:left="720"/>
      <w:contextualSpacing/>
    </w:pPr>
    <w:rPr>
      <w:rFonts w:eastAsiaTheme="minorHAnsi"/>
    </w:rPr>
  </w:style>
  <w:style w:type="paragraph" w:customStyle="1" w:styleId="8A41E1A03E5B46F49456D97395906A3A5">
    <w:name w:val="8A41E1A03E5B46F49456D97395906A3A5"/>
    <w:rsid w:val="000C7831"/>
    <w:pPr>
      <w:ind w:left="720"/>
      <w:contextualSpacing/>
    </w:pPr>
    <w:rPr>
      <w:rFonts w:eastAsiaTheme="minorHAnsi"/>
    </w:rPr>
  </w:style>
  <w:style w:type="paragraph" w:customStyle="1" w:styleId="2D705E816AAB4D62868DB708669F70A85">
    <w:name w:val="2D705E816AAB4D62868DB708669F70A85"/>
    <w:rsid w:val="000C7831"/>
    <w:pPr>
      <w:ind w:left="720"/>
      <w:contextualSpacing/>
    </w:pPr>
    <w:rPr>
      <w:rFonts w:eastAsiaTheme="minorHAnsi"/>
    </w:rPr>
  </w:style>
  <w:style w:type="paragraph" w:customStyle="1" w:styleId="36BCDB27DA53435F9C0BC29AD290C5165">
    <w:name w:val="36BCDB27DA53435F9C0BC29AD290C5165"/>
    <w:rsid w:val="000C7831"/>
    <w:pPr>
      <w:ind w:left="720"/>
      <w:contextualSpacing/>
    </w:pPr>
    <w:rPr>
      <w:rFonts w:eastAsiaTheme="minorHAnsi"/>
    </w:rPr>
  </w:style>
  <w:style w:type="paragraph" w:customStyle="1" w:styleId="92F491D18731418492BCFCC868FB61AA5">
    <w:name w:val="92F491D18731418492BCFCC868FB61AA5"/>
    <w:rsid w:val="000C7831"/>
    <w:pPr>
      <w:ind w:left="720"/>
      <w:contextualSpacing/>
    </w:pPr>
    <w:rPr>
      <w:rFonts w:eastAsiaTheme="minorHAnsi"/>
    </w:rPr>
  </w:style>
  <w:style w:type="paragraph" w:customStyle="1" w:styleId="E8F46B97F9014EFF99EBDC544C7E09335">
    <w:name w:val="E8F46B97F9014EFF99EBDC544C7E09335"/>
    <w:rsid w:val="000C7831"/>
    <w:pPr>
      <w:ind w:left="720"/>
      <w:contextualSpacing/>
    </w:pPr>
    <w:rPr>
      <w:rFonts w:eastAsiaTheme="minorHAnsi"/>
    </w:rPr>
  </w:style>
  <w:style w:type="paragraph" w:customStyle="1" w:styleId="52891F2EFE814FFFAE3A8063362135BF5">
    <w:name w:val="52891F2EFE814FFFAE3A8063362135BF5"/>
    <w:rsid w:val="000C7831"/>
    <w:pPr>
      <w:ind w:left="720"/>
      <w:contextualSpacing/>
    </w:pPr>
    <w:rPr>
      <w:rFonts w:eastAsiaTheme="minorHAnsi"/>
    </w:rPr>
  </w:style>
  <w:style w:type="paragraph" w:customStyle="1" w:styleId="F14FC9E5C7914560BA7EC333DC02DADA5">
    <w:name w:val="F14FC9E5C7914560BA7EC333DC02DADA5"/>
    <w:rsid w:val="000C7831"/>
    <w:pPr>
      <w:ind w:left="720"/>
      <w:contextualSpacing/>
    </w:pPr>
    <w:rPr>
      <w:rFonts w:eastAsiaTheme="minorHAnsi"/>
    </w:rPr>
  </w:style>
  <w:style w:type="paragraph" w:customStyle="1" w:styleId="1B704834D2AB462A975CD3DC8FCEB7832">
    <w:name w:val="1B704834D2AB462A975CD3DC8FCEB7832"/>
    <w:rsid w:val="000C7831"/>
    <w:rPr>
      <w:rFonts w:eastAsiaTheme="minorHAnsi"/>
    </w:rPr>
  </w:style>
  <w:style w:type="paragraph" w:customStyle="1" w:styleId="DE9C4DA7F0CC4AA4B3E1A8AB85DE93FD2">
    <w:name w:val="DE9C4DA7F0CC4AA4B3E1A8AB85DE93FD2"/>
    <w:rsid w:val="000C7831"/>
    <w:rPr>
      <w:rFonts w:eastAsiaTheme="minorHAnsi"/>
    </w:rPr>
  </w:style>
  <w:style w:type="paragraph" w:customStyle="1" w:styleId="2F06EF8E1AA142568108534E38D0EE812">
    <w:name w:val="2F06EF8E1AA142568108534E38D0EE812"/>
    <w:rsid w:val="000C7831"/>
    <w:rPr>
      <w:rFonts w:eastAsiaTheme="minorHAnsi"/>
    </w:rPr>
  </w:style>
  <w:style w:type="paragraph" w:customStyle="1" w:styleId="C86C2DD0E95C49B890CFAA71C1DF98134">
    <w:name w:val="C86C2DD0E95C49B890CFAA71C1DF98134"/>
    <w:rsid w:val="000C7831"/>
    <w:rPr>
      <w:rFonts w:eastAsiaTheme="minorHAnsi"/>
    </w:rPr>
  </w:style>
  <w:style w:type="paragraph" w:customStyle="1" w:styleId="6DDEAFD4A7EC4F219ADF984C70F021744">
    <w:name w:val="6DDEAFD4A7EC4F219ADF984C70F021744"/>
    <w:rsid w:val="000C7831"/>
    <w:rPr>
      <w:rFonts w:eastAsiaTheme="minorHAnsi"/>
    </w:rPr>
  </w:style>
  <w:style w:type="paragraph" w:customStyle="1" w:styleId="AA8451B3EA5B45139680172483D8E9614">
    <w:name w:val="AA8451B3EA5B45139680172483D8E9614"/>
    <w:rsid w:val="000C7831"/>
    <w:rPr>
      <w:rFonts w:eastAsiaTheme="minorHAnsi"/>
    </w:rPr>
  </w:style>
  <w:style w:type="paragraph" w:customStyle="1" w:styleId="2C7108A4FDFF48A889709C3CA11CA2FD6">
    <w:name w:val="2C7108A4FDFF48A889709C3CA11CA2FD6"/>
    <w:rsid w:val="000C7831"/>
    <w:rPr>
      <w:rFonts w:eastAsiaTheme="minorHAnsi"/>
    </w:rPr>
  </w:style>
  <w:style w:type="paragraph" w:customStyle="1" w:styleId="A6A37FCB07094F52BFDE8ACBA0A022A86">
    <w:name w:val="A6A37FCB07094F52BFDE8ACBA0A022A86"/>
    <w:rsid w:val="000C7831"/>
    <w:rPr>
      <w:rFonts w:eastAsiaTheme="minorHAnsi"/>
    </w:rPr>
  </w:style>
  <w:style w:type="paragraph" w:customStyle="1" w:styleId="F027F2054506435F829FFB6D5EE512106">
    <w:name w:val="F027F2054506435F829FFB6D5EE512106"/>
    <w:rsid w:val="000C7831"/>
    <w:rPr>
      <w:rFonts w:eastAsiaTheme="minorHAnsi"/>
    </w:rPr>
  </w:style>
  <w:style w:type="paragraph" w:customStyle="1" w:styleId="D8184CBD011B4BDA93F8CA51FED3CCE03">
    <w:name w:val="D8184CBD011B4BDA93F8CA51FED3CCE03"/>
    <w:rsid w:val="000C7831"/>
    <w:rPr>
      <w:rFonts w:eastAsiaTheme="minorHAnsi"/>
    </w:rPr>
  </w:style>
  <w:style w:type="paragraph" w:customStyle="1" w:styleId="C86C2DD0E95C49B890CFAA71C1DF98135">
    <w:name w:val="C86C2DD0E95C49B890CFAA71C1DF98135"/>
    <w:rsid w:val="000C7831"/>
    <w:rPr>
      <w:rFonts w:eastAsiaTheme="minorHAnsi"/>
    </w:rPr>
  </w:style>
  <w:style w:type="paragraph" w:customStyle="1" w:styleId="6DDEAFD4A7EC4F219ADF984C70F021745">
    <w:name w:val="6DDEAFD4A7EC4F219ADF984C70F021745"/>
    <w:rsid w:val="000C7831"/>
    <w:rPr>
      <w:rFonts w:eastAsiaTheme="minorHAnsi"/>
    </w:rPr>
  </w:style>
  <w:style w:type="paragraph" w:customStyle="1" w:styleId="AA8451B3EA5B45139680172483D8E9615">
    <w:name w:val="AA8451B3EA5B45139680172483D8E9615"/>
    <w:rsid w:val="000C7831"/>
    <w:rPr>
      <w:rFonts w:eastAsiaTheme="minorHAnsi"/>
    </w:rPr>
  </w:style>
  <w:style w:type="paragraph" w:customStyle="1" w:styleId="2C7108A4FDFF48A889709C3CA11CA2FD7">
    <w:name w:val="2C7108A4FDFF48A889709C3CA11CA2FD7"/>
    <w:rsid w:val="000C7831"/>
    <w:rPr>
      <w:rFonts w:eastAsiaTheme="minorHAnsi"/>
    </w:rPr>
  </w:style>
  <w:style w:type="paragraph" w:customStyle="1" w:styleId="A6A37FCB07094F52BFDE8ACBA0A022A87">
    <w:name w:val="A6A37FCB07094F52BFDE8ACBA0A022A87"/>
    <w:rsid w:val="000C7831"/>
    <w:rPr>
      <w:rFonts w:eastAsiaTheme="minorHAnsi"/>
    </w:rPr>
  </w:style>
  <w:style w:type="paragraph" w:customStyle="1" w:styleId="F027F2054506435F829FFB6D5EE512107">
    <w:name w:val="F027F2054506435F829FFB6D5EE512107"/>
    <w:rsid w:val="000C7831"/>
    <w:rPr>
      <w:rFonts w:eastAsiaTheme="minorHAnsi"/>
    </w:rPr>
  </w:style>
  <w:style w:type="paragraph" w:customStyle="1" w:styleId="D8184CBD011B4BDA93F8CA51FED3CCE04">
    <w:name w:val="D8184CBD011B4BDA93F8CA51FED3CCE04"/>
    <w:rsid w:val="000C7831"/>
    <w:rPr>
      <w:rFonts w:eastAsiaTheme="minorHAnsi"/>
    </w:rPr>
  </w:style>
  <w:style w:type="paragraph" w:customStyle="1" w:styleId="2C7108A4FDFF48A889709C3CA11CA2FD8">
    <w:name w:val="2C7108A4FDFF48A889709C3CA11CA2FD8"/>
    <w:rsid w:val="000C7831"/>
    <w:rPr>
      <w:rFonts w:eastAsiaTheme="minorHAnsi"/>
    </w:rPr>
  </w:style>
  <w:style w:type="paragraph" w:customStyle="1" w:styleId="A6A37FCB07094F52BFDE8ACBA0A022A88">
    <w:name w:val="A6A37FCB07094F52BFDE8ACBA0A022A88"/>
    <w:rsid w:val="000C7831"/>
    <w:rPr>
      <w:rFonts w:eastAsiaTheme="minorHAnsi"/>
    </w:rPr>
  </w:style>
  <w:style w:type="paragraph" w:customStyle="1" w:styleId="F027F2054506435F829FFB6D5EE512108">
    <w:name w:val="F027F2054506435F829FFB6D5EE512108"/>
    <w:rsid w:val="000C7831"/>
    <w:rPr>
      <w:rFonts w:eastAsiaTheme="minorHAnsi"/>
    </w:rPr>
  </w:style>
  <w:style w:type="paragraph" w:customStyle="1" w:styleId="D8184CBD011B4BDA93F8CA51FED3CCE05">
    <w:name w:val="D8184CBD011B4BDA93F8CA51FED3CCE05"/>
    <w:rsid w:val="000C7831"/>
    <w:rPr>
      <w:rFonts w:eastAsiaTheme="minorHAnsi"/>
    </w:rPr>
  </w:style>
  <w:style w:type="paragraph" w:customStyle="1" w:styleId="2C7108A4FDFF48A889709C3CA11CA2FD9">
    <w:name w:val="2C7108A4FDFF48A889709C3CA11CA2FD9"/>
    <w:rsid w:val="000C7831"/>
    <w:rPr>
      <w:rFonts w:eastAsiaTheme="minorHAnsi"/>
    </w:rPr>
  </w:style>
  <w:style w:type="paragraph" w:customStyle="1" w:styleId="A6A37FCB07094F52BFDE8ACBA0A022A89">
    <w:name w:val="A6A37FCB07094F52BFDE8ACBA0A022A89"/>
    <w:rsid w:val="000C7831"/>
    <w:rPr>
      <w:rFonts w:eastAsiaTheme="minorHAnsi"/>
    </w:rPr>
  </w:style>
  <w:style w:type="paragraph" w:customStyle="1" w:styleId="F027F2054506435F829FFB6D5EE512109">
    <w:name w:val="F027F2054506435F829FFB6D5EE512109"/>
    <w:rsid w:val="000C7831"/>
    <w:rPr>
      <w:rFonts w:eastAsiaTheme="minorHAnsi"/>
    </w:rPr>
  </w:style>
  <w:style w:type="paragraph" w:customStyle="1" w:styleId="D8184CBD011B4BDA93F8CA51FED3CCE06">
    <w:name w:val="D8184CBD011B4BDA93F8CA51FED3CCE06"/>
    <w:rsid w:val="000C7831"/>
    <w:rPr>
      <w:rFonts w:eastAsiaTheme="minorHAnsi"/>
    </w:rPr>
  </w:style>
  <w:style w:type="paragraph" w:customStyle="1" w:styleId="D8184CBD011B4BDA93F8CA51FED3CCE07">
    <w:name w:val="D8184CBD011B4BDA93F8CA51FED3CCE07"/>
    <w:rsid w:val="000C7831"/>
    <w:rPr>
      <w:rFonts w:eastAsiaTheme="minorHAnsi"/>
    </w:rPr>
  </w:style>
  <w:style w:type="paragraph" w:customStyle="1" w:styleId="D8184CBD011B4BDA93F8CA51FED3CCE08">
    <w:name w:val="D8184CBD011B4BDA93F8CA51FED3CCE08"/>
    <w:rsid w:val="002767A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B1FBE-D4AF-407C-8DB4-58FC72546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73</Words>
  <Characters>326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Yvonne Chwan</dc:creator>
  <cp:keywords/>
  <dc:description/>
  <cp:lastModifiedBy>Jessica M. Swartz</cp:lastModifiedBy>
  <cp:revision>5</cp:revision>
  <cp:lastPrinted>2017-10-12T13:11:00Z</cp:lastPrinted>
  <dcterms:created xsi:type="dcterms:W3CDTF">2022-03-18T19:57:00Z</dcterms:created>
  <dcterms:modified xsi:type="dcterms:W3CDTF">2022-03-18T20:17:00Z</dcterms:modified>
</cp:coreProperties>
</file>